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16sdtfl w16du wp14">
  <w:body>
    <w:p w:rsidR="00DE623B" w:rsidP="00B849AF" w:rsidRDefault="00DE623B" w14:paraId="31F74B8A" w14:textId="77777777">
      <w:pPr>
        <w:spacing w:after="120"/>
        <w:jc w:val="center"/>
        <w:rPr>
          <w:sz w:val="40"/>
          <w:szCs w:val="40"/>
        </w:rPr>
      </w:pPr>
      <w:proofErr w:type="spellStart"/>
      <w:r w:rsidRPr="00DE623B">
        <w:rPr>
          <w:sz w:val="40"/>
          <w:szCs w:val="40"/>
        </w:rPr>
        <w:t>Nikolas</w:t>
      </w:r>
      <w:proofErr w:type="spellEnd"/>
      <w:r w:rsidRPr="00DE623B">
        <w:rPr>
          <w:sz w:val="40"/>
          <w:szCs w:val="40"/>
        </w:rPr>
        <w:t xml:space="preserve"> Malinowski de Pedro </w:t>
      </w:r>
    </w:p>
    <w:p w:rsidRPr="00017559" w:rsidR="0010663D" w:rsidP="00B849AF" w:rsidRDefault="003F351B" w14:paraId="3B2DED1D" w14:textId="6E8CFDF3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 xml:space="preserve">Lucas </w:t>
      </w:r>
      <w:proofErr w:type="spellStart"/>
      <w:r w:rsidRPr="51B54D79">
        <w:rPr>
          <w:sz w:val="40"/>
          <w:szCs w:val="40"/>
        </w:rPr>
        <w:t>Aioria</w:t>
      </w:r>
      <w:proofErr w:type="spellEnd"/>
      <w:r w:rsidRPr="51B54D79">
        <w:rPr>
          <w:sz w:val="40"/>
          <w:szCs w:val="40"/>
        </w:rPr>
        <w:t xml:space="preserve"> Serpa</w:t>
      </w:r>
    </w:p>
    <w:p w:rsidR="03583F38" w:rsidP="247161CA" w:rsidRDefault="03583F38" w14:paraId="4F4A5CB3" w14:textId="2E960660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>Flavia Cristina Fagundes</w:t>
      </w:r>
    </w:p>
    <w:p w:rsidRPr="00017559" w:rsidR="006E52CB" w:rsidP="00B849AF" w:rsidRDefault="00D046AF" w14:paraId="0525B59C" w14:textId="586A6FB8">
      <w:pPr>
        <w:spacing w:after="120"/>
        <w:jc w:val="center"/>
        <w:rPr>
          <w:sz w:val="40"/>
          <w:szCs w:val="40"/>
        </w:rPr>
      </w:pPr>
      <w:r w:rsidRPr="00D046AF">
        <w:rPr>
          <w:sz w:val="40"/>
          <w:szCs w:val="40"/>
        </w:rPr>
        <w:t xml:space="preserve">João Augusto </w:t>
      </w:r>
      <w:proofErr w:type="spellStart"/>
      <w:r w:rsidRPr="00D046AF">
        <w:rPr>
          <w:sz w:val="40"/>
          <w:szCs w:val="40"/>
        </w:rPr>
        <w:t>Schoembakla</w:t>
      </w:r>
      <w:proofErr w:type="spellEnd"/>
      <w:r w:rsidRPr="00D046AF">
        <w:rPr>
          <w:sz w:val="40"/>
          <w:szCs w:val="40"/>
        </w:rPr>
        <w:t xml:space="preserve"> da Cruz</w:t>
      </w: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4B70E703" w:rsidRDefault="05CDF1C6" w14:paraId="479714EB" w14:textId="19E000F1">
      <w:pPr>
        <w:jc w:val="center"/>
      </w:pPr>
      <w:r w:rsidRPr="2ECCF476">
        <w:rPr>
          <w:sz w:val="40"/>
          <w:szCs w:val="40"/>
        </w:rPr>
        <w:t xml:space="preserve">- </w:t>
      </w:r>
      <w:r w:rsidRPr="3A4334CF">
        <w:rPr>
          <w:sz w:val="40"/>
          <w:szCs w:val="40"/>
        </w:rPr>
        <w:t>FÓRUM SUSTENTÁVEL</w:t>
      </w:r>
      <w:r w:rsidRPr="5A73E3D5">
        <w:rPr>
          <w:sz w:val="40"/>
          <w:szCs w:val="40"/>
        </w:rPr>
        <w:t xml:space="preserve"> </w:t>
      </w:r>
      <w:r w:rsidRPr="0F2878AE">
        <w:rPr>
          <w:sz w:val="40"/>
          <w:szCs w:val="40"/>
        </w:rPr>
        <w:t>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862BC7" w14:paraId="30533CFC" w14:textId="58A00CC7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165213913"/>
        <w:docPartObj>
          <w:docPartGallery w:val="Table of Contents"/>
          <w:docPartUnique/>
        </w:docPartObj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  <w:lang w:eastAsia="en-US"/>
        </w:rPr>
      </w:sdt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P="69759990" w:rsidRDefault="002B49C5" w14:paraId="6D9963A8" w14:textId="79913E2B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r>
            <w:fldChar w:fldCharType="begin"/>
          </w:r>
          <w:r w:rsidR="0010663D">
            <w:instrText>TOC \o "1-3" \z \u \h</w:instrText>
          </w:r>
          <w:r>
            <w:fldChar w:fldCharType="separate"/>
          </w:r>
          <w:hyperlink w:anchor="_Toc891885211">
            <w:r w:rsidRPr="69759990" w:rsidR="69759990">
              <w:rPr>
                <w:rStyle w:val="Hyperlink"/>
              </w:rPr>
              <w:t>ARTEFATO 1: Quadro “3 Objetivos”</w:t>
            </w:r>
            <w:r w:rsidR="0010663D">
              <w:tab/>
            </w:r>
            <w:r w:rsidR="0010663D">
              <w:fldChar w:fldCharType="begin"/>
            </w:r>
            <w:r w:rsidR="0010663D">
              <w:instrText>PAGEREF _Toc891885211 \h</w:instrText>
            </w:r>
            <w:r w:rsidR="0010663D">
              <w:fldChar w:fldCharType="separate"/>
            </w:r>
            <w:r w:rsidRPr="69759990" w:rsidR="69759990">
              <w:rPr>
                <w:rStyle w:val="Hyperlink"/>
              </w:rPr>
              <w:t>3</w:t>
            </w:r>
            <w:r w:rsidR="0010663D">
              <w:fldChar w:fldCharType="end"/>
            </w:r>
          </w:hyperlink>
        </w:p>
        <w:p w:rsidR="002B49C5" w:rsidP="69759990" w:rsidRDefault="69759990" w14:paraId="309114BA" w14:textId="089E6521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571354857">
            <w:r w:rsidRPr="69759990">
              <w:rPr>
                <w:rStyle w:val="Hyperlink"/>
              </w:rPr>
              <w:t>ARTEFATO 2: Quadro “é – não é – faz – não faz”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571354857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4</w:t>
            </w:r>
            <w:r w:rsidR="002B49C5">
              <w:fldChar w:fldCharType="end"/>
            </w:r>
          </w:hyperlink>
        </w:p>
        <w:p w:rsidR="002B49C5" w:rsidP="69759990" w:rsidRDefault="69759990" w14:paraId="48D4DE3D" w14:textId="0113D4B7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234162778">
            <w:r w:rsidRPr="69759990">
              <w:rPr>
                <w:rStyle w:val="Hyperlink"/>
              </w:rPr>
              <w:t>ARTEFATO 3: Quadro “Visão de Produto”.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234162778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5</w:t>
            </w:r>
            <w:r w:rsidR="002B49C5">
              <w:fldChar w:fldCharType="end"/>
            </w:r>
          </w:hyperlink>
        </w:p>
        <w:p w:rsidR="002B49C5" w:rsidP="69759990" w:rsidRDefault="69759990" w14:paraId="295EAC9E" w14:textId="7B5425F2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836742884">
            <w:r w:rsidRPr="69759990">
              <w:rPr>
                <w:rStyle w:val="Hyperlink"/>
              </w:rPr>
              <w:t>ARTEFATO 4: Canvas PBB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836742884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6</w:t>
            </w:r>
            <w:r w:rsidR="002B49C5">
              <w:fldChar w:fldCharType="end"/>
            </w:r>
          </w:hyperlink>
        </w:p>
        <w:p w:rsidR="002B49C5" w:rsidP="69759990" w:rsidRDefault="69759990" w14:paraId="3010F6CD" w14:textId="30E73618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97059723">
            <w:r w:rsidRPr="69759990">
              <w:rPr>
                <w:rStyle w:val="Hyperlink"/>
              </w:rPr>
              <w:t>ARTEFATO 5: Relação de User Stories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1797059723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7</w:t>
            </w:r>
            <w:r w:rsidR="002B49C5">
              <w:fldChar w:fldCharType="end"/>
            </w:r>
          </w:hyperlink>
        </w:p>
        <w:p w:rsidR="002B49C5" w:rsidP="69759990" w:rsidRDefault="69759990" w14:paraId="15D8E24E" w14:textId="445E0057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06526050">
            <w:r w:rsidRPr="69759990">
              <w:rPr>
                <w:rStyle w:val="Hyperlink"/>
              </w:rPr>
              <w:t>ARTEFATO 6: Modelo Relacional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1706526050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10</w:t>
            </w:r>
            <w:r w:rsidR="002B49C5">
              <w:fldChar w:fldCharType="end"/>
            </w:r>
          </w:hyperlink>
        </w:p>
        <w:p w:rsidR="002B49C5" w:rsidP="69759990" w:rsidRDefault="69759990" w14:paraId="3C6E76EB" w14:textId="450615CA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784003114">
            <w:r w:rsidRPr="69759990">
              <w:rPr>
                <w:rStyle w:val="Hyperlink"/>
              </w:rPr>
              <w:t>ARTEFATO 7: Diagrama de Classes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784003114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12</w:t>
            </w:r>
            <w:r w:rsidR="002B49C5">
              <w:fldChar w:fldCharType="end"/>
            </w:r>
          </w:hyperlink>
        </w:p>
        <w:p w:rsidR="002B49C5" w:rsidP="69759990" w:rsidRDefault="69759990" w14:paraId="74D4F221" w14:textId="46617D7E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029785688">
            <w:r w:rsidRPr="69759990">
              <w:rPr>
                <w:rStyle w:val="Hyperlink"/>
              </w:rPr>
              <w:t>ARTEFATO 8: Diagrama de Atividades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1029785688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13</w:t>
            </w:r>
            <w:r w:rsidR="002B49C5">
              <w:fldChar w:fldCharType="end"/>
            </w:r>
          </w:hyperlink>
        </w:p>
        <w:p w:rsidR="002B49C5" w:rsidP="69759990" w:rsidRDefault="69759990" w14:paraId="2859D73F" w14:textId="7965DF24">
          <w:pPr>
            <w:pStyle w:val="TOC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385698729">
            <w:r w:rsidRPr="69759990">
              <w:rPr>
                <w:rStyle w:val="Hyperlink"/>
              </w:rPr>
              <w:t>REFERÊNCIA BIBLIOGRÁFICAS</w:t>
            </w:r>
            <w:r w:rsidR="002B49C5">
              <w:tab/>
            </w:r>
            <w:r w:rsidR="002B49C5">
              <w:fldChar w:fldCharType="begin"/>
            </w:r>
            <w:r w:rsidR="002B49C5">
              <w:instrText>PAGEREF _Toc385698729 \h</w:instrText>
            </w:r>
            <w:r w:rsidR="002B49C5">
              <w:fldChar w:fldCharType="separate"/>
            </w:r>
            <w:r w:rsidRPr="69759990">
              <w:rPr>
                <w:rStyle w:val="Hyperlink"/>
              </w:rPr>
              <w:t>13</w:t>
            </w:r>
            <w:r w:rsidR="002B49C5">
              <w:fldChar w:fldCharType="end"/>
            </w:r>
          </w:hyperlink>
          <w:r w:rsidR="002B49C5">
            <w:fldChar w:fldCharType="end"/>
          </w:r>
        </w:p>
      </w:sdtContent>
      <w:sdtEndPr>
        <w:rPr>
          <w:rFonts w:ascii="Calibri" w:hAnsi="Calibri" w:eastAsia="游明朝" w:cs="Arial" w:asciiTheme="minorAscii" w:hAnsiTheme="minorAscii" w:eastAsiaTheme="minorEastAsia" w:cstheme="minorBidi"/>
          <w:sz w:val="22"/>
          <w:szCs w:val="22"/>
          <w:lang w:eastAsia="en-US"/>
        </w:rPr>
      </w:sdtEndPr>
    </w:sdt>
    <w:p w:rsidR="0010663D" w:rsidRDefault="0010663D" w14:paraId="6944E5D1" w14:textId="19A35E16"/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2B49C5" w:rsidRDefault="00F244C7" w14:paraId="630F6A2D" w14:textId="5037B51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2B49C5" w14:paraId="61693A41" w14:textId="06A55ACD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1CECBDC3" w14:textId="5BA915C3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13895C4" w14:textId="2F18EEFD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2D65553" w14:textId="775734A1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639411D0" w14:textId="5C7EDD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27C4F66" w14:textId="6C15355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5FED90B" w14:textId="6367FA3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178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891885211" w:id="1"/>
      <w:r>
        <w:t xml:space="preserve">ARTEFATO 1: </w:t>
      </w:r>
      <w:r w:rsidRPr="003B1F8B">
        <w:t>Quadro “3 Objetivos”</w:t>
      </w:r>
      <w:bookmarkEnd w:id="0"/>
      <w:bookmarkEnd w:id="1"/>
    </w:p>
    <w:p w:rsidR="00FA629D" w:rsidP="00841277" w:rsidRDefault="00C42C7C" w14:paraId="45D0152E" w14:textId="1C7766B4">
      <w:pPr>
        <w:pStyle w:val="CorpodeTexto"/>
      </w:pPr>
      <w:r>
        <w:t xml:space="preserve"> </w:t>
      </w: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Pr="00FA629D" w:rsidR="000A5C41" w:rsidTr="00FA629D" w14:paraId="0D883202" w14:textId="77777777">
        <w:trPr>
          <w:trHeight w:val="381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0FA629D" w14:paraId="67291B55" w14:textId="77777777">
        <w:trPr>
          <w:trHeight w:val="416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2AA716F9" w14:textId="35B06E00">
            <w:pPr>
              <w:rPr>
                <w:rFonts w:ascii="Calibri" w:hAnsi="Calibri" w:eastAsia="Calibri" w:cs="Calibri"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Pr="0C6202B8" w:rsidR="45F80100">
              <w:rPr>
                <w:sz w:val="24"/>
                <w:szCs w:val="24"/>
              </w:rPr>
              <w:t xml:space="preserve"> </w:t>
            </w:r>
            <w:r w:rsidRPr="554AC110" w:rsidR="45F80100"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  <w:t>DailyGreen</w:t>
            </w:r>
          </w:p>
        </w:tc>
      </w:tr>
      <w:tr w:rsidRPr="00FA629D" w:rsidR="0094014C" w:rsidTr="00FA629D" w14:paraId="45E43ACB" w14:textId="77777777">
        <w:trPr>
          <w:trHeight w:val="422"/>
        </w:trPr>
        <w:tc>
          <w:tcPr>
            <w:tcW w:w="1276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0FA629D" w14:paraId="538837A6" w14:textId="77777777">
        <w:tc>
          <w:tcPr>
            <w:tcW w:w="1276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:rsidR="0A72F656" w:rsidP="0A72F656" w:rsidRDefault="0A72F656" w14:paraId="34D5C3F5" w14:textId="3FA196F1">
            <w:pPr>
              <w:jc w:val="center"/>
              <w:rPr>
                <w:sz w:val="24"/>
                <w:szCs w:val="24"/>
              </w:rPr>
            </w:pPr>
          </w:p>
          <w:p w:rsidRPr="00FA629D" w:rsidR="001C1A49" w:rsidP="4905A8CF" w:rsidRDefault="1E07BF92" w14:paraId="684D3755" w14:textId="3C2BEEE8">
            <w:pPr>
              <w:jc w:val="center"/>
              <w:rPr>
                <w:sz w:val="24"/>
                <w:szCs w:val="24"/>
              </w:rPr>
            </w:pPr>
            <w:r w:rsidRPr="709E91E8">
              <w:rPr>
                <w:sz w:val="24"/>
                <w:szCs w:val="24"/>
              </w:rPr>
              <w:t xml:space="preserve">Incentivar </w:t>
            </w:r>
            <w:r w:rsidRPr="1014FEB3">
              <w:rPr>
                <w:sz w:val="24"/>
                <w:szCs w:val="24"/>
              </w:rPr>
              <w:t>uma vida</w:t>
            </w:r>
            <w:r w:rsidRPr="10D39A18">
              <w:rPr>
                <w:sz w:val="24"/>
                <w:szCs w:val="24"/>
              </w:rPr>
              <w:t xml:space="preserve"> </w:t>
            </w:r>
            <w:r w:rsidRPr="79994149">
              <w:rPr>
                <w:sz w:val="24"/>
                <w:szCs w:val="24"/>
              </w:rPr>
              <w:t>sustentável</w:t>
            </w:r>
          </w:p>
          <w:p w:rsidRPr="00FA629D" w:rsidR="001C1A49" w:rsidP="313CD1B2" w:rsidRDefault="001C1A49" w14:paraId="110DA539" w14:textId="27BF802A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00FA629D" w14:paraId="56F258EB" w14:textId="77777777">
        <w:tc>
          <w:tcPr>
            <w:tcW w:w="1276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:rsidRPr="00FA629D" w:rsidR="0094014C" w:rsidP="59B832BC" w:rsidRDefault="0094014C" w14:paraId="5672B542" w14:textId="2101EA41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9B832BC" w:rsidRDefault="00250E3C" w14:paraId="7F62644E" w14:textId="6CE80F2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over educação ambiental</w:t>
            </w:r>
          </w:p>
          <w:p w:rsidRPr="00FA629D" w:rsidR="001C1A49" w:rsidP="00913E1B" w:rsidRDefault="001C1A49" w14:paraId="0CD4B361" w14:textId="061FE68A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00FA629D" w14:paraId="57012F8E" w14:textId="77777777">
        <w:tc>
          <w:tcPr>
            <w:tcW w:w="1276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:rsidR="59B832BC" w:rsidP="59B832BC" w:rsidRDefault="59B832BC" w14:paraId="64A40014" w14:textId="0CC5D1F4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9B832BC" w:rsidRDefault="00500BBB" w14:paraId="4788822B" w14:textId="5C18096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organização e a participação em ações coletivas</w:t>
            </w:r>
          </w:p>
          <w:p w:rsidRPr="00FA629D" w:rsidR="001C1A49" w:rsidP="00913E1B" w:rsidRDefault="001C1A49" w14:paraId="7669E19D" w14:textId="2D816524">
            <w:pPr>
              <w:jc w:val="center"/>
              <w:rPr>
                <w:sz w:val="24"/>
                <w:szCs w:val="24"/>
              </w:rPr>
            </w:pPr>
          </w:p>
        </w:tc>
      </w:tr>
    </w:tbl>
    <w:p w:rsidR="0010663D" w:rsidP="00FA629D" w:rsidRDefault="0010663D" w14:paraId="458E3F6E" w14:textId="262B2B78">
      <w:pPr>
        <w:pStyle w:val="Caption"/>
        <w:spacing w:before="120"/>
      </w:pPr>
      <w:bookmarkStart w:name="_Toc158902413" w:id="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51789"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Heading1"/>
      </w:pPr>
      <w:bookmarkStart w:name="_Toc571354857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76475" w:rsidP="001841AA" w:rsidRDefault="00F76475" w14:paraId="7D20605B" w14:textId="77777777"/>
    <w:tbl>
      <w:tblPr>
        <w:tblStyle w:val="TableGrid"/>
        <w:tblW w:w="6270" w:type="dxa"/>
        <w:tblInd w:w="1416" w:type="dxa"/>
        <w:tblLook w:val="04A0" w:firstRow="1" w:lastRow="0" w:firstColumn="1" w:lastColumn="0" w:noHBand="0" w:noVBand="1"/>
      </w:tblPr>
      <w:tblGrid>
        <w:gridCol w:w="3180"/>
        <w:gridCol w:w="3090"/>
      </w:tblGrid>
      <w:tr w:rsidRPr="00F76475" w:rsidR="003A4DD3" w:rsidTr="25A43F9D" w14:paraId="49BFD08D" w14:textId="77777777">
        <w:trPr>
          <w:trHeight w:val="300"/>
        </w:trPr>
        <w:tc>
          <w:tcPr>
            <w:tcW w:w="6270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25A43F9D" w14:paraId="60B9F15C" w14:textId="77777777">
        <w:trPr>
          <w:trHeight w:val="419"/>
        </w:trPr>
        <w:tc>
          <w:tcPr>
            <w:tcW w:w="6270" w:type="dxa"/>
            <w:gridSpan w:val="2"/>
            <w:vAlign w:val="center"/>
          </w:tcPr>
          <w:p w:rsidRPr="00F76475" w:rsidR="00F75333" w:rsidP="003A4DD3" w:rsidRDefault="005B22A9" w14:paraId="22F65F7D" w14:textId="45794D04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 w:rsidR="00F75333">
              <w:rPr>
                <w:sz w:val="24"/>
                <w:szCs w:val="24"/>
              </w:rPr>
              <w:t>:</w:t>
            </w:r>
            <w:r w:rsidR="00CE7710">
              <w:rPr>
                <w:sz w:val="24"/>
                <w:szCs w:val="24"/>
              </w:rPr>
              <w:t xml:space="preserve"> DailyGreen</w:t>
            </w:r>
          </w:p>
        </w:tc>
      </w:tr>
      <w:tr w:rsidRPr="00F76475" w:rsidR="0094014C" w:rsidTr="6466C4AE" w14:paraId="7A3AC52F" w14:textId="77777777">
        <w:trPr>
          <w:trHeight w:val="1687"/>
        </w:trPr>
        <w:tc>
          <w:tcPr>
            <w:tcW w:w="3180" w:type="dxa"/>
          </w:tcPr>
          <w:p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717AA6" w:rsidP="0094014C" w:rsidRDefault="00717AA6" w14:paraId="7B6E5864" w14:textId="77777777">
            <w:pPr>
              <w:rPr>
                <w:b/>
                <w:bCs/>
                <w:sz w:val="24"/>
                <w:szCs w:val="24"/>
              </w:rPr>
            </w:pPr>
          </w:p>
          <w:p w:rsidRPr="00F76475" w:rsidR="001C1A49" w:rsidP="1581E344" w:rsidRDefault="00EF5C72" w14:paraId="359DF476" w14:textId="2E8BE84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fórum; uma rede social</w:t>
            </w:r>
            <w:r w:rsidR="002021EA">
              <w:rPr>
                <w:sz w:val="24"/>
                <w:szCs w:val="24"/>
              </w:rPr>
              <w:t>;</w:t>
            </w:r>
          </w:p>
          <w:p w:rsidRPr="00F76475" w:rsidR="001C1A49" w:rsidP="0094014C" w:rsidRDefault="002021EA" w14:paraId="37C0B010" w14:textId="53D3233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área educacional</w:t>
            </w:r>
            <w:r w:rsidR="00742817">
              <w:rPr>
                <w:sz w:val="24"/>
                <w:szCs w:val="24"/>
              </w:rPr>
              <w:t>; é um site</w:t>
            </w:r>
            <w:r w:rsidR="00B06CC9">
              <w:rPr>
                <w:sz w:val="24"/>
                <w:szCs w:val="24"/>
              </w:rPr>
              <w:t>.</w:t>
            </w:r>
          </w:p>
          <w:p w:rsidRPr="00F76475" w:rsidR="0094014C" w:rsidP="0094014C" w:rsidRDefault="0094014C" w14:paraId="63220199" w14:textId="2F84AC84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Pr="00F76475" w:rsidR="00130C93" w:rsidP="0094014C" w:rsidRDefault="00005E62" w14:paraId="3FA426DA" w14:textId="52463A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8E6A76">
              <w:rPr>
                <w:sz w:val="24"/>
                <w:szCs w:val="24"/>
              </w:rPr>
              <w:t xml:space="preserve">ite </w:t>
            </w:r>
            <w:r w:rsidR="00982453">
              <w:rPr>
                <w:sz w:val="24"/>
                <w:szCs w:val="24"/>
              </w:rPr>
              <w:t xml:space="preserve">de </w:t>
            </w:r>
            <w:r w:rsidR="00476BA2">
              <w:rPr>
                <w:sz w:val="24"/>
                <w:szCs w:val="24"/>
              </w:rPr>
              <w:t>notícias</w:t>
            </w:r>
            <w:r w:rsidRPr="38E21667">
              <w:rPr>
                <w:sz w:val="24"/>
                <w:szCs w:val="24"/>
              </w:rPr>
              <w:t>;</w:t>
            </w:r>
            <w:r w:rsidR="00094EDF">
              <w:rPr>
                <w:sz w:val="24"/>
                <w:szCs w:val="24"/>
              </w:rPr>
              <w:t xml:space="preserve"> Site de delivery</w:t>
            </w:r>
            <w:r>
              <w:rPr>
                <w:sz w:val="24"/>
                <w:szCs w:val="24"/>
              </w:rPr>
              <w:t>;</w:t>
            </w:r>
            <w:r w:rsidR="00BB01CD">
              <w:rPr>
                <w:sz w:val="24"/>
                <w:szCs w:val="24"/>
              </w:rPr>
              <w:t xml:space="preserve"> E-commerce</w:t>
            </w:r>
            <w:r>
              <w:rPr>
                <w:sz w:val="24"/>
                <w:szCs w:val="24"/>
              </w:rPr>
              <w:t xml:space="preserve">; </w:t>
            </w:r>
            <w:r w:rsidR="004B384E">
              <w:rPr>
                <w:sz w:val="24"/>
                <w:szCs w:val="24"/>
              </w:rPr>
              <w:t xml:space="preserve">Assistente </w:t>
            </w:r>
            <w:r w:rsidRPr="7E7C5B93" w:rsidR="00594EBF">
              <w:rPr>
                <w:sz w:val="24"/>
                <w:szCs w:val="24"/>
              </w:rPr>
              <w:t>virtual</w:t>
            </w:r>
          </w:p>
          <w:p w:rsidRPr="00F76475" w:rsidR="0010663D" w:rsidP="0094014C" w:rsidRDefault="0010663D" w14:paraId="2AA44012" w14:textId="7D5BA3B4">
            <w:pPr>
              <w:rPr>
                <w:sz w:val="24"/>
                <w:szCs w:val="24"/>
              </w:rPr>
            </w:pPr>
          </w:p>
        </w:tc>
      </w:tr>
      <w:tr w:rsidRPr="00F76475" w:rsidR="0094014C" w:rsidTr="6466C4AE" w14:paraId="6C59ADC5" w14:textId="77777777">
        <w:trPr>
          <w:trHeight w:val="2109"/>
        </w:trPr>
        <w:tc>
          <w:tcPr>
            <w:tcW w:w="3180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="0094014C" w:rsidP="3CBF8A59" w:rsidRDefault="00F86A43" w14:paraId="06536C19" w14:textId="5C7BDD8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E20E35">
              <w:rPr>
                <w:sz w:val="24"/>
                <w:szCs w:val="24"/>
              </w:rPr>
              <w:t>ncentiv</w:t>
            </w:r>
            <w:r>
              <w:rPr>
                <w:sz w:val="24"/>
                <w:szCs w:val="24"/>
              </w:rPr>
              <w:t>a</w:t>
            </w:r>
            <w:r w:rsidR="00E20E35">
              <w:rPr>
                <w:sz w:val="24"/>
                <w:szCs w:val="24"/>
              </w:rPr>
              <w:t xml:space="preserve"> </w:t>
            </w:r>
            <w:r w:rsidRPr="408A2129" w:rsidR="00E20E35">
              <w:rPr>
                <w:sz w:val="24"/>
                <w:szCs w:val="24"/>
              </w:rPr>
              <w:t>a</w:t>
            </w:r>
            <w:r w:rsidRPr="408A2129" w:rsidR="6CD8E186">
              <w:rPr>
                <w:sz w:val="24"/>
                <w:szCs w:val="24"/>
              </w:rPr>
              <w:t xml:space="preserve"> </w:t>
            </w:r>
            <w:r w:rsidRPr="408A2129" w:rsidR="00E20E35">
              <w:rPr>
                <w:sz w:val="24"/>
                <w:szCs w:val="24"/>
              </w:rPr>
              <w:t>sustentabilidade</w:t>
            </w:r>
            <w:r w:rsidR="00E20E35">
              <w:rPr>
                <w:sz w:val="24"/>
                <w:szCs w:val="24"/>
              </w:rPr>
              <w:t>;</w:t>
            </w:r>
            <w:r w:rsidR="00D1052F">
              <w:rPr>
                <w:sz w:val="24"/>
                <w:szCs w:val="24"/>
              </w:rPr>
              <w:t xml:space="preserve"> </w:t>
            </w:r>
          </w:p>
          <w:p w:rsidR="0094014C" w:rsidP="648DD586" w:rsidRDefault="7041B2E4" w14:paraId="0E425D69" w14:textId="4F8FB2FD">
            <w:pPr>
              <w:rPr>
                <w:sz w:val="24"/>
                <w:szCs w:val="24"/>
              </w:rPr>
            </w:pPr>
            <w:r w:rsidRPr="3CBF8A59">
              <w:rPr>
                <w:sz w:val="24"/>
                <w:szCs w:val="24"/>
              </w:rPr>
              <w:t>C</w:t>
            </w:r>
            <w:r w:rsidRPr="3CBF8A59" w:rsidR="007111CB">
              <w:rPr>
                <w:sz w:val="24"/>
                <w:szCs w:val="24"/>
              </w:rPr>
              <w:t>onecta</w:t>
            </w:r>
            <w:r w:rsidR="00D1052F">
              <w:rPr>
                <w:sz w:val="24"/>
                <w:szCs w:val="24"/>
              </w:rPr>
              <w:t xml:space="preserve"> pessoas com interesses a natureza</w:t>
            </w:r>
            <w:r w:rsidR="007111CB">
              <w:rPr>
                <w:sz w:val="24"/>
                <w:szCs w:val="24"/>
              </w:rPr>
              <w:t xml:space="preserve">; postagens </w:t>
            </w:r>
            <w:r w:rsidRPr="48884C3C" w:rsidR="4D263FC0">
              <w:rPr>
                <w:sz w:val="24"/>
                <w:szCs w:val="24"/>
              </w:rPr>
              <w:t>públicas</w:t>
            </w:r>
            <w:r w:rsidR="003943CF">
              <w:rPr>
                <w:sz w:val="24"/>
                <w:szCs w:val="24"/>
              </w:rPr>
              <w:t xml:space="preserve">; </w:t>
            </w:r>
          </w:p>
          <w:p w:rsidR="0094014C" w:rsidP="0094014C" w:rsidRDefault="003943CF" w14:paraId="231B0D92" w14:textId="5B6357D0">
            <w:pPr>
              <w:rPr>
                <w:sz w:val="24"/>
                <w:szCs w:val="24"/>
              </w:rPr>
            </w:pPr>
            <w:r w:rsidRPr="06705D62">
              <w:rPr>
                <w:sz w:val="24"/>
                <w:szCs w:val="24"/>
              </w:rPr>
              <w:t>Curti</w:t>
            </w:r>
            <w:r w:rsidRPr="06705D62" w:rsidR="5C4D52F1">
              <w:rPr>
                <w:sz w:val="24"/>
                <w:szCs w:val="24"/>
              </w:rPr>
              <w:t>r</w:t>
            </w:r>
            <w:r w:rsidRPr="06705D62">
              <w:rPr>
                <w:sz w:val="24"/>
                <w:szCs w:val="24"/>
              </w:rPr>
              <w:t xml:space="preserve"> </w:t>
            </w:r>
            <w:r w:rsidRPr="06705D62" w:rsidR="18F83F56">
              <w:rPr>
                <w:sz w:val="24"/>
                <w:szCs w:val="24"/>
              </w:rPr>
              <w:t xml:space="preserve">e </w:t>
            </w:r>
            <w:r w:rsidRPr="53D1C52C" w:rsidR="18F83F56">
              <w:rPr>
                <w:sz w:val="24"/>
                <w:szCs w:val="24"/>
              </w:rPr>
              <w:t>comentar</w:t>
            </w:r>
            <w:r w:rsidR="00116E3C">
              <w:rPr>
                <w:sz w:val="24"/>
                <w:szCs w:val="24"/>
              </w:rPr>
              <w:t xml:space="preserve"> postagens</w:t>
            </w:r>
            <w:r w:rsidRPr="53D1C52C" w:rsidR="00116E3C">
              <w:rPr>
                <w:sz w:val="24"/>
                <w:szCs w:val="24"/>
              </w:rPr>
              <w:t>;</w:t>
            </w:r>
          </w:p>
          <w:p w:rsidRPr="00F76475" w:rsidR="003943CF" w:rsidP="0094014C" w:rsidRDefault="003943CF" w14:paraId="3BAB8353" w14:textId="5359B930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0094014C" w:rsidRDefault="00C37AEF" w14:paraId="3DD9ECAE" w14:textId="5EFCAA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dar </w:t>
            </w:r>
            <w:r w:rsidRPr="2BE9126F">
              <w:rPr>
                <w:sz w:val="24"/>
                <w:szCs w:val="24"/>
              </w:rPr>
              <w:t>mensage</w:t>
            </w:r>
            <w:r w:rsidRPr="2BE9126F" w:rsidR="4D4BCE26">
              <w:rPr>
                <w:sz w:val="24"/>
                <w:szCs w:val="24"/>
              </w:rPr>
              <w:t>ns</w:t>
            </w:r>
            <w:r>
              <w:rPr>
                <w:sz w:val="24"/>
                <w:szCs w:val="24"/>
              </w:rPr>
              <w:t xml:space="preserve"> por chat privado</w:t>
            </w:r>
            <w:r w:rsidR="003749B6">
              <w:rPr>
                <w:sz w:val="24"/>
                <w:szCs w:val="24"/>
              </w:rPr>
              <w:t xml:space="preserve">; </w:t>
            </w:r>
            <w:r w:rsidR="004C309F">
              <w:rPr>
                <w:sz w:val="24"/>
                <w:szCs w:val="24"/>
              </w:rPr>
              <w:t xml:space="preserve">dieta </w:t>
            </w:r>
            <w:r w:rsidR="00080BB7">
              <w:rPr>
                <w:sz w:val="24"/>
                <w:szCs w:val="24"/>
              </w:rPr>
              <w:t>diária para o usuário.</w:t>
            </w:r>
          </w:p>
        </w:tc>
      </w:tr>
    </w:tbl>
    <w:p w:rsidR="0094014C" w:rsidP="00F76475" w:rsidRDefault="0010663D" w14:paraId="4969B506" w14:textId="1098C3C8">
      <w:pPr>
        <w:pStyle w:val="Caption"/>
        <w:spacing w:before="120"/>
      </w:pPr>
      <w:bookmarkStart w:name="_Toc158902414" w:id="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51789"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234162778" w:id="7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:rsidR="00F76475" w:rsidP="008F4ECA" w:rsidRDefault="00F76475" w14:paraId="68F7A937" w14:textId="76F6C96D"/>
    <w:p w:rsidR="195338FC" w:rsidP="195338FC" w:rsidRDefault="195338FC" w14:paraId="6E0F8809" w14:textId="0944C5AB">
      <w:pPr>
        <w:ind w:left="708"/>
      </w:pP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00F76475" w14:paraId="2D761F4E" w14:textId="77777777">
        <w:trPr>
          <w:trHeight w:val="361"/>
        </w:trPr>
        <w:tc>
          <w:tcPr>
            <w:tcW w:w="6237" w:type="dxa"/>
            <w:gridSpan w:val="2"/>
            <w:vAlign w:val="center"/>
          </w:tcPr>
          <w:p w:rsidRPr="00F76475" w:rsidR="005B22A9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0F76475" w14:paraId="1A6F3ED2" w14:textId="77777777">
        <w:trPr>
          <w:trHeight w:val="410"/>
        </w:trPr>
        <w:tc>
          <w:tcPr>
            <w:tcW w:w="6237" w:type="dxa"/>
            <w:gridSpan w:val="2"/>
            <w:vAlign w:val="center"/>
          </w:tcPr>
          <w:p w:rsidRPr="00F76475" w:rsidR="005B22A9" w:rsidRDefault="005B22A9" w14:paraId="279BAE02" w14:textId="6688182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Pr="1A075926" w:rsidR="6A03BE66">
              <w:rPr>
                <w:sz w:val="24"/>
                <w:szCs w:val="24"/>
              </w:rPr>
              <w:t xml:space="preserve"> </w:t>
            </w:r>
            <w:r w:rsidR="00405F84">
              <w:rPr>
                <w:sz w:val="24"/>
                <w:szCs w:val="24"/>
              </w:rPr>
              <w:t>DailyGreen</w:t>
            </w:r>
          </w:p>
        </w:tc>
      </w:tr>
      <w:tr w:rsidRPr="00F76475" w:rsidR="006E52CB" w:rsidTr="000A5C41" w14:paraId="53765092" w14:textId="77777777">
        <w:tc>
          <w:tcPr>
            <w:tcW w:w="2694" w:type="dxa"/>
            <w:vAlign w:val="center"/>
          </w:tcPr>
          <w:p w:rsidRPr="00147FE1" w:rsidR="006E52CB" w:rsidP="006E52CB" w:rsidRDefault="006E52CB" w14:paraId="67D3B850" w14:textId="5CCB6C2D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:rsidRPr="00147FE1" w:rsidR="006E52CB" w:rsidP="006E52CB" w:rsidRDefault="001F40DC" w14:paraId="0E9ABD69" w14:textId="6F4859FC">
            <w:pPr>
              <w:spacing w:before="120" w:after="120"/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Pessoas que gostam de preservar a natureza</w:t>
            </w:r>
            <w:r w:rsidR="00C61879">
              <w:rPr>
                <w:color w:val="000000" w:themeColor="text1"/>
              </w:rPr>
              <w:t xml:space="preserve">; </w:t>
            </w:r>
            <w:r w:rsidRPr="59B0792B" w:rsidR="228716D5">
              <w:rPr>
                <w:color w:val="000000" w:themeColor="text1"/>
              </w:rPr>
              <w:t>tem</w:t>
            </w:r>
            <w:r w:rsidR="00C61879">
              <w:rPr>
                <w:color w:val="000000" w:themeColor="text1"/>
              </w:rPr>
              <w:t xml:space="preserve"> interesse </w:t>
            </w:r>
            <w:r w:rsidR="00D2756E">
              <w:rPr>
                <w:color w:val="000000" w:themeColor="text1"/>
              </w:rPr>
              <w:t>em</w:t>
            </w:r>
            <w:r w:rsidR="00760010">
              <w:rPr>
                <w:color w:val="000000" w:themeColor="text1"/>
              </w:rPr>
              <w:t xml:space="preserve"> sustentabilidade</w:t>
            </w:r>
            <w:r w:rsidR="001C584F">
              <w:rPr>
                <w:color w:val="000000" w:themeColor="text1"/>
              </w:rPr>
              <w:t>.</w:t>
            </w:r>
          </w:p>
          <w:p w:rsidRPr="00147FE1" w:rsidR="006E52CB" w:rsidP="006E52CB" w:rsidRDefault="006E52CB" w14:paraId="21584C5D" w14:textId="0A93D6ED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Pr="00F76475" w:rsidR="006E52CB" w:rsidTr="000A5C41" w14:paraId="47E770DC" w14:textId="77777777">
        <w:tc>
          <w:tcPr>
            <w:tcW w:w="2694" w:type="dxa"/>
            <w:vAlign w:val="center"/>
          </w:tcPr>
          <w:p w:rsidRPr="00147FE1" w:rsidR="006E52CB" w:rsidP="006E52CB" w:rsidRDefault="006E52CB" w14:paraId="1AFE2EC0" w14:textId="4083BC55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:rsidRPr="00147FE1" w:rsidR="006E52CB" w:rsidP="006E52CB" w:rsidRDefault="001F40DC" w14:paraId="30BF47C6" w14:textId="5E5DE098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É </w:t>
            </w:r>
            <w:r w:rsidRPr="00147FE1" w:rsidR="00763377">
              <w:rPr>
                <w:color w:val="000000" w:themeColor="text1"/>
              </w:rPr>
              <w:t xml:space="preserve">um </w:t>
            </w:r>
            <w:r w:rsidR="002C6273">
              <w:rPr>
                <w:color w:val="000000" w:themeColor="text1"/>
              </w:rPr>
              <w:t>fórum e rede social</w:t>
            </w:r>
          </w:p>
          <w:p w:rsidRPr="00147FE1" w:rsidR="001F40DC" w:rsidP="006E52CB" w:rsidRDefault="001F40DC" w14:paraId="47CE1423" w14:textId="3619EA60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Pr="00F76475" w:rsidR="006E52CB" w:rsidTr="000A5C41" w14:paraId="29DFD1E6" w14:textId="77777777">
        <w:tc>
          <w:tcPr>
            <w:tcW w:w="2694" w:type="dxa"/>
            <w:vAlign w:val="center"/>
          </w:tcPr>
          <w:p w:rsidRPr="00147FE1" w:rsidR="006E52CB" w:rsidP="006E52CB" w:rsidRDefault="006E52CB" w14:paraId="2466B633" w14:textId="43963820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:rsidRPr="00147FE1" w:rsidR="006E52CB" w:rsidP="006E52CB" w:rsidRDefault="00E717B5" w14:paraId="546CD481" w14:textId="0DC2111D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Aprender a ter uma vida mais </w:t>
            </w:r>
            <w:r w:rsidRPr="00147FE1" w:rsidR="004B65BD">
              <w:rPr>
                <w:color w:val="000000" w:themeColor="text1"/>
              </w:rPr>
              <w:t>sustentável</w:t>
            </w:r>
          </w:p>
          <w:p w:rsidRPr="00147FE1" w:rsidR="004B65BD" w:rsidP="006E52CB" w:rsidRDefault="004B65BD" w14:paraId="13687867" w14:textId="255AA026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Pr="00F76475" w:rsidR="006E52CB" w:rsidTr="000A5C41" w14:paraId="1F1FCE48" w14:textId="77777777">
        <w:tc>
          <w:tcPr>
            <w:tcW w:w="2694" w:type="dxa"/>
            <w:vAlign w:val="center"/>
          </w:tcPr>
          <w:p w:rsidRPr="00147FE1" w:rsidR="006E52CB" w:rsidP="006E52CB" w:rsidRDefault="006E52CB" w14:paraId="00EDFA10" w14:textId="5881F9C8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:rsidRPr="00147FE1" w:rsidR="006E52CB" w:rsidP="006E52CB" w:rsidRDefault="00C47163" w14:paraId="0C7BE8BD" w14:textId="77777777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Visado na natureza e como a preservá-la</w:t>
            </w:r>
          </w:p>
          <w:p w:rsidRPr="00147FE1" w:rsidR="00C47163" w:rsidP="006E52CB" w:rsidRDefault="00C47163" w14:paraId="449EE764" w14:textId="3B124C5E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Pr="00F76475" w:rsidR="006E52CB" w:rsidTr="000A5C41" w14:paraId="79369F07" w14:textId="77777777">
        <w:tc>
          <w:tcPr>
            <w:tcW w:w="2694" w:type="dxa"/>
            <w:vAlign w:val="center"/>
          </w:tcPr>
          <w:p w:rsidRPr="00147FE1" w:rsidR="006E52CB" w:rsidP="006E52CB" w:rsidRDefault="006E52CB" w14:paraId="1A8A2763" w14:textId="72FFE429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:rsidRPr="00147FE1" w:rsidR="006E52CB" w:rsidP="00293517" w:rsidRDefault="0036474F" w14:paraId="2E80155D" w14:textId="7FD0A17C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Promover </w:t>
            </w:r>
            <w:r w:rsidR="00020C85">
              <w:rPr>
                <w:color w:val="000000" w:themeColor="text1"/>
                <w:sz w:val="24"/>
                <w:szCs w:val="24"/>
              </w:rPr>
              <w:t xml:space="preserve">ações 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de sustentabilidade; </w:t>
            </w:r>
            <w:r w:rsidRPr="026E3B28" w:rsidR="008F4ECA">
              <w:rPr>
                <w:color w:val="000000" w:themeColor="text1"/>
                <w:sz w:val="24"/>
                <w:szCs w:val="24"/>
              </w:rPr>
              <w:t>divul</w:t>
            </w:r>
            <w:r w:rsidRPr="026E3B28" w:rsidR="169A982F">
              <w:rPr>
                <w:color w:val="000000" w:themeColor="text1"/>
                <w:sz w:val="24"/>
                <w:szCs w:val="24"/>
              </w:rPr>
              <w:t>g</w:t>
            </w:r>
            <w:r w:rsidRPr="026E3B28" w:rsidR="008F4ECA">
              <w:rPr>
                <w:color w:val="000000" w:themeColor="text1"/>
                <w:sz w:val="24"/>
                <w:szCs w:val="24"/>
              </w:rPr>
              <w:t>ar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 organizações </w:t>
            </w:r>
            <w:r w:rsidR="008F4ECA">
              <w:rPr>
                <w:color w:val="000000" w:themeColor="text1"/>
                <w:sz w:val="24"/>
                <w:szCs w:val="24"/>
              </w:rPr>
              <w:t>sustentáveis</w:t>
            </w:r>
          </w:p>
          <w:p w:rsidRPr="00147FE1" w:rsidR="007E00FB" w:rsidP="00293517" w:rsidRDefault="007E00FB" w14:paraId="4115B7BD" w14:textId="01094850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AE1E85" w:rsidP="00F76475" w:rsidRDefault="00AE1E85" w14:paraId="184CCAF3" w14:textId="6ED9BF03">
      <w:pPr>
        <w:pStyle w:val="Caption"/>
        <w:spacing w:before="120"/>
      </w:pPr>
      <w:bookmarkStart w:name="_Toc158902415" w:id="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51789"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0AD0307C">
      <w:pPr>
        <w:ind w:left="708"/>
      </w:pPr>
    </w:p>
    <w:bookmarkEnd w:id="8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77277A" w:rsidP="001F4CF3" w:rsidRDefault="00017559" w14:paraId="5F9AC349" w14:textId="0E9A1921">
      <w:pPr>
        <w:pStyle w:val="Heading1"/>
      </w:pPr>
      <w:bookmarkStart w:name="_Toc836742884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7C2471" w:rsidP="007C2471" w:rsidRDefault="007773DC" w14:paraId="49AA8551" w14:textId="3A75F019">
      <w:pPr>
        <w:keepNext/>
        <w:jc w:val="center"/>
      </w:pPr>
      <w:r w:rsidRPr="007773DC">
        <w:rPr>
          <w:noProof/>
        </w:rPr>
        <w:drawing>
          <wp:inline distT="0" distB="0" distL="0" distR="0" wp14:anchorId="6640DCB5" wp14:editId="5643B92B">
            <wp:extent cx="5400040" cy="4060825"/>
            <wp:effectExtent l="0" t="0" r="0" b="0"/>
            <wp:docPr id="708087751" name="Imagem 1" descr="Uma imagem contendo 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087751" name="Imagem 1" descr="Uma imagem contendo 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07C2471" w:rsidRDefault="007C2471" w14:paraId="315C80A7" w14:textId="33D6B3E1">
      <w:pPr>
        <w:pStyle w:val="Caption"/>
      </w:pPr>
      <w:bookmarkStart w:name="_Toc158902416" w:id="12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Pr="003D5A6D" w:rsidR="007F397C">
        <w:rPr>
          <w:lang w:val="en-US"/>
        </w:rPr>
        <w:instrText xml:space="preserve"> SEQ Figura \* ARABIC </w:instrText>
      </w:r>
      <w:r w:rsidR="007F397C">
        <w:fldChar w:fldCharType="separate"/>
      </w:r>
      <w:r w:rsidR="00D5178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Pr="003D5A6D" w:rsid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Pr="003D5A6D" w:rsidR="00E961EB">
        <w:rPr>
          <w:noProof/>
          <w:lang w:val="en-US"/>
        </w:rPr>
        <w:t xml:space="preserve"> </w:t>
      </w:r>
      <w:r w:rsidRPr="00017559" w:rsidR="00E961EB">
        <w:rPr>
          <w:noProof/>
        </w:rPr>
        <w:t>Fonte: AGUIAR, F. 2018.</w:t>
      </w:r>
      <w:bookmarkEnd w:id="12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1797059723" w:id="13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:rsidR="69759990" w:rsidP="69759990" w:rsidRDefault="69759990" w14:paraId="423C8A9F" w14:textId="1CA3F2BD"/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931D87" w:rsidTr="3B6D2F37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RDefault="46010930" w14:paraId="4949A73E" w14:textId="3450F3AF">
            <w:pPr>
              <w:spacing w:before="60" w:after="60"/>
              <w:ind w:left="30" w:hanging="30"/>
            </w:pPr>
            <w:r w:rsidRPr="71DF1B68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3E2806FC">
              <w:t>Divulgar o Evento</w:t>
            </w:r>
          </w:p>
        </w:tc>
      </w:tr>
      <w:tr w:rsidR="007C3613" w:rsidTr="3B6D2F37" w14:paraId="11F03E33" w14:textId="77777777">
        <w:tc>
          <w:tcPr>
            <w:tcW w:w="8505" w:type="dxa"/>
            <w:gridSpan w:val="2"/>
            <w:tcMar/>
          </w:tcPr>
          <w:p w:rsidR="006E52CB" w:rsidRDefault="46010930" w14:paraId="4193FDD3" w14:textId="048B7575">
            <w:pPr>
              <w:spacing w:before="60" w:after="60"/>
              <w:ind w:left="30" w:hanging="30"/>
            </w:pPr>
            <w:bookmarkStart w:name="_Hlk96268510" w:id="14"/>
            <w:r w:rsidRPr="0289EDC7">
              <w:rPr>
                <w:b/>
                <w:bCs/>
              </w:rPr>
              <w:t>COMO</w:t>
            </w:r>
            <w:r>
              <w:t xml:space="preserve">: </w:t>
            </w:r>
            <w:r w:rsidRPr="3CE9D7BC" w:rsidR="3C54029D">
              <w:t>Organização</w:t>
            </w:r>
          </w:p>
          <w:p w:rsidRPr="00821815" w:rsidR="006E52CB" w:rsidRDefault="46010930" w14:paraId="657D68C2" w14:textId="77AA989A">
            <w:pPr>
              <w:spacing w:before="60" w:after="60"/>
              <w:ind w:left="30" w:hanging="30"/>
            </w:pPr>
            <w:r w:rsidRPr="76FAD5EA">
              <w:rPr>
                <w:b/>
                <w:bCs/>
              </w:rPr>
              <w:t>POSSO</w:t>
            </w:r>
            <w:r>
              <w:t xml:space="preserve">: </w:t>
            </w:r>
            <w:r w:rsidR="4ACC85E9">
              <w:t xml:space="preserve">Divulgar o evento </w:t>
            </w:r>
          </w:p>
          <w:p w:rsidR="006E52CB" w:rsidRDefault="46010930" w14:paraId="1728C3E7" w14:textId="728CCE25">
            <w:pPr>
              <w:spacing w:before="60" w:after="60"/>
              <w:ind w:left="30" w:hanging="30"/>
            </w:pPr>
            <w:r w:rsidRPr="0A8B97F8">
              <w:rPr>
                <w:b/>
                <w:bCs/>
              </w:rPr>
              <w:t>PARA</w:t>
            </w:r>
            <w:r>
              <w:t xml:space="preserve">: </w:t>
            </w:r>
            <w:r w:rsidRPr="3CE9D7BC" w:rsidR="34C7330A">
              <w:t>Gerar engajamento</w:t>
            </w:r>
          </w:p>
        </w:tc>
      </w:tr>
      <w:tr w:rsidR="007C3613" w:rsidTr="3B6D2F37" w14:paraId="6E28770E" w14:textId="77777777">
        <w:tc>
          <w:tcPr>
            <w:tcW w:w="1276" w:type="dxa"/>
            <w:tcMar/>
          </w:tcPr>
          <w:p w:rsidR="006E52CB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RDefault="006E52CB" w14:paraId="2F9C335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006E52CB" w:rsidRDefault="46010930" w14:paraId="166B1895" w14:textId="4948E0C8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DADO</w:t>
            </w:r>
            <w:r w:rsidRPr="74BC8957">
              <w:t xml:space="preserve"> </w:t>
            </w:r>
            <w:r w:rsidRPr="74BC8957">
              <w:rPr>
                <w:b/>
                <w:bCs/>
              </w:rPr>
              <w:t>QUE</w:t>
            </w:r>
            <w:r w:rsidRPr="74BC8957">
              <w:t xml:space="preserve">: </w:t>
            </w:r>
            <w:r w:rsidRPr="74BC8957" w:rsidR="6D8E274C">
              <w:t>Exista um evento já criado</w:t>
            </w:r>
            <w:r w:rsidRPr="004FA4AD" w:rsidR="3FC358EB">
              <w:t>.</w:t>
            </w:r>
          </w:p>
          <w:p w:rsidRPr="002063D9" w:rsidR="006E52CB" w:rsidRDefault="46010930" w14:paraId="259ABC89" w14:textId="45014E14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QUANDO</w:t>
            </w:r>
            <w:r w:rsidRPr="74BC8957">
              <w:t xml:space="preserve">: </w:t>
            </w:r>
            <w:r w:rsidRPr="74BC8957" w:rsidR="7B07D972">
              <w:t>Procuro um evento na agenda</w:t>
            </w:r>
            <w:r w:rsidRPr="004FA4AD" w:rsidR="3FC358EB">
              <w:t>.</w:t>
            </w:r>
          </w:p>
          <w:p w:rsidRPr="001137C6" w:rsidR="006E52CB" w:rsidRDefault="46010930" w14:paraId="3C3F9449" w14:textId="260EC532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ENTÃO</w:t>
            </w:r>
            <w:r w:rsidRPr="74BC8957">
              <w:t>:</w:t>
            </w:r>
            <w:r w:rsidRPr="74BC8957" w:rsidR="02D152D0">
              <w:t xml:space="preserve"> Divulgo um evento no DailyGreen</w:t>
            </w:r>
            <w:r w:rsidRPr="6BF7C679" w:rsidR="7EC6967C">
              <w:t>.</w:t>
            </w:r>
          </w:p>
        </w:tc>
      </w:tr>
      <w:tr w:rsidR="007C3613" w:rsidTr="3B6D2F37" w14:paraId="27AB1691" w14:textId="77777777">
        <w:tc>
          <w:tcPr>
            <w:tcW w:w="1276" w:type="dxa"/>
            <w:tcMar/>
          </w:tcPr>
          <w:p w:rsidR="006E52CB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RDefault="006E52CB" w14:paraId="4FDF9B3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  <w:tcMar/>
          </w:tcPr>
          <w:p w:rsidR="006E52CB" w:rsidRDefault="46010930" w14:paraId="50515435" w14:textId="454DF0B0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DADO</w:t>
            </w:r>
            <w:r w:rsidRPr="74BC8957">
              <w:t xml:space="preserve"> </w:t>
            </w:r>
            <w:r w:rsidRPr="74BC8957">
              <w:rPr>
                <w:b/>
                <w:bCs/>
              </w:rPr>
              <w:t>QUE</w:t>
            </w:r>
            <w:r w:rsidRPr="74BC8957">
              <w:t xml:space="preserve">: </w:t>
            </w:r>
            <w:r w:rsidRPr="74BC8957" w:rsidR="31E134F3">
              <w:t>O evento já está divulgado no DailyGreen</w:t>
            </w:r>
            <w:r w:rsidRPr="004FA4AD" w:rsidR="1E1A0138">
              <w:t>.</w:t>
            </w:r>
          </w:p>
          <w:p w:rsidRPr="001137C6" w:rsidR="006E52CB" w:rsidP="74BC8957" w:rsidRDefault="46010930" w14:paraId="79A0771C" w14:textId="199AFDDD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QUANDO</w:t>
            </w:r>
            <w:r w:rsidRPr="74BC8957">
              <w:t>:</w:t>
            </w:r>
            <w:r w:rsidRPr="74BC8957" w:rsidR="59E7421D">
              <w:t xml:space="preserve"> Acesso o </w:t>
            </w:r>
            <w:r w:rsidR="33EAD0E1">
              <w:t>DailyGreen</w:t>
            </w:r>
          </w:p>
          <w:p w:rsidRPr="001137C6" w:rsidR="006E52CB" w:rsidRDefault="46010930" w14:paraId="4F0C587A" w14:textId="0584CA11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ENTÃO</w:t>
            </w:r>
            <w:r w:rsidRPr="74BC8957">
              <w:t xml:space="preserve">: </w:t>
            </w:r>
            <w:r w:rsidRPr="74BC8957" w:rsidR="6F8E6121">
              <w:t>Não divulgo o evento no DailyGreen</w:t>
            </w:r>
            <w:r w:rsidRPr="257549C1" w:rsidR="1CAFE577">
              <w:t>.</w:t>
            </w:r>
          </w:p>
        </w:tc>
      </w:tr>
    </w:tbl>
    <w:p w:rsidR="00606D11" w:rsidP="69759990" w:rsidRDefault="00606D11" w14:paraId="30A346DD" w14:textId="66D911CC">
      <w:pPr>
        <w:pStyle w:val="CorpodeTexto"/>
        <w:spacing w:before="12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7A112C" w:rsidTr="3B6D2F37" w14:paraId="43358FCF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4D0CD102" w:rsidP="4D0CD102" w:rsidRDefault="4D0CD102" w14:paraId="5728052C" w14:textId="51B776A5">
            <w:pPr>
              <w:spacing w:before="60" w:after="60"/>
              <w:ind w:left="30" w:hanging="30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HISTÓRIA DO USUÁRIO </w:t>
            </w:r>
            <w:r w:rsidRPr="69759990" w:rsidR="001874F0">
              <w:rPr>
                <w:b/>
                <w:bCs/>
              </w:rPr>
              <w:t>2</w:t>
            </w:r>
            <w:r w:rsidRPr="4D0CD102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19CE6A74">
              <w:t>Definir atividades do evento</w:t>
            </w:r>
            <w:r w:rsidRPr="74BC8957">
              <w:t xml:space="preserve"> </w:t>
            </w:r>
          </w:p>
        </w:tc>
      </w:tr>
      <w:tr w:rsidR="007A112C" w:rsidTr="3B6D2F37" w14:paraId="46711D61" w14:textId="77777777">
        <w:trPr>
          <w:trHeight w:val="300"/>
        </w:trPr>
        <w:tc>
          <w:tcPr>
            <w:tcW w:w="8505" w:type="dxa"/>
            <w:gridSpan w:val="2"/>
            <w:tcMar/>
          </w:tcPr>
          <w:p w:rsidR="4D0CD102" w:rsidP="4D0CD102" w:rsidRDefault="74BC8957" w14:paraId="538ACE39" w14:textId="24B1F4BA">
            <w:pPr>
              <w:spacing w:before="60" w:after="60"/>
              <w:ind w:left="30" w:hanging="30"/>
            </w:pPr>
            <w:r w:rsidRPr="74BC8957">
              <w:rPr>
                <w:b/>
                <w:bCs/>
              </w:rPr>
              <w:t>COMO</w:t>
            </w:r>
            <w:r w:rsidRPr="74BC8957">
              <w:t xml:space="preserve">: </w:t>
            </w:r>
            <w:r w:rsidRPr="74BC8957" w:rsidR="3783CC6A">
              <w:t>Organização</w:t>
            </w:r>
          </w:p>
          <w:p w:rsidR="74BC8957" w:rsidP="74BC8957" w:rsidRDefault="74BC8957" w14:paraId="344CD1B3" w14:textId="44A58E66">
            <w:pPr>
              <w:spacing w:before="60" w:after="60"/>
              <w:ind w:left="30" w:hanging="30"/>
            </w:pPr>
            <w:r w:rsidRPr="74BC8957">
              <w:rPr>
                <w:b/>
                <w:bCs/>
              </w:rPr>
              <w:t>POSSO</w:t>
            </w:r>
            <w:r w:rsidRPr="74BC8957">
              <w:t xml:space="preserve">: </w:t>
            </w:r>
            <w:r w:rsidR="54B8881F">
              <w:t>Definir atividades do evento</w:t>
            </w:r>
          </w:p>
          <w:p w:rsidR="4D0CD102" w:rsidP="4D0CD102" w:rsidRDefault="74BC8957" w14:paraId="6B03B210" w14:textId="21552BC6">
            <w:pPr>
              <w:spacing w:before="60" w:after="60"/>
              <w:ind w:left="30" w:hanging="30"/>
            </w:pPr>
            <w:r w:rsidRPr="74BC8957">
              <w:rPr>
                <w:b/>
                <w:bCs/>
              </w:rPr>
              <w:t>PARA</w:t>
            </w:r>
            <w:r w:rsidRPr="74BC8957">
              <w:t xml:space="preserve">: </w:t>
            </w:r>
            <w:r w:rsidRPr="74BC8957" w:rsidR="18710508">
              <w:t>Gerar interesse da população</w:t>
            </w:r>
          </w:p>
        </w:tc>
      </w:tr>
      <w:tr w:rsidR="007A112C" w:rsidTr="3B6D2F37" w14:paraId="1EFCE1F9" w14:textId="77777777">
        <w:trPr>
          <w:trHeight w:val="300"/>
        </w:trPr>
        <w:tc>
          <w:tcPr>
            <w:tcW w:w="1276" w:type="dxa"/>
            <w:tcMar/>
          </w:tcPr>
          <w:p w:rsidR="4D0CD102" w:rsidP="4D0CD102" w:rsidRDefault="4D0CD102" w14:paraId="5BFFAD76" w14:textId="7A438D3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:rsidR="4D0CD102" w:rsidP="4D0CD102" w:rsidRDefault="4D0CD102" w14:paraId="20AC0B94" w14:textId="7D93ADC9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4D0CD102" w:rsidP="4D0CD102" w:rsidRDefault="74BC8957" w14:paraId="3177A009" w14:textId="63AD8D9A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DADO</w:t>
            </w:r>
            <w:r w:rsidRPr="74BC8957">
              <w:t xml:space="preserve"> </w:t>
            </w:r>
            <w:r w:rsidRPr="74BC8957">
              <w:rPr>
                <w:b/>
                <w:bCs/>
              </w:rPr>
              <w:t>QUE</w:t>
            </w:r>
            <w:r w:rsidRPr="74BC8957">
              <w:t xml:space="preserve">: </w:t>
            </w:r>
            <w:r w:rsidRPr="74BC8957" w:rsidR="10A3031D">
              <w:t>O evento j</w:t>
            </w:r>
            <w:r w:rsidRPr="74BC8957" w:rsidR="4F768548">
              <w:t>á</w:t>
            </w:r>
            <w:r w:rsidRPr="74BC8957" w:rsidR="10A3031D">
              <w:t xml:space="preserve"> tenha uma data e local planejado</w:t>
            </w:r>
            <w:r w:rsidRPr="4D899F3A" w:rsidR="24446C91">
              <w:t>,</w:t>
            </w:r>
            <w:r w:rsidRPr="350A1864" w:rsidR="24446C91">
              <w:t xml:space="preserve"> </w:t>
            </w:r>
            <w:r w:rsidRPr="598E5B82" w:rsidR="24446C91">
              <w:t xml:space="preserve">mas sem </w:t>
            </w:r>
            <w:r w:rsidRPr="6099B145" w:rsidR="24446C91">
              <w:t>atividades</w:t>
            </w:r>
            <w:r w:rsidRPr="102BAE5F" w:rsidR="35FFC4F0">
              <w:t>.</w:t>
            </w:r>
          </w:p>
          <w:p w:rsidR="4D0CD102" w:rsidP="4D0CD102" w:rsidRDefault="74BC8957" w14:paraId="76F40650" w14:textId="65005D5B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QUANDO</w:t>
            </w:r>
            <w:r w:rsidRPr="74BC8957">
              <w:t>:</w:t>
            </w:r>
            <w:r w:rsidRPr="74BC8957" w:rsidR="7BD37863">
              <w:t xml:space="preserve"> </w:t>
            </w:r>
            <w:r w:rsidRPr="74BC8957" w:rsidR="5A0F90B8">
              <w:t>Procuro informações do evento</w:t>
            </w:r>
            <w:r w:rsidRPr="102BAE5F" w:rsidR="35FFC4F0">
              <w:t>.</w:t>
            </w:r>
          </w:p>
          <w:p w:rsidR="4D0CD102" w:rsidP="4D0CD102" w:rsidRDefault="74BC8957" w14:paraId="6E835B87" w14:textId="4CF1CC1B">
            <w:pPr>
              <w:spacing w:before="60" w:after="60"/>
              <w:ind w:left="168"/>
            </w:pPr>
            <w:r w:rsidRPr="74BC8957">
              <w:rPr>
                <w:b/>
                <w:bCs/>
              </w:rPr>
              <w:t>ENTÃO</w:t>
            </w:r>
            <w:r w:rsidRPr="74BC8957">
              <w:t xml:space="preserve">: </w:t>
            </w:r>
            <w:r w:rsidRPr="74BC8957" w:rsidR="4A167710">
              <w:t>Defino atividades para o evento</w:t>
            </w:r>
            <w:r w:rsidRPr="102BAE5F" w:rsidR="487023B0">
              <w:t>.</w:t>
            </w:r>
          </w:p>
        </w:tc>
      </w:tr>
      <w:tr w:rsidR="007A112C" w:rsidTr="3B6D2F37" w14:paraId="31B3BC66" w14:textId="77777777">
        <w:trPr>
          <w:trHeight w:val="300"/>
        </w:trPr>
        <w:tc>
          <w:tcPr>
            <w:tcW w:w="1276" w:type="dxa"/>
            <w:tcMar/>
          </w:tcPr>
          <w:p w:rsidR="4D0CD102" w:rsidP="4D0CD102" w:rsidRDefault="4D0CD102" w14:paraId="15BE5A2D" w14:textId="3DF67BEE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:rsidR="4D0CD102" w:rsidP="4D0CD102" w:rsidRDefault="4D0CD102" w14:paraId="6B402F36" w14:textId="19DECC28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2</w:t>
            </w:r>
          </w:p>
        </w:tc>
        <w:tc>
          <w:tcPr>
            <w:tcW w:w="7229" w:type="dxa"/>
            <w:tcMar/>
          </w:tcPr>
          <w:p w:rsidR="1A3A99C0" w:rsidP="1A3A99C0" w:rsidRDefault="1A3A99C0" w14:paraId="364A489B" w14:textId="2B6712CC">
            <w:pPr>
              <w:spacing w:before="60" w:after="60"/>
              <w:ind w:left="168"/>
            </w:pPr>
            <w:r w:rsidRPr="1A3A99C0">
              <w:rPr>
                <w:b/>
                <w:bCs/>
              </w:rPr>
              <w:t>DADO</w:t>
            </w:r>
            <w:r w:rsidRPr="1A3A99C0">
              <w:t xml:space="preserve"> </w:t>
            </w:r>
            <w:r w:rsidRPr="1A3A99C0">
              <w:rPr>
                <w:b/>
                <w:bCs/>
              </w:rPr>
              <w:t>QUE</w:t>
            </w:r>
            <w:r w:rsidRPr="1A3A99C0">
              <w:t>:</w:t>
            </w:r>
            <w:r w:rsidRPr="1A3A99C0" w:rsidR="35935760">
              <w:t xml:space="preserve"> </w:t>
            </w:r>
            <w:r w:rsidRPr="1A3A99C0" w:rsidR="706D64AB">
              <w:t>O evento já tenha uma data e local planejado</w:t>
            </w:r>
            <w:r w:rsidRPr="2F5906F1" w:rsidR="706D64AB">
              <w:t xml:space="preserve"> com </w:t>
            </w:r>
            <w:r w:rsidRPr="0BBE1C2B" w:rsidR="706D64AB">
              <w:t>atividades planejadas</w:t>
            </w:r>
            <w:r w:rsidRPr="102BAE5F" w:rsidR="5BA48090">
              <w:t>.</w:t>
            </w:r>
          </w:p>
          <w:p w:rsidR="4D0CD102" w:rsidP="4D0CD102" w:rsidRDefault="203792E6" w14:paraId="6C112715" w14:textId="5358CFD4">
            <w:pPr>
              <w:spacing w:before="60" w:after="60"/>
              <w:ind w:left="168"/>
            </w:pPr>
            <w:r w:rsidRPr="203792E6">
              <w:rPr>
                <w:b/>
                <w:bCs/>
              </w:rPr>
              <w:t>QUANDO</w:t>
            </w:r>
            <w:r w:rsidRPr="203792E6">
              <w:t xml:space="preserve">: </w:t>
            </w:r>
            <w:r w:rsidRPr="203792E6" w:rsidR="42014963">
              <w:t xml:space="preserve">Procuro informações </w:t>
            </w:r>
            <w:r w:rsidRPr="5ADECDB3" w:rsidR="42014963">
              <w:t>do evento</w:t>
            </w:r>
            <w:r w:rsidRPr="260454B4" w:rsidR="5BA48090">
              <w:t>.</w:t>
            </w:r>
          </w:p>
          <w:p w:rsidR="4D0CD102" w:rsidP="4D0CD102" w:rsidRDefault="1B0DD7DB" w14:paraId="6ED42824" w14:textId="741C87AF">
            <w:pPr>
              <w:spacing w:before="60" w:after="60"/>
              <w:ind w:left="168"/>
            </w:pPr>
            <w:r w:rsidRPr="1B0DD7DB">
              <w:rPr>
                <w:b/>
                <w:bCs/>
              </w:rPr>
              <w:t>ENTÃO</w:t>
            </w:r>
            <w:r w:rsidRPr="1B0DD7DB">
              <w:t>:</w:t>
            </w:r>
            <w:r w:rsidRPr="1B0DD7DB" w:rsidR="7BA2F6BA">
              <w:t xml:space="preserve"> </w:t>
            </w:r>
            <w:r w:rsidRPr="1B0DD7DB" w:rsidR="4233C071">
              <w:t xml:space="preserve">Não defino </w:t>
            </w:r>
            <w:r w:rsidRPr="0CF2868D" w:rsidR="4233C071">
              <w:t>atividades</w:t>
            </w:r>
            <w:r w:rsidRPr="436CF933" w:rsidR="4233C071">
              <w:t xml:space="preserve"> </w:t>
            </w:r>
            <w:r w:rsidRPr="50A9D40D" w:rsidR="4233C071">
              <w:t>para o evento</w:t>
            </w:r>
            <w:r w:rsidRPr="260454B4" w:rsidR="3C4373A4">
              <w:t>.</w:t>
            </w:r>
          </w:p>
        </w:tc>
      </w:tr>
    </w:tbl>
    <w:p w:rsidR="3B6D2F37" w:rsidRDefault="3B6D2F37" w14:paraId="55168411" w14:textId="33DA90D0"/>
    <w:p w:rsidR="006472EE" w:rsidP="6D3199B7" w:rsidRDefault="006472EE" w14:paraId="1127CC58" w14:textId="77777777" w14:noSpellErr="1">
      <w:pPr>
        <w:pStyle w:val="CorpodeTexto"/>
      </w:pPr>
    </w:p>
    <w:p w:rsidR="3B6D2F37" w:rsidP="3B6D2F37" w:rsidRDefault="3B6D2F37" w14:paraId="119F9CEC" w14:textId="4B65FD84">
      <w:pPr>
        <w:pStyle w:val="CorpodeTexto"/>
      </w:pPr>
    </w:p>
    <w:p w:rsidR="3B6D2F37" w:rsidP="3B6D2F37" w:rsidRDefault="3B6D2F37" w14:paraId="51A69C54" w14:textId="1F7872CE">
      <w:pPr>
        <w:pStyle w:val="CorpodeTexto"/>
      </w:pPr>
    </w:p>
    <w:p w:rsidR="3B6D2F37" w:rsidP="3B6D2F37" w:rsidRDefault="3B6D2F37" w14:paraId="6E123CFF" w14:textId="60500993">
      <w:pPr>
        <w:pStyle w:val="CorpodeTexto"/>
      </w:pPr>
    </w:p>
    <w:p w:rsidR="3B6D2F37" w:rsidP="3B6D2F37" w:rsidRDefault="3B6D2F37" w14:paraId="7E58DE40" w14:textId="002B5AD7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7C6026" w:rsidTr="3B6D2F37" w14:paraId="3E948EFE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22F873E1" w:rsidP="22F873E1" w:rsidRDefault="299BFAE4" w14:paraId="4C354918" w14:textId="70DC487B">
            <w:pPr>
              <w:spacing w:before="60" w:after="60"/>
              <w:ind w:left="30" w:hanging="30"/>
            </w:pPr>
            <w:r w:rsidRPr="299BFAE4">
              <w:rPr>
                <w:b/>
                <w:bCs/>
              </w:rPr>
              <w:t xml:space="preserve">HISTÓRIA DO USUÁRIO </w:t>
            </w:r>
            <w:r w:rsidRPr="69759990" w:rsidR="191C383A">
              <w:rPr>
                <w:b/>
                <w:bCs/>
              </w:rPr>
              <w:t>3</w:t>
            </w:r>
            <w:r w:rsidRPr="299BFAE4">
              <w:rPr>
                <w:b/>
                <w:bCs/>
              </w:rPr>
              <w:t xml:space="preserve"> - PBI</w:t>
            </w:r>
            <w:r w:rsidRPr="299BFAE4">
              <w:t xml:space="preserve">: </w:t>
            </w:r>
            <w:r w:rsidR="03411E88">
              <w:t>Publicar postagem</w:t>
            </w:r>
          </w:p>
        </w:tc>
      </w:tr>
      <w:tr w:rsidR="003728F9" w:rsidTr="3B6D2F37" w14:paraId="575687FB" w14:textId="77777777">
        <w:trPr>
          <w:trHeight w:val="300"/>
        </w:trPr>
        <w:tc>
          <w:tcPr>
            <w:tcW w:w="8505" w:type="dxa"/>
            <w:gridSpan w:val="2"/>
            <w:tcMar/>
          </w:tcPr>
          <w:p w:rsidR="22F873E1" w:rsidP="22F873E1" w:rsidRDefault="12884A96" w14:paraId="4AB6DA98" w14:textId="59CBC322">
            <w:pPr>
              <w:spacing w:before="60" w:after="60"/>
              <w:ind w:left="30" w:hanging="30"/>
            </w:pPr>
            <w:r w:rsidRPr="12884A96">
              <w:rPr>
                <w:b/>
                <w:bCs/>
              </w:rPr>
              <w:t>COMO</w:t>
            </w:r>
            <w:r w:rsidRPr="12884A96">
              <w:t xml:space="preserve">: </w:t>
            </w:r>
            <w:r w:rsidRPr="12884A96" w:rsidR="1020339E">
              <w:t>Participante</w:t>
            </w:r>
          </w:p>
          <w:p w:rsidR="22F873E1" w:rsidP="726EF241" w:rsidRDefault="35984729" w14:paraId="3C680441" w14:textId="4A112193">
            <w:r w:rsidRPr="35984729">
              <w:rPr>
                <w:b/>
                <w:bCs/>
              </w:rPr>
              <w:t>POSSO</w:t>
            </w:r>
            <w:r w:rsidRPr="35984729">
              <w:t xml:space="preserve">: </w:t>
            </w:r>
            <w:r w:rsidR="684D727E">
              <w:t>Publicar postagem</w:t>
            </w:r>
          </w:p>
          <w:p w:rsidR="22F873E1" w:rsidP="22F873E1" w:rsidRDefault="034C9256" w14:paraId="67AAA70C" w14:textId="65CA4B73">
            <w:pPr>
              <w:spacing w:before="60" w:after="60"/>
              <w:ind w:left="30" w:hanging="30"/>
            </w:pPr>
            <w:r w:rsidRPr="034C9256">
              <w:rPr>
                <w:b/>
                <w:bCs/>
              </w:rPr>
              <w:t>PARA</w:t>
            </w:r>
            <w:r w:rsidRPr="034C9256">
              <w:t xml:space="preserve">: </w:t>
            </w:r>
            <w:r w:rsidRPr="034C9256" w:rsidR="4FDA0101">
              <w:t>Compartilhar ideias</w:t>
            </w:r>
          </w:p>
        </w:tc>
      </w:tr>
      <w:tr w:rsidR="003728F9" w:rsidTr="3B6D2F37" w14:paraId="6B89A490" w14:textId="77777777">
        <w:trPr>
          <w:trHeight w:val="300"/>
        </w:trPr>
        <w:tc>
          <w:tcPr>
            <w:tcW w:w="1276" w:type="dxa"/>
            <w:tcMar/>
          </w:tcPr>
          <w:p w:rsidR="22F873E1" w:rsidP="22F873E1" w:rsidRDefault="22F873E1" w14:paraId="4979950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 xml:space="preserve">Critério de </w:t>
            </w:r>
          </w:p>
          <w:p w:rsidR="22F873E1" w:rsidP="22F873E1" w:rsidRDefault="22F873E1" w14:paraId="7D6B15E4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38F12ACD" w:rsidP="38F12ACD" w:rsidRDefault="38F12ACD" w14:paraId="5286C59D" w14:textId="3758EA28">
            <w:pPr>
              <w:spacing w:before="60" w:after="60"/>
              <w:ind w:left="168"/>
            </w:pPr>
            <w:r w:rsidRPr="38F12ACD">
              <w:rPr>
                <w:b/>
                <w:bCs/>
              </w:rPr>
              <w:t>DADO</w:t>
            </w:r>
            <w:r w:rsidRPr="38F12ACD">
              <w:t xml:space="preserve"> </w:t>
            </w:r>
            <w:r w:rsidRPr="38F12ACD">
              <w:rPr>
                <w:b/>
                <w:bCs/>
              </w:rPr>
              <w:t>QUE</w:t>
            </w:r>
            <w:r w:rsidRPr="38F12ACD">
              <w:t xml:space="preserve">: </w:t>
            </w:r>
            <w:r w:rsidRPr="38F12ACD" w:rsidR="0C090816">
              <w:t xml:space="preserve">O </w:t>
            </w:r>
            <w:r w:rsidRPr="51C79838" w:rsidR="0C090816">
              <w:t>participante</w:t>
            </w:r>
            <w:r w:rsidRPr="6A7C41DB" w:rsidR="0C090816">
              <w:t xml:space="preserve"> acesse a</w:t>
            </w:r>
            <w:r w:rsidRPr="0D284993" w:rsidR="0C090816">
              <w:t xml:space="preserve"> </w:t>
            </w:r>
            <w:r w:rsidRPr="51C79838" w:rsidR="5266FCD2">
              <w:t>página</w:t>
            </w:r>
            <w:r w:rsidRPr="6E6D40F5" w:rsidR="0C090816">
              <w:t xml:space="preserve"> </w:t>
            </w:r>
            <w:r w:rsidRPr="65E97B96" w:rsidR="0C090816">
              <w:t xml:space="preserve">do </w:t>
            </w:r>
            <w:r w:rsidRPr="2AD02A13" w:rsidR="0C090816">
              <w:t>fórum</w:t>
            </w:r>
          </w:p>
          <w:p w:rsidR="22F873E1" w:rsidP="22F873E1" w:rsidRDefault="57A96A45" w14:paraId="3D15CA33" w14:textId="53FC5FAE">
            <w:pPr>
              <w:spacing w:before="60" w:after="60"/>
              <w:ind w:left="168"/>
            </w:pPr>
            <w:r w:rsidRPr="57A96A45">
              <w:rPr>
                <w:b/>
                <w:bCs/>
              </w:rPr>
              <w:t>QUANDO</w:t>
            </w:r>
            <w:r w:rsidRPr="57A96A45">
              <w:t xml:space="preserve">: </w:t>
            </w:r>
            <w:r w:rsidRPr="57A96A45" w:rsidR="4598CC68">
              <w:t>O participante possuir algo para postar</w:t>
            </w:r>
          </w:p>
          <w:p w:rsidR="22F873E1" w:rsidP="22F873E1" w:rsidRDefault="5E45DFF6" w14:paraId="1C4EAC5D" w14:textId="57F75AB0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ENTÃO</w:t>
            </w:r>
            <w:r>
              <w:t xml:space="preserve">: </w:t>
            </w:r>
            <w:r w:rsidR="699D956B">
              <w:t>Participante posta o conteúdo.</w:t>
            </w:r>
          </w:p>
        </w:tc>
      </w:tr>
      <w:tr w:rsidR="003728F9" w:rsidTr="3B6D2F37" w14:paraId="6EBBC3F8" w14:textId="77777777">
        <w:trPr>
          <w:trHeight w:val="300"/>
        </w:trPr>
        <w:tc>
          <w:tcPr>
            <w:tcW w:w="1276" w:type="dxa"/>
            <w:tcMar/>
          </w:tcPr>
          <w:p w:rsidR="22F873E1" w:rsidP="22F873E1" w:rsidRDefault="22F873E1" w14:paraId="74D25D0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 xml:space="preserve">Critério de </w:t>
            </w:r>
          </w:p>
          <w:p w:rsidR="22F873E1" w:rsidP="22F873E1" w:rsidRDefault="22F873E1" w14:paraId="368E5BB3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>Aceite 2</w:t>
            </w:r>
          </w:p>
        </w:tc>
        <w:tc>
          <w:tcPr>
            <w:tcW w:w="7229" w:type="dxa"/>
            <w:tcMar/>
          </w:tcPr>
          <w:p w:rsidR="22F873E1" w:rsidP="22F873E1" w:rsidRDefault="756434AD" w14:paraId="1321CBB4" w14:textId="05202B12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DADO</w:t>
            </w:r>
            <w:r>
              <w:t xml:space="preserve"> </w:t>
            </w:r>
            <w:r w:rsidRPr="69759990">
              <w:rPr>
                <w:b/>
                <w:bCs/>
              </w:rPr>
              <w:t>QUE</w:t>
            </w:r>
            <w:r>
              <w:t xml:space="preserve">: </w:t>
            </w:r>
            <w:r w:rsidR="2422B0F6">
              <w:t>O participante não tenha uma conta no DailyGreen</w:t>
            </w:r>
          </w:p>
          <w:p w:rsidR="22F873E1" w:rsidP="22F873E1" w:rsidRDefault="756434AD" w14:paraId="18CFB21B" w14:textId="5363A2D2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QUANDO</w:t>
            </w:r>
            <w:r>
              <w:t>:</w:t>
            </w:r>
            <w:r w:rsidR="047E0D7A">
              <w:t xml:space="preserve"> O participante tente postar algo</w:t>
            </w:r>
          </w:p>
          <w:p w:rsidR="22F873E1" w:rsidP="22F873E1" w:rsidRDefault="756434AD" w14:paraId="56EF9205" w14:textId="3B678223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ENTÃO</w:t>
            </w:r>
            <w:r>
              <w:t xml:space="preserve">: </w:t>
            </w:r>
            <w:r w:rsidR="7B7BB281">
              <w:t xml:space="preserve"> Participante não consegue postar o conteúdo </w:t>
            </w:r>
          </w:p>
        </w:tc>
      </w:tr>
    </w:tbl>
    <w:p w:rsidR="3B6D2F37" w:rsidP="3B6D2F37" w:rsidRDefault="3B6D2F37" w14:paraId="53D908DF" w14:textId="61A150D5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D510D3" w:rsidTr="3B6D2F37" w14:paraId="1E38280C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22F873E1" w:rsidP="22F873E1" w:rsidRDefault="4B3F1A63" w14:paraId="28B6C846" w14:textId="47A805DC">
            <w:pPr>
              <w:spacing w:before="60" w:after="60"/>
              <w:ind w:left="30" w:hanging="30"/>
            </w:pPr>
            <w:r w:rsidRPr="69759990">
              <w:rPr>
                <w:b/>
                <w:bCs/>
              </w:rPr>
              <w:t xml:space="preserve"> </w:t>
            </w:r>
            <w:r w:rsidRPr="22F873E1" w:rsidR="22F873E1">
              <w:rPr>
                <w:b/>
                <w:bCs/>
              </w:rPr>
              <w:t xml:space="preserve">HISTÓRIA DO USUÁRIO </w:t>
            </w:r>
            <w:r w:rsidRPr="69759990" w:rsidR="387364FD">
              <w:rPr>
                <w:b/>
                <w:bCs/>
              </w:rPr>
              <w:t>4</w:t>
            </w:r>
            <w:r w:rsidRPr="22F873E1" w:rsidR="22F873E1">
              <w:rPr>
                <w:b/>
                <w:bCs/>
              </w:rPr>
              <w:t xml:space="preserve"> - PBI</w:t>
            </w:r>
            <w:r w:rsidR="22F873E1">
              <w:t xml:space="preserve">: </w:t>
            </w:r>
            <w:r w:rsidR="2CED92A4">
              <w:t xml:space="preserve">Verificar </w:t>
            </w:r>
            <w:proofErr w:type="spellStart"/>
            <w:r w:rsidR="2CED92A4">
              <w:t>FeedBack</w:t>
            </w:r>
            <w:proofErr w:type="spellEnd"/>
          </w:p>
        </w:tc>
      </w:tr>
      <w:tr w:rsidR="002A5507" w:rsidTr="3B6D2F37" w14:paraId="5B1599A7" w14:textId="77777777">
        <w:trPr>
          <w:trHeight w:val="300"/>
        </w:trPr>
        <w:tc>
          <w:tcPr>
            <w:tcW w:w="8505" w:type="dxa"/>
            <w:gridSpan w:val="2"/>
            <w:tcMar/>
          </w:tcPr>
          <w:p w:rsidR="22F873E1" w:rsidP="22F873E1" w:rsidRDefault="090320A5" w14:paraId="04EFD588" w14:textId="1EFE92B2">
            <w:pPr>
              <w:spacing w:before="60" w:after="60"/>
              <w:ind w:left="30" w:hanging="30"/>
            </w:pPr>
            <w:r w:rsidRPr="0877F211">
              <w:rPr>
                <w:b/>
                <w:bCs/>
              </w:rPr>
              <w:t>COMO</w:t>
            </w:r>
            <w:r>
              <w:t xml:space="preserve">: </w:t>
            </w:r>
            <w:r w:rsidRPr="0877F211" w:rsidR="0877F211">
              <w:t>Participante</w:t>
            </w:r>
          </w:p>
          <w:p w:rsidR="22F873E1" w:rsidP="22F873E1" w:rsidRDefault="7743162E" w14:paraId="1A89E17D" w14:textId="00B21ED9">
            <w:pPr>
              <w:spacing w:before="60" w:after="60"/>
              <w:ind w:left="30" w:hanging="30"/>
            </w:pPr>
            <w:r w:rsidRPr="69759990">
              <w:rPr>
                <w:b/>
                <w:bCs/>
              </w:rPr>
              <w:t>POSSO</w:t>
            </w:r>
            <w:r>
              <w:t xml:space="preserve">: </w:t>
            </w:r>
            <w:r w:rsidR="1F8DA239">
              <w:t xml:space="preserve">Verificar </w:t>
            </w:r>
            <w:proofErr w:type="spellStart"/>
            <w:r w:rsidR="1F8DA239">
              <w:t>FeedBack</w:t>
            </w:r>
            <w:proofErr w:type="spellEnd"/>
          </w:p>
          <w:p w:rsidR="22F873E1" w:rsidP="22F873E1" w:rsidRDefault="18159AEE" w14:paraId="7A68565B" w14:textId="0C00AA1D">
            <w:pPr>
              <w:spacing w:before="60" w:after="60"/>
              <w:ind w:left="30" w:hanging="30"/>
            </w:pPr>
            <w:r w:rsidRPr="69759990">
              <w:rPr>
                <w:b/>
                <w:bCs/>
              </w:rPr>
              <w:t>PARA</w:t>
            </w:r>
            <w:r>
              <w:t xml:space="preserve">: </w:t>
            </w:r>
            <w:r w:rsidR="404B75A2">
              <w:t>Recebe</w:t>
            </w:r>
            <w:r w:rsidR="40D15044">
              <w:t>r</w:t>
            </w:r>
            <w:r w:rsidR="404B75A2">
              <w:t xml:space="preserve"> o </w:t>
            </w:r>
            <w:proofErr w:type="spellStart"/>
            <w:r w:rsidR="404B75A2">
              <w:t>FeedBack</w:t>
            </w:r>
            <w:proofErr w:type="spellEnd"/>
          </w:p>
        </w:tc>
      </w:tr>
      <w:tr w:rsidR="002A5507" w:rsidTr="3B6D2F37" w14:paraId="4C99B05E" w14:textId="77777777">
        <w:trPr>
          <w:trHeight w:val="300"/>
        </w:trPr>
        <w:tc>
          <w:tcPr>
            <w:tcW w:w="1276" w:type="dxa"/>
            <w:tcMar/>
          </w:tcPr>
          <w:p w:rsidR="22F873E1" w:rsidP="22F873E1" w:rsidRDefault="22F873E1" w14:paraId="6AF24A4F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 xml:space="preserve">Critério de </w:t>
            </w:r>
          </w:p>
          <w:p w:rsidR="22F873E1" w:rsidP="22F873E1" w:rsidRDefault="22F873E1" w14:paraId="1C5B7233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22F873E1" w:rsidP="22F873E1" w:rsidRDefault="5EA39386" w14:paraId="5D768A83" w14:textId="0458DC35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DADO</w:t>
            </w:r>
            <w:r>
              <w:t xml:space="preserve"> </w:t>
            </w:r>
            <w:r w:rsidRPr="69759990">
              <w:rPr>
                <w:b/>
                <w:bCs/>
              </w:rPr>
              <w:t>QUE</w:t>
            </w:r>
            <w:r>
              <w:t xml:space="preserve">: </w:t>
            </w:r>
            <w:r w:rsidR="14ACC56C">
              <w:t>O parti</w:t>
            </w:r>
            <w:r w:rsidR="595F6E9F">
              <w:t>cipante ter algo postado</w:t>
            </w:r>
          </w:p>
          <w:p w:rsidR="22F873E1" w:rsidP="22F873E1" w:rsidRDefault="5688C4C6" w14:paraId="7280A2BB" w14:textId="0A5658D0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QUANDO</w:t>
            </w:r>
            <w:r>
              <w:t xml:space="preserve">: </w:t>
            </w:r>
            <w:r w:rsidR="76E61252">
              <w:t xml:space="preserve">O </w:t>
            </w:r>
            <w:r w:rsidR="763FA4A5">
              <w:t>participante acessar os comentários da postagem</w:t>
            </w:r>
          </w:p>
          <w:p w:rsidR="22F873E1" w:rsidP="22F873E1" w:rsidRDefault="26814CD3" w14:paraId="08D1CB10" w14:textId="6BF540E1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ENTÃO</w:t>
            </w:r>
            <w:r>
              <w:t xml:space="preserve">: </w:t>
            </w:r>
            <w:r w:rsidR="102B5820">
              <w:t>Participante recebe o feedback</w:t>
            </w:r>
          </w:p>
        </w:tc>
      </w:tr>
      <w:tr w:rsidR="002A5507" w:rsidTr="3B6D2F37" w14:paraId="517867F6" w14:textId="77777777">
        <w:trPr>
          <w:trHeight w:val="300"/>
        </w:trPr>
        <w:tc>
          <w:tcPr>
            <w:tcW w:w="1276" w:type="dxa"/>
            <w:tcMar/>
          </w:tcPr>
          <w:p w:rsidR="22F873E1" w:rsidP="22F873E1" w:rsidRDefault="22F873E1" w14:paraId="5F9C652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 xml:space="preserve">Critério de </w:t>
            </w:r>
          </w:p>
          <w:p w:rsidR="22F873E1" w:rsidP="22F873E1" w:rsidRDefault="22F873E1" w14:paraId="4847FA72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>Aceite 2</w:t>
            </w:r>
          </w:p>
        </w:tc>
        <w:tc>
          <w:tcPr>
            <w:tcW w:w="7229" w:type="dxa"/>
            <w:tcMar/>
          </w:tcPr>
          <w:p w:rsidR="22F873E1" w:rsidP="22F873E1" w:rsidRDefault="22F873E1" w14:paraId="56AE29A6" w14:textId="3CD9E436">
            <w:pPr>
              <w:spacing w:before="60" w:after="60"/>
              <w:ind w:left="168"/>
            </w:pPr>
            <w:r w:rsidRPr="3B6D2F37" w:rsidR="22F873E1">
              <w:rPr>
                <w:b w:val="1"/>
                <w:bCs w:val="1"/>
              </w:rPr>
              <w:t>DADO</w:t>
            </w:r>
            <w:r w:rsidR="22F873E1">
              <w:rPr/>
              <w:t xml:space="preserve"> </w:t>
            </w:r>
            <w:r w:rsidRPr="3B6D2F37" w:rsidR="22F873E1">
              <w:rPr>
                <w:b w:val="1"/>
                <w:bCs w:val="1"/>
              </w:rPr>
              <w:t>QUE</w:t>
            </w:r>
            <w:r w:rsidR="22F873E1">
              <w:rPr/>
              <w:t xml:space="preserve">: </w:t>
            </w:r>
            <w:r w:rsidR="4B23440B">
              <w:rPr/>
              <w:t>O participante não tenha algo postado</w:t>
            </w:r>
          </w:p>
          <w:p w:rsidR="22F873E1" w:rsidP="22F873E1" w:rsidRDefault="09265A84" w14:paraId="2A3A2739" w14:textId="7C785383">
            <w:pPr>
              <w:spacing w:before="60" w:after="60"/>
              <w:ind w:left="168"/>
            </w:pPr>
            <w:r w:rsidRPr="3B6D2F37" w:rsidR="1DC85D51">
              <w:rPr>
                <w:b w:val="1"/>
                <w:bCs w:val="1"/>
              </w:rPr>
              <w:t>QUANDO</w:t>
            </w:r>
            <w:r w:rsidR="1DC85D51">
              <w:rPr/>
              <w:t xml:space="preserve">: </w:t>
            </w:r>
            <w:r w:rsidR="77A74DF4">
              <w:rPr/>
              <w:t xml:space="preserve">O participante tentar acessar os </w:t>
            </w:r>
            <w:r w:rsidR="4279C3D2">
              <w:rPr/>
              <w:t>comentários</w:t>
            </w:r>
            <w:r w:rsidR="77A74DF4">
              <w:rPr/>
              <w:t xml:space="preserve"> da postagem</w:t>
            </w:r>
          </w:p>
          <w:p w:rsidR="22F873E1" w:rsidP="22F873E1" w:rsidRDefault="12884A96" w14:paraId="356CE0FA" w14:textId="58B4C42F">
            <w:pPr>
              <w:spacing w:before="60" w:after="60"/>
              <w:ind w:left="168"/>
            </w:pPr>
            <w:r w:rsidRPr="3B6D2F37" w:rsidR="12884A96">
              <w:rPr>
                <w:b w:val="1"/>
                <w:bCs w:val="1"/>
              </w:rPr>
              <w:t>ENTÃO</w:t>
            </w:r>
            <w:r w:rsidR="12884A96">
              <w:rPr/>
              <w:t xml:space="preserve">: </w:t>
            </w:r>
            <w:r w:rsidR="63B39FB4">
              <w:rPr/>
              <w:t>Participante</w:t>
            </w:r>
            <w:r w:rsidR="1E464CD9">
              <w:rPr/>
              <w:t xml:space="preserve"> não recebe o feedback</w:t>
            </w:r>
          </w:p>
        </w:tc>
      </w:tr>
      <w:tr w:rsidR="002A5507" w:rsidTr="3B6D2F37" w14:paraId="5113A295" w14:textId="77777777">
        <w:trPr>
          <w:trHeight w:val="300"/>
        </w:trPr>
        <w:tc>
          <w:tcPr>
            <w:tcW w:w="1276" w:type="dxa"/>
            <w:tcMar/>
          </w:tcPr>
          <w:p w:rsidR="22F873E1" w:rsidP="22F873E1" w:rsidRDefault="22F873E1" w14:paraId="3B3DBC5E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 xml:space="preserve">Critério de </w:t>
            </w:r>
          </w:p>
          <w:p w:rsidR="22F873E1" w:rsidP="22F873E1" w:rsidRDefault="22F873E1" w14:paraId="08FB000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2F873E1">
              <w:rPr>
                <w:b/>
                <w:bCs/>
              </w:rPr>
              <w:t>Aceite 3</w:t>
            </w:r>
          </w:p>
        </w:tc>
        <w:tc>
          <w:tcPr>
            <w:tcW w:w="7229" w:type="dxa"/>
            <w:tcMar/>
          </w:tcPr>
          <w:p w:rsidR="22F873E1" w:rsidP="22F873E1" w:rsidRDefault="3953ECCA" w14:paraId="02289D45" w14:textId="1ECECF86">
            <w:pPr>
              <w:spacing w:before="60" w:after="60"/>
              <w:ind w:left="168"/>
            </w:pPr>
            <w:r w:rsidRPr="3953ECCA">
              <w:rPr>
                <w:b/>
                <w:bCs/>
              </w:rPr>
              <w:t>DADO</w:t>
            </w:r>
            <w:r w:rsidRPr="3953ECCA">
              <w:t xml:space="preserve"> </w:t>
            </w:r>
            <w:r w:rsidRPr="3953ECCA">
              <w:rPr>
                <w:b/>
                <w:bCs/>
              </w:rPr>
              <w:t>QUE</w:t>
            </w:r>
            <w:r w:rsidRPr="3953ECCA">
              <w:t xml:space="preserve">: </w:t>
            </w:r>
          </w:p>
          <w:p w:rsidR="22F873E1" w:rsidP="22F873E1" w:rsidRDefault="486D8364" w14:paraId="31C948B8" w14:textId="2F0681F7">
            <w:pPr>
              <w:spacing w:before="60" w:after="60"/>
              <w:ind w:left="168"/>
            </w:pPr>
            <w:r w:rsidRPr="486D8364">
              <w:rPr>
                <w:b/>
                <w:bCs/>
              </w:rPr>
              <w:t>QUANDO</w:t>
            </w:r>
            <w:r w:rsidRPr="486D8364">
              <w:t xml:space="preserve">: </w:t>
            </w:r>
          </w:p>
          <w:p w:rsidR="22F873E1" w:rsidP="22F873E1" w:rsidRDefault="69E48BA2" w14:paraId="2967840C" w14:textId="2F329001">
            <w:pPr>
              <w:spacing w:before="60" w:after="60"/>
              <w:ind w:left="168"/>
            </w:pPr>
            <w:r w:rsidRPr="69E48BA2">
              <w:rPr>
                <w:b/>
                <w:bCs/>
              </w:rPr>
              <w:t>ENTÃO</w:t>
            </w:r>
            <w:r w:rsidRPr="69E48BA2">
              <w:t>:</w:t>
            </w:r>
            <w:r w:rsidRPr="332F9B4A" w:rsidR="332F9B4A">
              <w:t xml:space="preserve"> </w:t>
            </w:r>
          </w:p>
        </w:tc>
      </w:tr>
    </w:tbl>
    <w:p w:rsidR="22F873E1" w:rsidP="22F873E1" w:rsidRDefault="22F873E1" w14:paraId="49E9D4A9" w14:textId="113815D7" w14:noSpellErr="1">
      <w:pPr>
        <w:pStyle w:val="CorpodeTexto"/>
      </w:pPr>
    </w:p>
    <w:p w:rsidR="3B6D2F37" w:rsidP="3B6D2F37" w:rsidRDefault="3B6D2F37" w14:paraId="4779F6BF" w14:textId="4DA9A0B5">
      <w:pPr>
        <w:pStyle w:val="CorpodeTexto"/>
      </w:pPr>
    </w:p>
    <w:p w:rsidR="3B6D2F37" w:rsidP="3B6D2F37" w:rsidRDefault="3B6D2F37" w14:paraId="68800BDD" w14:textId="4BD9981F">
      <w:pPr>
        <w:pStyle w:val="CorpodeTexto"/>
      </w:pPr>
    </w:p>
    <w:p w:rsidR="3B6D2F37" w:rsidP="3B6D2F37" w:rsidRDefault="3B6D2F37" w14:paraId="4D52B544" w14:textId="6AEE2B23">
      <w:pPr>
        <w:pStyle w:val="CorpodeTexto"/>
      </w:pPr>
    </w:p>
    <w:p w:rsidR="3B6D2F37" w:rsidP="3B6D2F37" w:rsidRDefault="3B6D2F37" w14:paraId="3B5169EE" w14:textId="206988B9">
      <w:pPr>
        <w:pStyle w:val="CorpodeTexto"/>
      </w:pPr>
    </w:p>
    <w:p w:rsidR="3B6D2F37" w:rsidP="3B6D2F37" w:rsidRDefault="3B6D2F37" w14:paraId="30E57242" w14:textId="670C1AD2">
      <w:pPr>
        <w:pStyle w:val="CorpodeTexto"/>
      </w:pPr>
    </w:p>
    <w:p w:rsidR="3B6D2F37" w:rsidP="3B6D2F37" w:rsidRDefault="3B6D2F37" w14:paraId="2AF32F6F" w14:textId="1FAF7EB8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E4F9A35" w:rsidTr="3B6D2F37" w14:paraId="6EC862E3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2E4F9A35" w:rsidP="2E4F9A35" w:rsidRDefault="2E4F9A35" w14:paraId="578FE829" w14:textId="1C5625BE">
            <w:pPr>
              <w:spacing w:before="60" w:after="60"/>
              <w:ind w:left="30" w:hanging="30"/>
            </w:pPr>
            <w:r w:rsidRPr="2E4F9A35">
              <w:rPr>
                <w:b/>
                <w:bCs/>
              </w:rPr>
              <w:t xml:space="preserve">HISTÓRIA DO USUÁRIO </w:t>
            </w:r>
            <w:r w:rsidRPr="69759990" w:rsidR="1EFD4CFA">
              <w:rPr>
                <w:b/>
                <w:bCs/>
              </w:rPr>
              <w:t>5</w:t>
            </w:r>
            <w:r w:rsidRPr="2E4F9A35">
              <w:rPr>
                <w:b/>
                <w:bCs/>
              </w:rPr>
              <w:t xml:space="preserve"> - PBI</w:t>
            </w:r>
            <w:r w:rsidRPr="2E4F9A35">
              <w:t xml:space="preserve">: </w:t>
            </w:r>
            <w:r w:rsidR="35620E67">
              <w:t>Visualizar ações dos participantes no site</w:t>
            </w:r>
          </w:p>
        </w:tc>
      </w:tr>
      <w:tr w:rsidR="2E4F9A35" w:rsidTr="3B6D2F37" w14:paraId="718D7AAB" w14:textId="77777777">
        <w:trPr>
          <w:trHeight w:val="300"/>
        </w:trPr>
        <w:tc>
          <w:tcPr>
            <w:tcW w:w="8505" w:type="dxa"/>
            <w:gridSpan w:val="2"/>
            <w:tcMar/>
          </w:tcPr>
          <w:p w:rsidR="2E4F9A35" w:rsidP="2E4F9A35" w:rsidRDefault="090320A5" w14:paraId="3B4742C1" w14:textId="62E1B87E">
            <w:pPr>
              <w:spacing w:before="60" w:after="60"/>
              <w:ind w:left="30" w:hanging="30"/>
            </w:pPr>
            <w:r w:rsidRPr="262FEE3B">
              <w:rPr>
                <w:b/>
                <w:bCs/>
              </w:rPr>
              <w:t>COMO</w:t>
            </w:r>
            <w:r>
              <w:t xml:space="preserve">: </w:t>
            </w:r>
            <w:r w:rsidR="518DAF3D">
              <w:t>Administrador</w:t>
            </w:r>
          </w:p>
          <w:p w:rsidR="2E4F9A35" w:rsidP="2E4F9A35" w:rsidRDefault="090320A5" w14:paraId="5C5668BC" w14:textId="61182772">
            <w:pPr>
              <w:spacing w:before="60" w:after="60"/>
              <w:ind w:left="30" w:hanging="30"/>
            </w:pPr>
            <w:r w:rsidRPr="6FEF6AF4">
              <w:rPr>
                <w:b/>
                <w:bCs/>
              </w:rPr>
              <w:t>POSSO</w:t>
            </w:r>
            <w:r>
              <w:t xml:space="preserve">: </w:t>
            </w:r>
            <w:r w:rsidR="2AB97267">
              <w:t>Visualizar ações dos participantes no site</w:t>
            </w:r>
          </w:p>
          <w:p w:rsidR="2E4F9A35" w:rsidP="2E4F9A35" w:rsidRDefault="2F484F9E" w14:paraId="260F38F5" w14:textId="7E922B64">
            <w:pPr>
              <w:spacing w:before="60" w:after="60"/>
              <w:ind w:left="30" w:hanging="30"/>
            </w:pPr>
            <w:r w:rsidRPr="69759990">
              <w:rPr>
                <w:b/>
                <w:bCs/>
              </w:rPr>
              <w:t>PARA</w:t>
            </w:r>
            <w:r>
              <w:t xml:space="preserve">: </w:t>
            </w:r>
            <w:r w:rsidR="6E1C9275">
              <w:t>Manter um ambiente mais seguro e confiável</w:t>
            </w:r>
          </w:p>
        </w:tc>
      </w:tr>
      <w:tr w:rsidR="2E4F9A35" w:rsidTr="3B6D2F37" w14:paraId="2710F6CE" w14:textId="77777777">
        <w:trPr>
          <w:trHeight w:val="300"/>
        </w:trPr>
        <w:tc>
          <w:tcPr>
            <w:tcW w:w="1276" w:type="dxa"/>
            <w:tcMar/>
          </w:tcPr>
          <w:p w:rsidR="2E4F9A35" w:rsidP="2E4F9A35" w:rsidRDefault="2E4F9A35" w14:paraId="41D5102A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:rsidR="2E4F9A35" w:rsidP="2E4F9A35" w:rsidRDefault="2E4F9A35" w14:paraId="670B5036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2E4F9A35" w:rsidP="2E4F9A35" w:rsidRDefault="2F484F9E" w14:paraId="088B45D2" w14:textId="6565A6B4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DADO</w:t>
            </w:r>
            <w:r>
              <w:t xml:space="preserve"> </w:t>
            </w:r>
            <w:r w:rsidRPr="69759990">
              <w:rPr>
                <w:b/>
                <w:bCs/>
              </w:rPr>
              <w:t>QUE</w:t>
            </w:r>
            <w:r>
              <w:t xml:space="preserve">: </w:t>
            </w:r>
            <w:r w:rsidR="209E2CB3">
              <w:t>O administrador acesse a área de administrador</w:t>
            </w:r>
          </w:p>
          <w:p w:rsidR="2E4F9A35" w:rsidP="2E4F9A35" w:rsidRDefault="2F484F9E" w14:paraId="7035940D" w14:textId="47B6F391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QUANDO</w:t>
            </w:r>
            <w:r>
              <w:t xml:space="preserve">: </w:t>
            </w:r>
            <w:r w:rsidR="2C98D2C9">
              <w:t xml:space="preserve">Ter reportes de outros </w:t>
            </w:r>
            <w:r w:rsidR="76358911">
              <w:t>participante</w:t>
            </w:r>
            <w:r w:rsidR="272FECD2">
              <w:t>s</w:t>
            </w:r>
          </w:p>
          <w:p w:rsidR="2E4F9A35" w:rsidP="2E4F9A35" w:rsidRDefault="2F484F9E" w14:paraId="3DF431B7" w14:textId="3124734C">
            <w:pPr>
              <w:spacing w:before="60" w:after="60"/>
              <w:ind w:left="168"/>
            </w:pPr>
            <w:r w:rsidRPr="69759990">
              <w:rPr>
                <w:b/>
                <w:bCs/>
              </w:rPr>
              <w:t>ENTÃO</w:t>
            </w:r>
            <w:r>
              <w:t xml:space="preserve">: </w:t>
            </w:r>
            <w:r w:rsidR="5F20A9F7">
              <w:t xml:space="preserve">O administrador visualiza ações do </w:t>
            </w:r>
            <w:r w:rsidR="734E6ADB">
              <w:t>participante</w:t>
            </w:r>
            <w:r w:rsidR="5F20A9F7">
              <w:t xml:space="preserve"> reportado</w:t>
            </w:r>
          </w:p>
        </w:tc>
      </w:tr>
      <w:tr w:rsidR="2E4F9A35" w:rsidTr="3B6D2F37" w14:paraId="76F93998" w14:textId="77777777">
        <w:trPr>
          <w:trHeight w:val="300"/>
        </w:trPr>
        <w:tc>
          <w:tcPr>
            <w:tcW w:w="1276" w:type="dxa"/>
            <w:tcMar/>
          </w:tcPr>
          <w:p w:rsidR="2E4F9A35" w:rsidP="2E4F9A35" w:rsidRDefault="2E4F9A35" w14:paraId="5D2F256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:rsidR="2E4F9A35" w:rsidP="2E4F9A35" w:rsidRDefault="2E4F9A35" w14:paraId="7250508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2</w:t>
            </w:r>
          </w:p>
        </w:tc>
        <w:tc>
          <w:tcPr>
            <w:tcW w:w="7229" w:type="dxa"/>
            <w:tcMar/>
          </w:tcPr>
          <w:p w:rsidR="2E4F9A35" w:rsidP="2E4F9A35" w:rsidRDefault="2E4F9A35" w14:paraId="5E240E13" w14:textId="0B4EFCED">
            <w:pPr>
              <w:spacing w:before="60" w:after="60"/>
              <w:ind w:left="168"/>
            </w:pPr>
            <w:r w:rsidRPr="3B6D2F37" w:rsidR="1E71CD53">
              <w:rPr>
                <w:b w:val="1"/>
                <w:bCs w:val="1"/>
              </w:rPr>
              <w:t>DADO</w:t>
            </w:r>
            <w:r w:rsidR="1E71CD53">
              <w:rPr/>
              <w:t xml:space="preserve"> </w:t>
            </w:r>
            <w:r w:rsidRPr="3B6D2F37" w:rsidR="1E71CD53">
              <w:rPr>
                <w:b w:val="1"/>
                <w:bCs w:val="1"/>
              </w:rPr>
              <w:t>QUE</w:t>
            </w:r>
            <w:r w:rsidR="1E71CD53">
              <w:rPr/>
              <w:t xml:space="preserve">: </w:t>
            </w:r>
            <w:r w:rsidR="75377CF6">
              <w:rPr/>
              <w:t>O administrador acesse a área de administrador</w:t>
            </w:r>
          </w:p>
          <w:p w:rsidR="2E4F9A35" w:rsidP="2E4F9A35" w:rsidRDefault="2E4F9A35" w14:paraId="0EC8A9A9" w14:textId="2C4A3982">
            <w:pPr>
              <w:spacing w:before="60" w:after="60"/>
              <w:ind w:left="168"/>
            </w:pPr>
            <w:r w:rsidRPr="3B6D2F37" w:rsidR="1E71CD53">
              <w:rPr>
                <w:b w:val="1"/>
                <w:bCs w:val="1"/>
              </w:rPr>
              <w:t>QUANDO</w:t>
            </w:r>
            <w:r w:rsidR="1E71CD53">
              <w:rPr/>
              <w:t xml:space="preserve">: </w:t>
            </w:r>
            <w:r w:rsidR="2354D5D6">
              <w:rPr/>
              <w:t>Não ter reportes de outros participantes</w:t>
            </w:r>
          </w:p>
          <w:p w:rsidR="2E4F9A35" w:rsidP="2E4F9A35" w:rsidRDefault="2E4F9A35" w14:paraId="405FC33F" w14:textId="0F315B86">
            <w:pPr>
              <w:spacing w:before="60" w:after="60"/>
              <w:ind w:left="168"/>
            </w:pPr>
            <w:r w:rsidRPr="3B6D2F37" w:rsidR="1E71CD53">
              <w:rPr>
                <w:b w:val="1"/>
                <w:bCs w:val="1"/>
              </w:rPr>
              <w:t>ENTÃO</w:t>
            </w:r>
            <w:r w:rsidR="1E71CD53">
              <w:rPr/>
              <w:t xml:space="preserve">: </w:t>
            </w:r>
            <w:r w:rsidR="666A9568">
              <w:rPr/>
              <w:t>Aparece mensagem “Não há reportes”</w:t>
            </w:r>
          </w:p>
        </w:tc>
      </w:tr>
    </w:tbl>
    <w:p w:rsidR="3B6D2F37" w:rsidRDefault="3B6D2F37" w14:paraId="6D5D26C1" w14:textId="5631AA26"/>
    <w:p w:rsidR="00F76475" w:rsidP="3B6D2F37" w:rsidRDefault="00F76475" w14:paraId="0022B52E" w14:textId="6588C2C4">
      <w:pPr>
        <w:pStyle w:val="Caption"/>
        <w:spacing w:before="120"/>
        <w:rPr>
          <w:noProof/>
        </w:rPr>
      </w:pPr>
      <w:bookmarkStart w:name="_Toc96268061" w:id="15"/>
      <w:bookmarkStart w:name="_Toc158902417" w:id="16"/>
      <w:bookmarkEnd w:id="14"/>
      <w:r w:rsidR="00F76475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3B6D2F37" w:rsidR="00D51789">
        <w:rPr>
          <w:noProof/>
        </w:rPr>
        <w:t>5</w:t>
      </w:r>
      <w:r w:rsidRPr="3B6D2F37">
        <w:rPr>
          <w:noProof/>
        </w:rPr>
        <w:fldChar w:fldCharType="end"/>
      </w:r>
      <w:r w:rsidR="00F76475">
        <w:rPr/>
        <w:t xml:space="preserve"> - </w:t>
      </w:r>
      <w:r w:rsidR="00F76475">
        <w:rPr/>
        <w:t>User</w:t>
      </w:r>
      <w:r w:rsidR="00F76475">
        <w:rPr/>
        <w:t xml:space="preserve"> Stories e Critérios de Aceite</w:t>
      </w:r>
      <w:r w:rsidRPr="3B6D2F37" w:rsidR="00F76475">
        <w:rPr>
          <w:noProof/>
        </w:rPr>
        <w:t>. Fonte: AGUIAR, F. 2018.</w:t>
      </w:r>
      <w:bookmarkEnd w:id="15"/>
      <w:bookmarkEnd w:id="16"/>
    </w:p>
    <w:p w:rsidR="3B6D2F37" w:rsidP="3B6D2F37" w:rsidRDefault="3B6D2F37" w14:paraId="636C6C00" w14:textId="32F1519D">
      <w:pPr>
        <w:pStyle w:val="CorpodeTexto"/>
        <w:jc w:val="center"/>
        <w:rPr>
          <w:noProof/>
          <w:sz w:val="72"/>
          <w:szCs w:val="72"/>
        </w:rPr>
      </w:pPr>
    </w:p>
    <w:p w:rsidR="105A32D6" w:rsidP="3B6D2F37" w:rsidRDefault="105A32D6" w14:paraId="777A1DA1" w14:textId="41D72CCA">
      <w:pPr>
        <w:pStyle w:val="CorpodeTexto"/>
        <w:jc w:val="center"/>
        <w:rPr>
          <w:noProof/>
          <w:color w:val="auto"/>
          <w:sz w:val="72"/>
          <w:szCs w:val="72"/>
        </w:rPr>
      </w:pPr>
      <w:r w:rsidRPr="3B6D2F37" w:rsidR="105A32D6">
        <w:rPr>
          <w:noProof/>
          <w:color w:val="auto"/>
          <w:sz w:val="72"/>
          <w:szCs w:val="72"/>
        </w:rPr>
        <w:t>L</w:t>
      </w:r>
      <w:r w:rsidRPr="3B6D2F37" w:rsidR="105A32D6">
        <w:rPr>
          <w:noProof/>
          <w:color w:val="auto"/>
          <w:sz w:val="72"/>
          <w:szCs w:val="72"/>
        </w:rPr>
        <w:t>i</w:t>
      </w:r>
      <w:r w:rsidRPr="3B6D2F37" w:rsidR="105A32D6">
        <w:rPr>
          <w:noProof/>
          <w:color w:val="auto"/>
          <w:sz w:val="72"/>
          <w:szCs w:val="72"/>
        </w:rPr>
        <w:t>n</w:t>
      </w:r>
      <w:r w:rsidRPr="3B6D2F37" w:rsidR="105A32D6">
        <w:rPr>
          <w:noProof/>
          <w:color w:val="auto"/>
          <w:sz w:val="72"/>
          <w:szCs w:val="72"/>
        </w:rPr>
        <w:t>k</w:t>
      </w:r>
      <w:r w:rsidRPr="3B6D2F37" w:rsidR="105A32D6">
        <w:rPr>
          <w:noProof/>
          <w:color w:val="auto"/>
          <w:sz w:val="72"/>
          <w:szCs w:val="72"/>
        </w:rPr>
        <w:t>s</w:t>
      </w:r>
      <w:r w:rsidRPr="3B6D2F37" w:rsidR="105A32D6">
        <w:rPr>
          <w:noProof/>
          <w:color w:val="auto"/>
          <w:sz w:val="72"/>
          <w:szCs w:val="72"/>
        </w:rPr>
        <w:t>:</w:t>
      </w:r>
    </w:p>
    <w:p w:rsidR="00FA629D" w:rsidP="3B6D2F37" w:rsidRDefault="00FA629D" w14:paraId="27067FA8" w14:textId="4C966869">
      <w:pPr>
        <w:pStyle w:val="Normal"/>
        <w:jc w:val="center"/>
        <w:rPr>
          <w:sz w:val="36"/>
          <w:szCs w:val="36"/>
        </w:rPr>
      </w:pPr>
      <w:hyperlink r:id="R6a58284ffc4847d2">
        <w:r w:rsidRPr="3B6D2F37" w:rsidR="756E6169">
          <w:rPr>
            <w:rStyle w:val="Hyperlink"/>
            <w:sz w:val="36"/>
            <w:szCs w:val="36"/>
            <w:lang w:val="en-US"/>
          </w:rPr>
          <w:t>Trello DailyGreen</w:t>
        </w:r>
      </w:hyperlink>
    </w:p>
    <w:p w:rsidR="00FA629D" w:rsidP="3B6D2F37" w:rsidRDefault="00FA629D" w14:paraId="06722267" w14:textId="5F33C481">
      <w:pPr>
        <w:pStyle w:val="Normal"/>
        <w:jc w:val="center"/>
        <w:rPr>
          <w:sz w:val="36"/>
          <w:szCs w:val="36"/>
          <w:lang w:val="en-US"/>
        </w:rPr>
      </w:pPr>
      <w:hyperlink r:id="R0fae4392407e4dc9">
        <w:r w:rsidRPr="3B6D2F37" w:rsidR="756E6169">
          <w:rPr>
            <w:rStyle w:val="Hyperlink"/>
            <w:sz w:val="36"/>
            <w:szCs w:val="36"/>
            <w:lang w:val="en-US"/>
          </w:rPr>
          <w:t>Github DailyGreen</w:t>
        </w:r>
      </w:hyperlink>
    </w:p>
    <w:p w:rsidR="00FA629D" w:rsidP="00FA629D" w:rsidRDefault="00FA629D" w14:paraId="45B4F523" w14:textId="0E9B66B1">
      <w:pPr>
        <w:pStyle w:val="Heading1"/>
      </w:pPr>
    </w:p>
    <w:p w:rsidR="00FA629D" w:rsidP="00FA629D" w:rsidRDefault="00FA629D" w14:paraId="0AA6A4C7" w14:textId="2AF2D5C6">
      <w:pPr>
        <w:pStyle w:val="Heading1"/>
      </w:pPr>
    </w:p>
    <w:p w:rsidR="00FA629D" w:rsidP="00FA629D" w:rsidRDefault="00FA629D" w14:paraId="718B2104" w14:textId="78B36A37">
      <w:pPr>
        <w:pStyle w:val="Heading1"/>
      </w:pPr>
    </w:p>
    <w:p w:rsidR="00FA629D" w:rsidP="00FA629D" w:rsidRDefault="00FA629D" w14:paraId="4BE5E377" w14:textId="3EBE930E">
      <w:pPr>
        <w:pStyle w:val="Heading1"/>
      </w:pPr>
    </w:p>
    <w:p w:rsidR="00FA629D" w:rsidP="00FA629D" w:rsidRDefault="00FA629D" w14:paraId="7621823E" w14:textId="2C36A7FC">
      <w:pPr>
        <w:pStyle w:val="Heading1"/>
      </w:pPr>
    </w:p>
    <w:p w:rsidR="00FA629D" w:rsidP="00FA629D" w:rsidRDefault="00FA629D" w14:paraId="61482225" w14:textId="6EC862BB">
      <w:pPr>
        <w:pStyle w:val="Heading1"/>
      </w:pPr>
    </w:p>
    <w:p w:rsidR="00FA629D" w:rsidP="3B6D2F37" w:rsidRDefault="00FA629D" w14:paraId="0F9B2D29" w14:textId="03CEC86E">
      <w:pPr>
        <w:pStyle w:val="Normal"/>
      </w:pPr>
    </w:p>
    <w:p w:rsidR="00FA629D" w:rsidP="00FA629D" w:rsidRDefault="00FA629D" w14:paraId="10B46963" w14:textId="1B9E99FD">
      <w:pPr>
        <w:pStyle w:val="Heading1"/>
      </w:pPr>
      <w:bookmarkStart w:name="_Toc1706526050" w:id="17"/>
      <w:r w:rsidR="00FA629D">
        <w:rPr/>
        <w:t xml:space="preserve">ARTEFATO 6: </w:t>
      </w:r>
      <w:r w:rsidR="00723C3B">
        <w:rPr/>
        <w:t>Modelo Relacional</w:t>
      </w:r>
      <w:bookmarkEnd w:id="17"/>
    </w:p>
    <w:p w:rsidR="00FA629D" w:rsidP="3919B465" w:rsidRDefault="00FA629D" w14:paraId="1F5BD8E5" w14:textId="7BEF6EDB">
      <w:pPr>
        <w:pStyle w:val="Normal"/>
        <w:ind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3919B465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3919B465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RDefault="0089163D" w14:paraId="4AC19D73" w14:textId="01AE64CC">
            <w:pPr>
              <w:jc w:val="center"/>
            </w:pPr>
            <w:r w:rsidR="6E04DFC8">
              <w:drawing>
                <wp:inline wp14:editId="2A4C2EC0" wp14:anchorId="71D10B5A">
                  <wp:extent cx="5248276" cy="3219450"/>
                  <wp:effectExtent l="0" t="0" r="0" b="0"/>
                  <wp:docPr id="175080433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bfbb6a3d6ef47c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321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256B1EFF">
      <w:pPr>
        <w:pStyle w:val="Caption"/>
        <w:spacing w:before="120"/>
      </w:pPr>
      <w:bookmarkStart w:name="_Toc96267031" w:id="18"/>
      <w:bookmarkStart w:name="_Toc158902418" w:id="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51789">
        <w:rPr>
          <w:noProof/>
        </w:rPr>
        <w:t>6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Heading1"/>
      </w:pPr>
      <w:bookmarkStart w:name="_Toc784003114" w:id="2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660D7372">
      <w:pPr>
        <w:pStyle w:val="Caption"/>
        <w:spacing w:before="120"/>
      </w:pPr>
      <w:bookmarkStart w:name="_Toc96277162" w:id="21"/>
      <w:bookmarkStart w:name="_Toc158902419" w:id="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51789"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Heading1"/>
      </w:pPr>
      <w:bookmarkStart w:name="_Toc1029785688" w:id="23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ListParagraph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7B7B4FB7">
      <w:pPr>
        <w:pStyle w:val="Caption"/>
        <w:spacing w:before="120"/>
      </w:pPr>
      <w:bookmarkStart w:name="_Toc158902420" w:id="24"/>
      <w:r>
        <w:t xml:space="preserve">Figura </w:t>
      </w:r>
      <w:r w:rsidR="003602CF">
        <w:fldChar w:fldCharType="begin"/>
      </w:r>
      <w:r w:rsidR="003602CF">
        <w:instrText xml:space="preserve"> SEQ Figura \* ARABIC </w:instrText>
      </w:r>
      <w:r w:rsidR="003602CF">
        <w:fldChar w:fldCharType="separate"/>
      </w:r>
      <w:r w:rsidR="00D51789">
        <w:rPr>
          <w:noProof/>
        </w:rPr>
        <w:t>8</w:t>
      </w:r>
      <w:r w:rsidR="003602C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4"/>
    </w:p>
    <w:p w:rsidR="00A11E09" w:rsidP="006043D6" w:rsidRDefault="00A11E09" w14:paraId="59A27029" w14:textId="77777777">
      <w:pPr>
        <w:pStyle w:val="Heading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Heading1"/>
      </w:pPr>
      <w:bookmarkStart w:name="_Toc385698729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62445" w:rsidP="004E16B3" w:rsidRDefault="00162445" w14:paraId="4E100C94" w14:textId="77777777">
      <w:pPr>
        <w:spacing w:after="0" w:line="240" w:lineRule="auto"/>
      </w:pPr>
      <w:r>
        <w:separator/>
      </w:r>
    </w:p>
  </w:endnote>
  <w:endnote w:type="continuationSeparator" w:id="0">
    <w:p w:rsidR="00162445" w:rsidP="004E16B3" w:rsidRDefault="00162445" w14:paraId="3F9F7707" w14:textId="77777777">
      <w:pPr>
        <w:spacing w:after="0" w:line="240" w:lineRule="auto"/>
      </w:pPr>
      <w:r>
        <w:continuationSeparator/>
      </w:r>
    </w:p>
  </w:endnote>
  <w:endnote w:type="continuationNotice" w:id="1">
    <w:p w:rsidR="00162445" w:rsidRDefault="00162445" w14:paraId="7547B63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21748F" w:rsidR="0021748F" w:rsidP="0021748F" w:rsidRDefault="001C3091" w14:paraId="709888EB" w14:textId="2DAB118A">
    <w:pPr>
      <w:pStyle w:val="Footer"/>
    </w:pPr>
    <w:r>
      <w:t>Especificação</w:t>
    </w:r>
    <w:r w:rsidRPr="0021748F" w:rsidR="0021748F">
      <w:t xml:space="preserve"> de Projeto</w:t>
    </w:r>
    <w:r w:rsidRPr="0021748F" w:rsidR="0021748F">
      <w:tab/>
    </w:r>
    <w:r w:rsidR="4C2D9731">
      <w:t>DailyGreen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62445" w:rsidP="004E16B3" w:rsidRDefault="00162445" w14:paraId="33B1AE9E" w14:textId="77777777">
      <w:pPr>
        <w:spacing w:after="0" w:line="240" w:lineRule="auto"/>
      </w:pPr>
      <w:r>
        <w:separator/>
      </w:r>
    </w:p>
  </w:footnote>
  <w:footnote w:type="continuationSeparator" w:id="0">
    <w:p w:rsidR="00162445" w:rsidP="004E16B3" w:rsidRDefault="00162445" w14:paraId="79B5BAD2" w14:textId="77777777">
      <w:pPr>
        <w:spacing w:after="0" w:line="240" w:lineRule="auto"/>
      </w:pPr>
      <w:r>
        <w:continuationSeparator/>
      </w:r>
    </w:p>
  </w:footnote>
  <w:footnote w:type="continuationNotice" w:id="1">
    <w:p w:rsidR="00162445" w:rsidRDefault="00162445" w14:paraId="12214C1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xEhDGuW/PzJpT" int2:id="KLxFJTu1">
      <int2:state int2:value="Rejected" int2:type="AugLoop_Text_Critique"/>
    </int2:textHash>
    <int2:textHash int2:hashCode="VOT3QQjuIwvV3Z" int2:id="PE99BAgm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DAF1C"/>
    <w:multiLevelType w:val="hybridMultilevel"/>
    <w:tmpl w:val="FFFFFFFF"/>
    <w:lvl w:ilvl="0" w:tplc="1F684134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D17E7D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B841A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4E4287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B86FA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222A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5D432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9A80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44FCF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8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0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2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527272">
    <w:abstractNumId w:val="14"/>
  </w:num>
  <w:num w:numId="2" w16cid:durableId="461579984">
    <w:abstractNumId w:val="6"/>
  </w:num>
  <w:num w:numId="3" w16cid:durableId="561450240">
    <w:abstractNumId w:val="17"/>
  </w:num>
  <w:num w:numId="4" w16cid:durableId="1577402429">
    <w:abstractNumId w:val="13"/>
  </w:num>
  <w:num w:numId="5" w16cid:durableId="1700550573">
    <w:abstractNumId w:val="10"/>
  </w:num>
  <w:num w:numId="6" w16cid:durableId="834802354">
    <w:abstractNumId w:val="12"/>
  </w:num>
  <w:num w:numId="7" w16cid:durableId="444228797">
    <w:abstractNumId w:val="4"/>
  </w:num>
  <w:num w:numId="8" w16cid:durableId="393283138">
    <w:abstractNumId w:val="0"/>
  </w:num>
  <w:num w:numId="9" w16cid:durableId="1793281461">
    <w:abstractNumId w:val="3"/>
  </w:num>
  <w:num w:numId="10" w16cid:durableId="225840584">
    <w:abstractNumId w:val="8"/>
  </w:num>
  <w:num w:numId="11" w16cid:durableId="1149129985">
    <w:abstractNumId w:val="12"/>
    <w:lvlOverride w:ilvl="0">
      <w:startOverride w:val="1"/>
    </w:lvlOverride>
  </w:num>
  <w:num w:numId="12" w16cid:durableId="231039349">
    <w:abstractNumId w:val="15"/>
  </w:num>
  <w:num w:numId="13" w16cid:durableId="638615429">
    <w:abstractNumId w:val="7"/>
  </w:num>
  <w:num w:numId="14" w16cid:durableId="1042558322">
    <w:abstractNumId w:val="9"/>
  </w:num>
  <w:num w:numId="15" w16cid:durableId="1134178369">
    <w:abstractNumId w:val="11"/>
  </w:num>
  <w:num w:numId="16" w16cid:durableId="1732773561">
    <w:abstractNumId w:val="16"/>
  </w:num>
  <w:num w:numId="17" w16cid:durableId="1058700470">
    <w:abstractNumId w:val="5"/>
  </w:num>
  <w:num w:numId="18" w16cid:durableId="1632858436">
    <w:abstractNumId w:val="1"/>
  </w:num>
  <w:num w:numId="19" w16cid:durableId="1405223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3147"/>
    <w:rsid w:val="000049B5"/>
    <w:rsid w:val="00005993"/>
    <w:rsid w:val="00005E62"/>
    <w:rsid w:val="00012841"/>
    <w:rsid w:val="000163C1"/>
    <w:rsid w:val="0001665C"/>
    <w:rsid w:val="00017559"/>
    <w:rsid w:val="00017FD6"/>
    <w:rsid w:val="00020C85"/>
    <w:rsid w:val="00020E9B"/>
    <w:rsid w:val="000212D0"/>
    <w:rsid w:val="000217DB"/>
    <w:rsid w:val="00023A83"/>
    <w:rsid w:val="00023C2D"/>
    <w:rsid w:val="000249C8"/>
    <w:rsid w:val="00024D58"/>
    <w:rsid w:val="00026F08"/>
    <w:rsid w:val="000270A2"/>
    <w:rsid w:val="00031ACA"/>
    <w:rsid w:val="000324FD"/>
    <w:rsid w:val="00034D92"/>
    <w:rsid w:val="0003592C"/>
    <w:rsid w:val="00036D66"/>
    <w:rsid w:val="00042E8A"/>
    <w:rsid w:val="00044213"/>
    <w:rsid w:val="0004529E"/>
    <w:rsid w:val="000461E3"/>
    <w:rsid w:val="000511CA"/>
    <w:rsid w:val="00051895"/>
    <w:rsid w:val="00054662"/>
    <w:rsid w:val="000578BD"/>
    <w:rsid w:val="00062313"/>
    <w:rsid w:val="000628C4"/>
    <w:rsid w:val="0006538E"/>
    <w:rsid w:val="00066A41"/>
    <w:rsid w:val="00066B23"/>
    <w:rsid w:val="000673B3"/>
    <w:rsid w:val="000677B2"/>
    <w:rsid w:val="00075420"/>
    <w:rsid w:val="00080BB7"/>
    <w:rsid w:val="00080C6D"/>
    <w:rsid w:val="00084537"/>
    <w:rsid w:val="000901BC"/>
    <w:rsid w:val="00090F1A"/>
    <w:rsid w:val="000933CB"/>
    <w:rsid w:val="00094EDF"/>
    <w:rsid w:val="000A2E62"/>
    <w:rsid w:val="000A4924"/>
    <w:rsid w:val="000A5C41"/>
    <w:rsid w:val="000B0B10"/>
    <w:rsid w:val="000B1619"/>
    <w:rsid w:val="000B3796"/>
    <w:rsid w:val="000B45BC"/>
    <w:rsid w:val="000B6B8F"/>
    <w:rsid w:val="000C0596"/>
    <w:rsid w:val="000C0F34"/>
    <w:rsid w:val="000C1246"/>
    <w:rsid w:val="000C1B0D"/>
    <w:rsid w:val="000C36C4"/>
    <w:rsid w:val="000C3809"/>
    <w:rsid w:val="000C51A3"/>
    <w:rsid w:val="000D2B3C"/>
    <w:rsid w:val="000D2C9B"/>
    <w:rsid w:val="000D73F3"/>
    <w:rsid w:val="000D7BF4"/>
    <w:rsid w:val="000E092A"/>
    <w:rsid w:val="000E5A8D"/>
    <w:rsid w:val="000E6D4B"/>
    <w:rsid w:val="000E780E"/>
    <w:rsid w:val="000E7D55"/>
    <w:rsid w:val="000F0499"/>
    <w:rsid w:val="000F2847"/>
    <w:rsid w:val="00100BD9"/>
    <w:rsid w:val="00101418"/>
    <w:rsid w:val="00102509"/>
    <w:rsid w:val="001027BC"/>
    <w:rsid w:val="00105796"/>
    <w:rsid w:val="0010586E"/>
    <w:rsid w:val="0010663D"/>
    <w:rsid w:val="001071F9"/>
    <w:rsid w:val="00114DF8"/>
    <w:rsid w:val="00116E3C"/>
    <w:rsid w:val="00117DAE"/>
    <w:rsid w:val="00127C54"/>
    <w:rsid w:val="00130C93"/>
    <w:rsid w:val="00134876"/>
    <w:rsid w:val="00135DEC"/>
    <w:rsid w:val="00136B77"/>
    <w:rsid w:val="00141262"/>
    <w:rsid w:val="00142B55"/>
    <w:rsid w:val="00143472"/>
    <w:rsid w:val="00143A67"/>
    <w:rsid w:val="001444C2"/>
    <w:rsid w:val="00144823"/>
    <w:rsid w:val="00147FE1"/>
    <w:rsid w:val="00151B29"/>
    <w:rsid w:val="001525FE"/>
    <w:rsid w:val="00152EF3"/>
    <w:rsid w:val="00152F0A"/>
    <w:rsid w:val="00153CD3"/>
    <w:rsid w:val="00156BE0"/>
    <w:rsid w:val="0016204A"/>
    <w:rsid w:val="0016231B"/>
    <w:rsid w:val="00162445"/>
    <w:rsid w:val="00162D1F"/>
    <w:rsid w:val="00162EC1"/>
    <w:rsid w:val="00164A39"/>
    <w:rsid w:val="00164EF0"/>
    <w:rsid w:val="00165C71"/>
    <w:rsid w:val="00166D95"/>
    <w:rsid w:val="00167BFB"/>
    <w:rsid w:val="0017048B"/>
    <w:rsid w:val="0017123A"/>
    <w:rsid w:val="001713D3"/>
    <w:rsid w:val="00171C04"/>
    <w:rsid w:val="00173AAC"/>
    <w:rsid w:val="001761A4"/>
    <w:rsid w:val="001766A3"/>
    <w:rsid w:val="00177188"/>
    <w:rsid w:val="00177385"/>
    <w:rsid w:val="0018125B"/>
    <w:rsid w:val="001831DE"/>
    <w:rsid w:val="001838FD"/>
    <w:rsid w:val="001841AA"/>
    <w:rsid w:val="00185661"/>
    <w:rsid w:val="001867C5"/>
    <w:rsid w:val="00186C56"/>
    <w:rsid w:val="00187262"/>
    <w:rsid w:val="001874F0"/>
    <w:rsid w:val="0019028F"/>
    <w:rsid w:val="00190BD4"/>
    <w:rsid w:val="00191BB9"/>
    <w:rsid w:val="00195209"/>
    <w:rsid w:val="00196B20"/>
    <w:rsid w:val="00197E9C"/>
    <w:rsid w:val="001A01D6"/>
    <w:rsid w:val="001A31F9"/>
    <w:rsid w:val="001A4174"/>
    <w:rsid w:val="001A6FB0"/>
    <w:rsid w:val="001B0A7D"/>
    <w:rsid w:val="001B27EF"/>
    <w:rsid w:val="001B2976"/>
    <w:rsid w:val="001B3E45"/>
    <w:rsid w:val="001B579B"/>
    <w:rsid w:val="001C01D5"/>
    <w:rsid w:val="001C0396"/>
    <w:rsid w:val="001C14FB"/>
    <w:rsid w:val="001C1A49"/>
    <w:rsid w:val="001C1E90"/>
    <w:rsid w:val="001C2517"/>
    <w:rsid w:val="001C2EB8"/>
    <w:rsid w:val="001C3091"/>
    <w:rsid w:val="001C3116"/>
    <w:rsid w:val="001C3FF6"/>
    <w:rsid w:val="001C584F"/>
    <w:rsid w:val="001C6E6D"/>
    <w:rsid w:val="001C73D8"/>
    <w:rsid w:val="001D1D22"/>
    <w:rsid w:val="001D1FBA"/>
    <w:rsid w:val="001D46D4"/>
    <w:rsid w:val="001D5B11"/>
    <w:rsid w:val="001D5D9A"/>
    <w:rsid w:val="001D74AF"/>
    <w:rsid w:val="001E40B6"/>
    <w:rsid w:val="001F3FEC"/>
    <w:rsid w:val="001F40DC"/>
    <w:rsid w:val="001F4CF3"/>
    <w:rsid w:val="001F5208"/>
    <w:rsid w:val="001F53B2"/>
    <w:rsid w:val="001F67D9"/>
    <w:rsid w:val="001F6D2E"/>
    <w:rsid w:val="00200A6C"/>
    <w:rsid w:val="00200DE2"/>
    <w:rsid w:val="002021EA"/>
    <w:rsid w:val="00206C5F"/>
    <w:rsid w:val="00210B29"/>
    <w:rsid w:val="00211240"/>
    <w:rsid w:val="002134C5"/>
    <w:rsid w:val="00213CC5"/>
    <w:rsid w:val="00215F30"/>
    <w:rsid w:val="0021748F"/>
    <w:rsid w:val="00220A6B"/>
    <w:rsid w:val="00220DE0"/>
    <w:rsid w:val="00222AE1"/>
    <w:rsid w:val="00222FC5"/>
    <w:rsid w:val="0022342A"/>
    <w:rsid w:val="002238CC"/>
    <w:rsid w:val="002264F6"/>
    <w:rsid w:val="00227922"/>
    <w:rsid w:val="00233CD7"/>
    <w:rsid w:val="00234460"/>
    <w:rsid w:val="002348A6"/>
    <w:rsid w:val="00234AAF"/>
    <w:rsid w:val="00236B3D"/>
    <w:rsid w:val="0023774D"/>
    <w:rsid w:val="00242376"/>
    <w:rsid w:val="002427B7"/>
    <w:rsid w:val="00242BAF"/>
    <w:rsid w:val="00243C64"/>
    <w:rsid w:val="00250E3C"/>
    <w:rsid w:val="00252EAD"/>
    <w:rsid w:val="00255521"/>
    <w:rsid w:val="00260C5B"/>
    <w:rsid w:val="00261B97"/>
    <w:rsid w:val="002624F1"/>
    <w:rsid w:val="00264FE7"/>
    <w:rsid w:val="00265094"/>
    <w:rsid w:val="002654F9"/>
    <w:rsid w:val="002655C9"/>
    <w:rsid w:val="0026566B"/>
    <w:rsid w:val="00265731"/>
    <w:rsid w:val="002659F3"/>
    <w:rsid w:val="0027184D"/>
    <w:rsid w:val="002724C2"/>
    <w:rsid w:val="00276545"/>
    <w:rsid w:val="0027774F"/>
    <w:rsid w:val="002800AF"/>
    <w:rsid w:val="002809A7"/>
    <w:rsid w:val="00283337"/>
    <w:rsid w:val="00283D38"/>
    <w:rsid w:val="002848DE"/>
    <w:rsid w:val="00285F4D"/>
    <w:rsid w:val="002862B0"/>
    <w:rsid w:val="002863C6"/>
    <w:rsid w:val="00286B1E"/>
    <w:rsid w:val="00287355"/>
    <w:rsid w:val="0029031F"/>
    <w:rsid w:val="00291820"/>
    <w:rsid w:val="00293517"/>
    <w:rsid w:val="0029738A"/>
    <w:rsid w:val="00297B30"/>
    <w:rsid w:val="002A0D69"/>
    <w:rsid w:val="002A1ABB"/>
    <w:rsid w:val="002A20A2"/>
    <w:rsid w:val="002A281E"/>
    <w:rsid w:val="002A3A85"/>
    <w:rsid w:val="002A4F9C"/>
    <w:rsid w:val="002A5507"/>
    <w:rsid w:val="002B27CA"/>
    <w:rsid w:val="002B49C5"/>
    <w:rsid w:val="002B50D9"/>
    <w:rsid w:val="002B551C"/>
    <w:rsid w:val="002B6934"/>
    <w:rsid w:val="002B7F8F"/>
    <w:rsid w:val="002C4405"/>
    <w:rsid w:val="002C6273"/>
    <w:rsid w:val="002C645B"/>
    <w:rsid w:val="002C65F0"/>
    <w:rsid w:val="002C75EC"/>
    <w:rsid w:val="002D211C"/>
    <w:rsid w:val="002D4381"/>
    <w:rsid w:val="002D44A1"/>
    <w:rsid w:val="002D4ACF"/>
    <w:rsid w:val="002D4C86"/>
    <w:rsid w:val="002D5192"/>
    <w:rsid w:val="002D75A1"/>
    <w:rsid w:val="002D7625"/>
    <w:rsid w:val="002D76C0"/>
    <w:rsid w:val="002E2B9B"/>
    <w:rsid w:val="002E2FB0"/>
    <w:rsid w:val="002E301D"/>
    <w:rsid w:val="002F0253"/>
    <w:rsid w:val="002F13AA"/>
    <w:rsid w:val="002F2D3C"/>
    <w:rsid w:val="002F3DB5"/>
    <w:rsid w:val="002F699F"/>
    <w:rsid w:val="002F6FF1"/>
    <w:rsid w:val="00300DB5"/>
    <w:rsid w:val="003028B6"/>
    <w:rsid w:val="00303EAD"/>
    <w:rsid w:val="00305828"/>
    <w:rsid w:val="00307E51"/>
    <w:rsid w:val="00310610"/>
    <w:rsid w:val="00310671"/>
    <w:rsid w:val="00311930"/>
    <w:rsid w:val="00313325"/>
    <w:rsid w:val="0031411D"/>
    <w:rsid w:val="003143AC"/>
    <w:rsid w:val="00320AAB"/>
    <w:rsid w:val="00322316"/>
    <w:rsid w:val="003231E5"/>
    <w:rsid w:val="0032465E"/>
    <w:rsid w:val="00327958"/>
    <w:rsid w:val="003308EA"/>
    <w:rsid w:val="0033649B"/>
    <w:rsid w:val="003371BC"/>
    <w:rsid w:val="003375C4"/>
    <w:rsid w:val="003408DF"/>
    <w:rsid w:val="003429B6"/>
    <w:rsid w:val="00343BEE"/>
    <w:rsid w:val="0034451F"/>
    <w:rsid w:val="003449CA"/>
    <w:rsid w:val="00344A9E"/>
    <w:rsid w:val="00345AEB"/>
    <w:rsid w:val="003467EB"/>
    <w:rsid w:val="0035012B"/>
    <w:rsid w:val="0035159C"/>
    <w:rsid w:val="00353046"/>
    <w:rsid w:val="00353FA4"/>
    <w:rsid w:val="0035434A"/>
    <w:rsid w:val="003547E6"/>
    <w:rsid w:val="0036017D"/>
    <w:rsid w:val="003602CF"/>
    <w:rsid w:val="0036070D"/>
    <w:rsid w:val="00361123"/>
    <w:rsid w:val="003613BE"/>
    <w:rsid w:val="0036474F"/>
    <w:rsid w:val="003657DA"/>
    <w:rsid w:val="0036692E"/>
    <w:rsid w:val="00367433"/>
    <w:rsid w:val="003704A0"/>
    <w:rsid w:val="003704B6"/>
    <w:rsid w:val="00370558"/>
    <w:rsid w:val="00370DDA"/>
    <w:rsid w:val="003728F9"/>
    <w:rsid w:val="003734BA"/>
    <w:rsid w:val="00373E0D"/>
    <w:rsid w:val="00373E55"/>
    <w:rsid w:val="003748A0"/>
    <w:rsid w:val="003749B6"/>
    <w:rsid w:val="0038362C"/>
    <w:rsid w:val="00384161"/>
    <w:rsid w:val="003863AF"/>
    <w:rsid w:val="00391F41"/>
    <w:rsid w:val="003943CF"/>
    <w:rsid w:val="003975C7"/>
    <w:rsid w:val="003A0B20"/>
    <w:rsid w:val="003A3391"/>
    <w:rsid w:val="003A38ED"/>
    <w:rsid w:val="003A4ACB"/>
    <w:rsid w:val="003A4DD3"/>
    <w:rsid w:val="003A542D"/>
    <w:rsid w:val="003A7599"/>
    <w:rsid w:val="003B1044"/>
    <w:rsid w:val="003B1F8B"/>
    <w:rsid w:val="003B230E"/>
    <w:rsid w:val="003B5277"/>
    <w:rsid w:val="003B61DF"/>
    <w:rsid w:val="003B6343"/>
    <w:rsid w:val="003B7E3B"/>
    <w:rsid w:val="003C069B"/>
    <w:rsid w:val="003C2C48"/>
    <w:rsid w:val="003C2C4F"/>
    <w:rsid w:val="003C537F"/>
    <w:rsid w:val="003C6A9F"/>
    <w:rsid w:val="003C79AB"/>
    <w:rsid w:val="003D182E"/>
    <w:rsid w:val="003D3574"/>
    <w:rsid w:val="003D5A6D"/>
    <w:rsid w:val="003E1461"/>
    <w:rsid w:val="003E1998"/>
    <w:rsid w:val="003E3271"/>
    <w:rsid w:val="003E47EE"/>
    <w:rsid w:val="003E4E80"/>
    <w:rsid w:val="003F12BE"/>
    <w:rsid w:val="003F351B"/>
    <w:rsid w:val="003F68BD"/>
    <w:rsid w:val="003F712A"/>
    <w:rsid w:val="003F7F9A"/>
    <w:rsid w:val="0040086B"/>
    <w:rsid w:val="00400A52"/>
    <w:rsid w:val="004019EF"/>
    <w:rsid w:val="00401B1C"/>
    <w:rsid w:val="004037F8"/>
    <w:rsid w:val="00405F84"/>
    <w:rsid w:val="00410D2E"/>
    <w:rsid w:val="00410EC8"/>
    <w:rsid w:val="00416310"/>
    <w:rsid w:val="00422F7E"/>
    <w:rsid w:val="004237DF"/>
    <w:rsid w:val="00423879"/>
    <w:rsid w:val="004238BD"/>
    <w:rsid w:val="0042522B"/>
    <w:rsid w:val="004257E2"/>
    <w:rsid w:val="00425B64"/>
    <w:rsid w:val="00425C12"/>
    <w:rsid w:val="00430BEB"/>
    <w:rsid w:val="004315AD"/>
    <w:rsid w:val="00432B50"/>
    <w:rsid w:val="00433DB1"/>
    <w:rsid w:val="0043409E"/>
    <w:rsid w:val="0043457C"/>
    <w:rsid w:val="00434A50"/>
    <w:rsid w:val="00434E36"/>
    <w:rsid w:val="00434EED"/>
    <w:rsid w:val="00441083"/>
    <w:rsid w:val="00443287"/>
    <w:rsid w:val="00444378"/>
    <w:rsid w:val="004472E3"/>
    <w:rsid w:val="0045006A"/>
    <w:rsid w:val="00451ABC"/>
    <w:rsid w:val="0045225B"/>
    <w:rsid w:val="00455000"/>
    <w:rsid w:val="00456F7F"/>
    <w:rsid w:val="00460990"/>
    <w:rsid w:val="00463049"/>
    <w:rsid w:val="00465D9F"/>
    <w:rsid w:val="00465E48"/>
    <w:rsid w:val="0047009B"/>
    <w:rsid w:val="00471DC7"/>
    <w:rsid w:val="00472484"/>
    <w:rsid w:val="00472784"/>
    <w:rsid w:val="00474009"/>
    <w:rsid w:val="00474B9A"/>
    <w:rsid w:val="00476894"/>
    <w:rsid w:val="00476991"/>
    <w:rsid w:val="00476BA2"/>
    <w:rsid w:val="0048219F"/>
    <w:rsid w:val="004850A0"/>
    <w:rsid w:val="0048736D"/>
    <w:rsid w:val="00491C43"/>
    <w:rsid w:val="00492EB3"/>
    <w:rsid w:val="00493953"/>
    <w:rsid w:val="004A3198"/>
    <w:rsid w:val="004A38A6"/>
    <w:rsid w:val="004A38BA"/>
    <w:rsid w:val="004A5025"/>
    <w:rsid w:val="004A5445"/>
    <w:rsid w:val="004A5C99"/>
    <w:rsid w:val="004B0DE3"/>
    <w:rsid w:val="004B0FAF"/>
    <w:rsid w:val="004B246F"/>
    <w:rsid w:val="004B2AD9"/>
    <w:rsid w:val="004B3653"/>
    <w:rsid w:val="004B384E"/>
    <w:rsid w:val="004B4322"/>
    <w:rsid w:val="004B4444"/>
    <w:rsid w:val="004B63CA"/>
    <w:rsid w:val="004B65BD"/>
    <w:rsid w:val="004B6800"/>
    <w:rsid w:val="004C17A0"/>
    <w:rsid w:val="004C195E"/>
    <w:rsid w:val="004C19D1"/>
    <w:rsid w:val="004C309F"/>
    <w:rsid w:val="004C7304"/>
    <w:rsid w:val="004C74E7"/>
    <w:rsid w:val="004D0167"/>
    <w:rsid w:val="004D211C"/>
    <w:rsid w:val="004D23C7"/>
    <w:rsid w:val="004D43D4"/>
    <w:rsid w:val="004E13AC"/>
    <w:rsid w:val="004E16B3"/>
    <w:rsid w:val="004E3ED8"/>
    <w:rsid w:val="004E4F96"/>
    <w:rsid w:val="004E76BC"/>
    <w:rsid w:val="004F0339"/>
    <w:rsid w:val="004F42CB"/>
    <w:rsid w:val="004F5547"/>
    <w:rsid w:val="004F6943"/>
    <w:rsid w:val="004FA4AD"/>
    <w:rsid w:val="00500421"/>
    <w:rsid w:val="00500875"/>
    <w:rsid w:val="00500BBB"/>
    <w:rsid w:val="005012B3"/>
    <w:rsid w:val="00504162"/>
    <w:rsid w:val="00504CF0"/>
    <w:rsid w:val="00505E93"/>
    <w:rsid w:val="0050737F"/>
    <w:rsid w:val="0051517D"/>
    <w:rsid w:val="00517FD3"/>
    <w:rsid w:val="00520373"/>
    <w:rsid w:val="00522C38"/>
    <w:rsid w:val="005244FE"/>
    <w:rsid w:val="00527E51"/>
    <w:rsid w:val="00530EF5"/>
    <w:rsid w:val="00531A1E"/>
    <w:rsid w:val="005355E1"/>
    <w:rsid w:val="005370D6"/>
    <w:rsid w:val="00540F53"/>
    <w:rsid w:val="00543AB2"/>
    <w:rsid w:val="00545137"/>
    <w:rsid w:val="00550308"/>
    <w:rsid w:val="00550726"/>
    <w:rsid w:val="005522F5"/>
    <w:rsid w:val="00553528"/>
    <w:rsid w:val="00553A08"/>
    <w:rsid w:val="005540B2"/>
    <w:rsid w:val="00554991"/>
    <w:rsid w:val="00554CBB"/>
    <w:rsid w:val="005608BD"/>
    <w:rsid w:val="00560C20"/>
    <w:rsid w:val="00561CCF"/>
    <w:rsid w:val="00562D27"/>
    <w:rsid w:val="005704C8"/>
    <w:rsid w:val="00573040"/>
    <w:rsid w:val="00575234"/>
    <w:rsid w:val="0057566F"/>
    <w:rsid w:val="00575BB4"/>
    <w:rsid w:val="00576E82"/>
    <w:rsid w:val="00576F69"/>
    <w:rsid w:val="0057722B"/>
    <w:rsid w:val="0058087C"/>
    <w:rsid w:val="0058523A"/>
    <w:rsid w:val="00587CAD"/>
    <w:rsid w:val="00591C27"/>
    <w:rsid w:val="00594C4E"/>
    <w:rsid w:val="00594EBF"/>
    <w:rsid w:val="005A02DA"/>
    <w:rsid w:val="005A0BE0"/>
    <w:rsid w:val="005A1A89"/>
    <w:rsid w:val="005A60C9"/>
    <w:rsid w:val="005A61BF"/>
    <w:rsid w:val="005A64E6"/>
    <w:rsid w:val="005B22A9"/>
    <w:rsid w:val="005B3C1C"/>
    <w:rsid w:val="005B517F"/>
    <w:rsid w:val="005B62A8"/>
    <w:rsid w:val="005C0EC0"/>
    <w:rsid w:val="005C168A"/>
    <w:rsid w:val="005C2185"/>
    <w:rsid w:val="005C2EF1"/>
    <w:rsid w:val="005C35AE"/>
    <w:rsid w:val="005C3721"/>
    <w:rsid w:val="005C4CC7"/>
    <w:rsid w:val="005D1202"/>
    <w:rsid w:val="005D1A23"/>
    <w:rsid w:val="005D24E2"/>
    <w:rsid w:val="005D329A"/>
    <w:rsid w:val="005D3815"/>
    <w:rsid w:val="005D57CA"/>
    <w:rsid w:val="005D5A5A"/>
    <w:rsid w:val="005D7D71"/>
    <w:rsid w:val="005F2F75"/>
    <w:rsid w:val="005F40CD"/>
    <w:rsid w:val="005F4A14"/>
    <w:rsid w:val="005F5914"/>
    <w:rsid w:val="005F6D50"/>
    <w:rsid w:val="005F7B03"/>
    <w:rsid w:val="006001A0"/>
    <w:rsid w:val="00600D04"/>
    <w:rsid w:val="00600D5B"/>
    <w:rsid w:val="006019C0"/>
    <w:rsid w:val="00601B23"/>
    <w:rsid w:val="006023FC"/>
    <w:rsid w:val="006043D6"/>
    <w:rsid w:val="00604495"/>
    <w:rsid w:val="0060650C"/>
    <w:rsid w:val="00606D11"/>
    <w:rsid w:val="00607436"/>
    <w:rsid w:val="006074FB"/>
    <w:rsid w:val="0061072D"/>
    <w:rsid w:val="00610B12"/>
    <w:rsid w:val="00611CC4"/>
    <w:rsid w:val="00612152"/>
    <w:rsid w:val="00612A62"/>
    <w:rsid w:val="00612CD7"/>
    <w:rsid w:val="00614BEB"/>
    <w:rsid w:val="0061551E"/>
    <w:rsid w:val="00616C8E"/>
    <w:rsid w:val="00617507"/>
    <w:rsid w:val="00624CA5"/>
    <w:rsid w:val="0062565D"/>
    <w:rsid w:val="00626002"/>
    <w:rsid w:val="006308E8"/>
    <w:rsid w:val="00635879"/>
    <w:rsid w:val="00637C7F"/>
    <w:rsid w:val="00637D07"/>
    <w:rsid w:val="00640356"/>
    <w:rsid w:val="00644100"/>
    <w:rsid w:val="006472EE"/>
    <w:rsid w:val="006516A8"/>
    <w:rsid w:val="00651D1E"/>
    <w:rsid w:val="006522A6"/>
    <w:rsid w:val="00652592"/>
    <w:rsid w:val="00653465"/>
    <w:rsid w:val="00653805"/>
    <w:rsid w:val="006561B8"/>
    <w:rsid w:val="00656E21"/>
    <w:rsid w:val="00660430"/>
    <w:rsid w:val="00661287"/>
    <w:rsid w:val="006624DB"/>
    <w:rsid w:val="006666CD"/>
    <w:rsid w:val="00667B32"/>
    <w:rsid w:val="00667C41"/>
    <w:rsid w:val="00667F07"/>
    <w:rsid w:val="006708AC"/>
    <w:rsid w:val="00674858"/>
    <w:rsid w:val="006757C8"/>
    <w:rsid w:val="00675D0C"/>
    <w:rsid w:val="006760CB"/>
    <w:rsid w:val="00682F27"/>
    <w:rsid w:val="006831DB"/>
    <w:rsid w:val="006835D9"/>
    <w:rsid w:val="00685440"/>
    <w:rsid w:val="006854F1"/>
    <w:rsid w:val="00686F05"/>
    <w:rsid w:val="00687A8B"/>
    <w:rsid w:val="00690707"/>
    <w:rsid w:val="006925F5"/>
    <w:rsid w:val="00693758"/>
    <w:rsid w:val="00693B03"/>
    <w:rsid w:val="00694EB1"/>
    <w:rsid w:val="006974B6"/>
    <w:rsid w:val="006A3101"/>
    <w:rsid w:val="006A3193"/>
    <w:rsid w:val="006A4FD5"/>
    <w:rsid w:val="006A7818"/>
    <w:rsid w:val="006B0A92"/>
    <w:rsid w:val="006B1904"/>
    <w:rsid w:val="006B41B3"/>
    <w:rsid w:val="006C281C"/>
    <w:rsid w:val="006C4CAE"/>
    <w:rsid w:val="006C6B39"/>
    <w:rsid w:val="006C7020"/>
    <w:rsid w:val="006C7D5C"/>
    <w:rsid w:val="006D1B0D"/>
    <w:rsid w:val="006D5782"/>
    <w:rsid w:val="006E04E7"/>
    <w:rsid w:val="006E274F"/>
    <w:rsid w:val="006E46AB"/>
    <w:rsid w:val="006E4BA8"/>
    <w:rsid w:val="006E52CB"/>
    <w:rsid w:val="006E6100"/>
    <w:rsid w:val="006E7BC3"/>
    <w:rsid w:val="006F0F71"/>
    <w:rsid w:val="006F2178"/>
    <w:rsid w:val="006F2FBA"/>
    <w:rsid w:val="006F3EB3"/>
    <w:rsid w:val="006F420B"/>
    <w:rsid w:val="006F67AB"/>
    <w:rsid w:val="006F6957"/>
    <w:rsid w:val="006F6E25"/>
    <w:rsid w:val="007003EB"/>
    <w:rsid w:val="0070116C"/>
    <w:rsid w:val="007033B8"/>
    <w:rsid w:val="00710F3C"/>
    <w:rsid w:val="007111CB"/>
    <w:rsid w:val="00711445"/>
    <w:rsid w:val="007130B2"/>
    <w:rsid w:val="00714200"/>
    <w:rsid w:val="00714DB9"/>
    <w:rsid w:val="00716179"/>
    <w:rsid w:val="00717403"/>
    <w:rsid w:val="00717AA6"/>
    <w:rsid w:val="007219FA"/>
    <w:rsid w:val="007229D8"/>
    <w:rsid w:val="00723C3B"/>
    <w:rsid w:val="00724450"/>
    <w:rsid w:val="007253B8"/>
    <w:rsid w:val="007258D7"/>
    <w:rsid w:val="00725CB6"/>
    <w:rsid w:val="00725E27"/>
    <w:rsid w:val="007262FD"/>
    <w:rsid w:val="00726D7E"/>
    <w:rsid w:val="00726E57"/>
    <w:rsid w:val="0073169C"/>
    <w:rsid w:val="00731E9E"/>
    <w:rsid w:val="00732545"/>
    <w:rsid w:val="007327FB"/>
    <w:rsid w:val="0073280A"/>
    <w:rsid w:val="007359D9"/>
    <w:rsid w:val="00737374"/>
    <w:rsid w:val="007410DB"/>
    <w:rsid w:val="00742817"/>
    <w:rsid w:val="0074411B"/>
    <w:rsid w:val="00747F67"/>
    <w:rsid w:val="00750636"/>
    <w:rsid w:val="007535AF"/>
    <w:rsid w:val="007536EB"/>
    <w:rsid w:val="00760010"/>
    <w:rsid w:val="0076219C"/>
    <w:rsid w:val="00762561"/>
    <w:rsid w:val="00762EBA"/>
    <w:rsid w:val="00763377"/>
    <w:rsid w:val="007646EB"/>
    <w:rsid w:val="007674D2"/>
    <w:rsid w:val="0077277A"/>
    <w:rsid w:val="007751DC"/>
    <w:rsid w:val="00775E22"/>
    <w:rsid w:val="007773DC"/>
    <w:rsid w:val="00777756"/>
    <w:rsid w:val="00780356"/>
    <w:rsid w:val="00784FE3"/>
    <w:rsid w:val="00785F2C"/>
    <w:rsid w:val="007861B0"/>
    <w:rsid w:val="007904FA"/>
    <w:rsid w:val="0079078E"/>
    <w:rsid w:val="00790A86"/>
    <w:rsid w:val="00791661"/>
    <w:rsid w:val="00791E67"/>
    <w:rsid w:val="007928FC"/>
    <w:rsid w:val="00793116"/>
    <w:rsid w:val="0079520C"/>
    <w:rsid w:val="0079578E"/>
    <w:rsid w:val="00795EB1"/>
    <w:rsid w:val="00796197"/>
    <w:rsid w:val="00796A68"/>
    <w:rsid w:val="00796F35"/>
    <w:rsid w:val="007A112C"/>
    <w:rsid w:val="007A191D"/>
    <w:rsid w:val="007A3913"/>
    <w:rsid w:val="007A7A0B"/>
    <w:rsid w:val="007A7F0B"/>
    <w:rsid w:val="007B1DEA"/>
    <w:rsid w:val="007B6465"/>
    <w:rsid w:val="007B75AB"/>
    <w:rsid w:val="007B7F7B"/>
    <w:rsid w:val="007C2471"/>
    <w:rsid w:val="007C3290"/>
    <w:rsid w:val="007C3613"/>
    <w:rsid w:val="007C3E76"/>
    <w:rsid w:val="007C585E"/>
    <w:rsid w:val="007C6026"/>
    <w:rsid w:val="007C6E03"/>
    <w:rsid w:val="007C7616"/>
    <w:rsid w:val="007D3CBB"/>
    <w:rsid w:val="007D5868"/>
    <w:rsid w:val="007D68F3"/>
    <w:rsid w:val="007E00FB"/>
    <w:rsid w:val="007E0969"/>
    <w:rsid w:val="007E0B09"/>
    <w:rsid w:val="007E1464"/>
    <w:rsid w:val="007E155C"/>
    <w:rsid w:val="007E1AA2"/>
    <w:rsid w:val="007E20F8"/>
    <w:rsid w:val="007E2392"/>
    <w:rsid w:val="007E2751"/>
    <w:rsid w:val="007E2C5A"/>
    <w:rsid w:val="007E636E"/>
    <w:rsid w:val="007E73AE"/>
    <w:rsid w:val="007E7B5A"/>
    <w:rsid w:val="007F397C"/>
    <w:rsid w:val="007F4CC6"/>
    <w:rsid w:val="007F77A0"/>
    <w:rsid w:val="00801682"/>
    <w:rsid w:val="00801C94"/>
    <w:rsid w:val="008031EA"/>
    <w:rsid w:val="00804EC3"/>
    <w:rsid w:val="00805333"/>
    <w:rsid w:val="00807B8C"/>
    <w:rsid w:val="00811590"/>
    <w:rsid w:val="00811D34"/>
    <w:rsid w:val="008125C1"/>
    <w:rsid w:val="008129B3"/>
    <w:rsid w:val="00815D7A"/>
    <w:rsid w:val="00817F8D"/>
    <w:rsid w:val="008210C5"/>
    <w:rsid w:val="00823BAE"/>
    <w:rsid w:val="00824816"/>
    <w:rsid w:val="00824B62"/>
    <w:rsid w:val="00826D40"/>
    <w:rsid w:val="008301DE"/>
    <w:rsid w:val="0083236F"/>
    <w:rsid w:val="00832C30"/>
    <w:rsid w:val="008341CC"/>
    <w:rsid w:val="00835621"/>
    <w:rsid w:val="008357B6"/>
    <w:rsid w:val="0083710F"/>
    <w:rsid w:val="0084074F"/>
    <w:rsid w:val="00841277"/>
    <w:rsid w:val="00841BF7"/>
    <w:rsid w:val="00842974"/>
    <w:rsid w:val="00845EF1"/>
    <w:rsid w:val="00850152"/>
    <w:rsid w:val="008505E1"/>
    <w:rsid w:val="0085171C"/>
    <w:rsid w:val="008547C8"/>
    <w:rsid w:val="00856BBF"/>
    <w:rsid w:val="00857C09"/>
    <w:rsid w:val="008608C5"/>
    <w:rsid w:val="00860E27"/>
    <w:rsid w:val="00860EEA"/>
    <w:rsid w:val="00860F94"/>
    <w:rsid w:val="00862BAE"/>
    <w:rsid w:val="00862BC7"/>
    <w:rsid w:val="00863459"/>
    <w:rsid w:val="00864C04"/>
    <w:rsid w:val="00865320"/>
    <w:rsid w:val="00867F50"/>
    <w:rsid w:val="00871B39"/>
    <w:rsid w:val="008749A8"/>
    <w:rsid w:val="00877EEC"/>
    <w:rsid w:val="00881654"/>
    <w:rsid w:val="008820A0"/>
    <w:rsid w:val="00884A23"/>
    <w:rsid w:val="00884BC3"/>
    <w:rsid w:val="008853BB"/>
    <w:rsid w:val="008853F6"/>
    <w:rsid w:val="0088697F"/>
    <w:rsid w:val="00886BAA"/>
    <w:rsid w:val="00886C6C"/>
    <w:rsid w:val="00887A0B"/>
    <w:rsid w:val="00890C74"/>
    <w:rsid w:val="00890E54"/>
    <w:rsid w:val="0089163D"/>
    <w:rsid w:val="00893196"/>
    <w:rsid w:val="008958D5"/>
    <w:rsid w:val="008A449D"/>
    <w:rsid w:val="008A4931"/>
    <w:rsid w:val="008A6297"/>
    <w:rsid w:val="008A72F4"/>
    <w:rsid w:val="008A7A8E"/>
    <w:rsid w:val="008A7ED1"/>
    <w:rsid w:val="008B2587"/>
    <w:rsid w:val="008B4E93"/>
    <w:rsid w:val="008B50C8"/>
    <w:rsid w:val="008B6AE5"/>
    <w:rsid w:val="008C3EF4"/>
    <w:rsid w:val="008C4218"/>
    <w:rsid w:val="008D0508"/>
    <w:rsid w:val="008D0F28"/>
    <w:rsid w:val="008D12B2"/>
    <w:rsid w:val="008D61E7"/>
    <w:rsid w:val="008D64EE"/>
    <w:rsid w:val="008D6853"/>
    <w:rsid w:val="008D782E"/>
    <w:rsid w:val="008E2C4E"/>
    <w:rsid w:val="008E2DBF"/>
    <w:rsid w:val="008E5A0C"/>
    <w:rsid w:val="008E6A76"/>
    <w:rsid w:val="008F389D"/>
    <w:rsid w:val="008F4ECA"/>
    <w:rsid w:val="008F5905"/>
    <w:rsid w:val="0090282B"/>
    <w:rsid w:val="00903D25"/>
    <w:rsid w:val="00906362"/>
    <w:rsid w:val="009069C2"/>
    <w:rsid w:val="0091084F"/>
    <w:rsid w:val="00912B33"/>
    <w:rsid w:val="00913E1B"/>
    <w:rsid w:val="009143A6"/>
    <w:rsid w:val="00914B1C"/>
    <w:rsid w:val="009164CF"/>
    <w:rsid w:val="00916F1E"/>
    <w:rsid w:val="009176C9"/>
    <w:rsid w:val="0092192C"/>
    <w:rsid w:val="00921BC4"/>
    <w:rsid w:val="00921C7E"/>
    <w:rsid w:val="009230AB"/>
    <w:rsid w:val="00924763"/>
    <w:rsid w:val="00924FCE"/>
    <w:rsid w:val="00931B42"/>
    <w:rsid w:val="00931D87"/>
    <w:rsid w:val="00931FFA"/>
    <w:rsid w:val="00934104"/>
    <w:rsid w:val="00934AC7"/>
    <w:rsid w:val="00937C59"/>
    <w:rsid w:val="00937D9A"/>
    <w:rsid w:val="009400A8"/>
    <w:rsid w:val="0094014C"/>
    <w:rsid w:val="009409A3"/>
    <w:rsid w:val="009439B7"/>
    <w:rsid w:val="00943F44"/>
    <w:rsid w:val="00944B0F"/>
    <w:rsid w:val="009454E4"/>
    <w:rsid w:val="00946278"/>
    <w:rsid w:val="009479D6"/>
    <w:rsid w:val="009519DC"/>
    <w:rsid w:val="00952169"/>
    <w:rsid w:val="0095514C"/>
    <w:rsid w:val="00957B6B"/>
    <w:rsid w:val="00960ED8"/>
    <w:rsid w:val="00963273"/>
    <w:rsid w:val="009673B3"/>
    <w:rsid w:val="009722F7"/>
    <w:rsid w:val="009732E3"/>
    <w:rsid w:val="00974D27"/>
    <w:rsid w:val="0097563F"/>
    <w:rsid w:val="009775C8"/>
    <w:rsid w:val="00980CFC"/>
    <w:rsid w:val="009811E1"/>
    <w:rsid w:val="0098123B"/>
    <w:rsid w:val="00981A3E"/>
    <w:rsid w:val="00981C87"/>
    <w:rsid w:val="00982453"/>
    <w:rsid w:val="00983DFE"/>
    <w:rsid w:val="0098553F"/>
    <w:rsid w:val="0098583B"/>
    <w:rsid w:val="009863FB"/>
    <w:rsid w:val="00986BDD"/>
    <w:rsid w:val="00986FEB"/>
    <w:rsid w:val="00991C7A"/>
    <w:rsid w:val="00991CEB"/>
    <w:rsid w:val="0099286D"/>
    <w:rsid w:val="00993C7A"/>
    <w:rsid w:val="009A1D27"/>
    <w:rsid w:val="009A2998"/>
    <w:rsid w:val="009A31A7"/>
    <w:rsid w:val="009A3ED1"/>
    <w:rsid w:val="009B30A0"/>
    <w:rsid w:val="009B465D"/>
    <w:rsid w:val="009B576C"/>
    <w:rsid w:val="009B5C6B"/>
    <w:rsid w:val="009C006C"/>
    <w:rsid w:val="009C07CC"/>
    <w:rsid w:val="009C114F"/>
    <w:rsid w:val="009C2DAD"/>
    <w:rsid w:val="009C36EA"/>
    <w:rsid w:val="009C4527"/>
    <w:rsid w:val="009C7107"/>
    <w:rsid w:val="009D0DFC"/>
    <w:rsid w:val="009D5886"/>
    <w:rsid w:val="009D7FD7"/>
    <w:rsid w:val="009E1E5B"/>
    <w:rsid w:val="009E42C0"/>
    <w:rsid w:val="009E4A74"/>
    <w:rsid w:val="009E58E8"/>
    <w:rsid w:val="009E5922"/>
    <w:rsid w:val="009E6A72"/>
    <w:rsid w:val="009E6C61"/>
    <w:rsid w:val="009E7228"/>
    <w:rsid w:val="009F2109"/>
    <w:rsid w:val="009F2217"/>
    <w:rsid w:val="009F275F"/>
    <w:rsid w:val="009F2AB8"/>
    <w:rsid w:val="009F4CF0"/>
    <w:rsid w:val="00A0055C"/>
    <w:rsid w:val="00A02359"/>
    <w:rsid w:val="00A03D35"/>
    <w:rsid w:val="00A050C2"/>
    <w:rsid w:val="00A05DE2"/>
    <w:rsid w:val="00A07AF3"/>
    <w:rsid w:val="00A11E09"/>
    <w:rsid w:val="00A1354A"/>
    <w:rsid w:val="00A1356D"/>
    <w:rsid w:val="00A13F50"/>
    <w:rsid w:val="00A152B3"/>
    <w:rsid w:val="00A21DA7"/>
    <w:rsid w:val="00A2292C"/>
    <w:rsid w:val="00A268F2"/>
    <w:rsid w:val="00A26CC5"/>
    <w:rsid w:val="00A329D8"/>
    <w:rsid w:val="00A32BA7"/>
    <w:rsid w:val="00A34C4A"/>
    <w:rsid w:val="00A356CF"/>
    <w:rsid w:val="00A366A4"/>
    <w:rsid w:val="00A3730D"/>
    <w:rsid w:val="00A43D96"/>
    <w:rsid w:val="00A45ED0"/>
    <w:rsid w:val="00A50057"/>
    <w:rsid w:val="00A505B2"/>
    <w:rsid w:val="00A510AE"/>
    <w:rsid w:val="00A51EB4"/>
    <w:rsid w:val="00A57194"/>
    <w:rsid w:val="00A576AE"/>
    <w:rsid w:val="00A61B27"/>
    <w:rsid w:val="00A626FD"/>
    <w:rsid w:val="00A63EC5"/>
    <w:rsid w:val="00A64975"/>
    <w:rsid w:val="00A64A1A"/>
    <w:rsid w:val="00A64CDE"/>
    <w:rsid w:val="00A66AB5"/>
    <w:rsid w:val="00A67BBE"/>
    <w:rsid w:val="00A716A2"/>
    <w:rsid w:val="00A71D85"/>
    <w:rsid w:val="00A77CA6"/>
    <w:rsid w:val="00A81E89"/>
    <w:rsid w:val="00A829AC"/>
    <w:rsid w:val="00A838A8"/>
    <w:rsid w:val="00A84982"/>
    <w:rsid w:val="00A863AD"/>
    <w:rsid w:val="00A909A8"/>
    <w:rsid w:val="00A91BD1"/>
    <w:rsid w:val="00A935FB"/>
    <w:rsid w:val="00A9376A"/>
    <w:rsid w:val="00A93F4D"/>
    <w:rsid w:val="00A962D4"/>
    <w:rsid w:val="00A971C5"/>
    <w:rsid w:val="00A97B6A"/>
    <w:rsid w:val="00AA0553"/>
    <w:rsid w:val="00AA2CB8"/>
    <w:rsid w:val="00AA72AD"/>
    <w:rsid w:val="00AB27D3"/>
    <w:rsid w:val="00AB6D48"/>
    <w:rsid w:val="00AB778C"/>
    <w:rsid w:val="00AC092D"/>
    <w:rsid w:val="00AC2EDB"/>
    <w:rsid w:val="00AC33D5"/>
    <w:rsid w:val="00AC430E"/>
    <w:rsid w:val="00AC4800"/>
    <w:rsid w:val="00AC5411"/>
    <w:rsid w:val="00AC65A5"/>
    <w:rsid w:val="00AC6B03"/>
    <w:rsid w:val="00AD1091"/>
    <w:rsid w:val="00AD5006"/>
    <w:rsid w:val="00AD71AA"/>
    <w:rsid w:val="00AE1E85"/>
    <w:rsid w:val="00AE43D6"/>
    <w:rsid w:val="00AE5143"/>
    <w:rsid w:val="00AE6069"/>
    <w:rsid w:val="00AF0F88"/>
    <w:rsid w:val="00AF1045"/>
    <w:rsid w:val="00AF12BC"/>
    <w:rsid w:val="00AF2A14"/>
    <w:rsid w:val="00AF3FF0"/>
    <w:rsid w:val="00AF7B15"/>
    <w:rsid w:val="00B0031C"/>
    <w:rsid w:val="00B0045A"/>
    <w:rsid w:val="00B01884"/>
    <w:rsid w:val="00B0477B"/>
    <w:rsid w:val="00B05164"/>
    <w:rsid w:val="00B06CC9"/>
    <w:rsid w:val="00B07628"/>
    <w:rsid w:val="00B07FF2"/>
    <w:rsid w:val="00B10935"/>
    <w:rsid w:val="00B10D6D"/>
    <w:rsid w:val="00B1219C"/>
    <w:rsid w:val="00B12398"/>
    <w:rsid w:val="00B12DF6"/>
    <w:rsid w:val="00B132B4"/>
    <w:rsid w:val="00B15166"/>
    <w:rsid w:val="00B1597A"/>
    <w:rsid w:val="00B16FF3"/>
    <w:rsid w:val="00B2057D"/>
    <w:rsid w:val="00B20ADA"/>
    <w:rsid w:val="00B211EC"/>
    <w:rsid w:val="00B21736"/>
    <w:rsid w:val="00B23328"/>
    <w:rsid w:val="00B24F2E"/>
    <w:rsid w:val="00B257D8"/>
    <w:rsid w:val="00B261CA"/>
    <w:rsid w:val="00B30BB3"/>
    <w:rsid w:val="00B31179"/>
    <w:rsid w:val="00B3138A"/>
    <w:rsid w:val="00B31493"/>
    <w:rsid w:val="00B3197A"/>
    <w:rsid w:val="00B319F7"/>
    <w:rsid w:val="00B31DA7"/>
    <w:rsid w:val="00B333BD"/>
    <w:rsid w:val="00B3374E"/>
    <w:rsid w:val="00B33E05"/>
    <w:rsid w:val="00B40E4D"/>
    <w:rsid w:val="00B440B1"/>
    <w:rsid w:val="00B46B84"/>
    <w:rsid w:val="00B50CD8"/>
    <w:rsid w:val="00B513BC"/>
    <w:rsid w:val="00B5146E"/>
    <w:rsid w:val="00B515A2"/>
    <w:rsid w:val="00B5164A"/>
    <w:rsid w:val="00B51A90"/>
    <w:rsid w:val="00B5290D"/>
    <w:rsid w:val="00B53CC9"/>
    <w:rsid w:val="00B54B6A"/>
    <w:rsid w:val="00B57290"/>
    <w:rsid w:val="00B63FC1"/>
    <w:rsid w:val="00B65153"/>
    <w:rsid w:val="00B653F2"/>
    <w:rsid w:val="00B6575A"/>
    <w:rsid w:val="00B65B55"/>
    <w:rsid w:val="00B6603A"/>
    <w:rsid w:val="00B701EE"/>
    <w:rsid w:val="00B74528"/>
    <w:rsid w:val="00B765C8"/>
    <w:rsid w:val="00B778C9"/>
    <w:rsid w:val="00B77F28"/>
    <w:rsid w:val="00B849AF"/>
    <w:rsid w:val="00B86380"/>
    <w:rsid w:val="00B90457"/>
    <w:rsid w:val="00B90A46"/>
    <w:rsid w:val="00B92353"/>
    <w:rsid w:val="00B9641F"/>
    <w:rsid w:val="00B97AF9"/>
    <w:rsid w:val="00BA01C4"/>
    <w:rsid w:val="00BA0354"/>
    <w:rsid w:val="00BA3A23"/>
    <w:rsid w:val="00BA3B44"/>
    <w:rsid w:val="00BA7F9E"/>
    <w:rsid w:val="00BB01CD"/>
    <w:rsid w:val="00BB0343"/>
    <w:rsid w:val="00BB1113"/>
    <w:rsid w:val="00BB1D0F"/>
    <w:rsid w:val="00BB2017"/>
    <w:rsid w:val="00BB2A08"/>
    <w:rsid w:val="00BB5082"/>
    <w:rsid w:val="00BB5854"/>
    <w:rsid w:val="00BC0432"/>
    <w:rsid w:val="00BC08E1"/>
    <w:rsid w:val="00BC0B3E"/>
    <w:rsid w:val="00BC3D24"/>
    <w:rsid w:val="00BC4CF6"/>
    <w:rsid w:val="00BC6E7A"/>
    <w:rsid w:val="00BD1EDA"/>
    <w:rsid w:val="00BD3B98"/>
    <w:rsid w:val="00BD49BF"/>
    <w:rsid w:val="00BD4B67"/>
    <w:rsid w:val="00BD6AD6"/>
    <w:rsid w:val="00BD7659"/>
    <w:rsid w:val="00BD77BD"/>
    <w:rsid w:val="00BE0298"/>
    <w:rsid w:val="00BE270B"/>
    <w:rsid w:val="00BE3AF6"/>
    <w:rsid w:val="00BF0589"/>
    <w:rsid w:val="00BF1070"/>
    <w:rsid w:val="00BF1185"/>
    <w:rsid w:val="00BF3A32"/>
    <w:rsid w:val="00BF3CD3"/>
    <w:rsid w:val="00BF5FC3"/>
    <w:rsid w:val="00BF68B4"/>
    <w:rsid w:val="00BF7DEA"/>
    <w:rsid w:val="00C006AD"/>
    <w:rsid w:val="00C02831"/>
    <w:rsid w:val="00C0361D"/>
    <w:rsid w:val="00C03794"/>
    <w:rsid w:val="00C054D4"/>
    <w:rsid w:val="00C06F67"/>
    <w:rsid w:val="00C0722C"/>
    <w:rsid w:val="00C104C4"/>
    <w:rsid w:val="00C1210F"/>
    <w:rsid w:val="00C12C4F"/>
    <w:rsid w:val="00C1339D"/>
    <w:rsid w:val="00C15418"/>
    <w:rsid w:val="00C15964"/>
    <w:rsid w:val="00C2062C"/>
    <w:rsid w:val="00C20D6E"/>
    <w:rsid w:val="00C210ED"/>
    <w:rsid w:val="00C22245"/>
    <w:rsid w:val="00C239CB"/>
    <w:rsid w:val="00C23ABB"/>
    <w:rsid w:val="00C24B3E"/>
    <w:rsid w:val="00C253D8"/>
    <w:rsid w:val="00C27CD9"/>
    <w:rsid w:val="00C32B5A"/>
    <w:rsid w:val="00C3380C"/>
    <w:rsid w:val="00C34D40"/>
    <w:rsid w:val="00C35C14"/>
    <w:rsid w:val="00C37AEF"/>
    <w:rsid w:val="00C37D39"/>
    <w:rsid w:val="00C4091F"/>
    <w:rsid w:val="00C40C2D"/>
    <w:rsid w:val="00C42C7C"/>
    <w:rsid w:val="00C44239"/>
    <w:rsid w:val="00C44832"/>
    <w:rsid w:val="00C47163"/>
    <w:rsid w:val="00C47422"/>
    <w:rsid w:val="00C507DB"/>
    <w:rsid w:val="00C50A64"/>
    <w:rsid w:val="00C516D0"/>
    <w:rsid w:val="00C52D0A"/>
    <w:rsid w:val="00C54568"/>
    <w:rsid w:val="00C56F78"/>
    <w:rsid w:val="00C61879"/>
    <w:rsid w:val="00C62063"/>
    <w:rsid w:val="00C62F2B"/>
    <w:rsid w:val="00C633DB"/>
    <w:rsid w:val="00C63E9E"/>
    <w:rsid w:val="00C63FDC"/>
    <w:rsid w:val="00C64BF4"/>
    <w:rsid w:val="00C66809"/>
    <w:rsid w:val="00C74AC4"/>
    <w:rsid w:val="00C75C86"/>
    <w:rsid w:val="00C76EAF"/>
    <w:rsid w:val="00C76FF2"/>
    <w:rsid w:val="00C777CF"/>
    <w:rsid w:val="00C83A14"/>
    <w:rsid w:val="00C84A37"/>
    <w:rsid w:val="00C87C89"/>
    <w:rsid w:val="00C91422"/>
    <w:rsid w:val="00C9245F"/>
    <w:rsid w:val="00C93E38"/>
    <w:rsid w:val="00C95C5C"/>
    <w:rsid w:val="00C95C83"/>
    <w:rsid w:val="00CA31B0"/>
    <w:rsid w:val="00CA3257"/>
    <w:rsid w:val="00CA3B1D"/>
    <w:rsid w:val="00CA7585"/>
    <w:rsid w:val="00CB2192"/>
    <w:rsid w:val="00CB3205"/>
    <w:rsid w:val="00CB3781"/>
    <w:rsid w:val="00CB4EA4"/>
    <w:rsid w:val="00CB5CD1"/>
    <w:rsid w:val="00CC1123"/>
    <w:rsid w:val="00CC12AD"/>
    <w:rsid w:val="00CC19D9"/>
    <w:rsid w:val="00CC54D9"/>
    <w:rsid w:val="00CC5DB1"/>
    <w:rsid w:val="00CC77EB"/>
    <w:rsid w:val="00CD19FF"/>
    <w:rsid w:val="00CD3452"/>
    <w:rsid w:val="00CD477A"/>
    <w:rsid w:val="00CD5106"/>
    <w:rsid w:val="00CD7697"/>
    <w:rsid w:val="00CE0264"/>
    <w:rsid w:val="00CE0A57"/>
    <w:rsid w:val="00CE15EC"/>
    <w:rsid w:val="00CE3856"/>
    <w:rsid w:val="00CE4196"/>
    <w:rsid w:val="00CE4471"/>
    <w:rsid w:val="00CE599D"/>
    <w:rsid w:val="00CE7710"/>
    <w:rsid w:val="00CE7AA7"/>
    <w:rsid w:val="00CF1694"/>
    <w:rsid w:val="00CF2965"/>
    <w:rsid w:val="00D005E5"/>
    <w:rsid w:val="00D00DA4"/>
    <w:rsid w:val="00D04440"/>
    <w:rsid w:val="00D04517"/>
    <w:rsid w:val="00D046AF"/>
    <w:rsid w:val="00D04AF4"/>
    <w:rsid w:val="00D04F27"/>
    <w:rsid w:val="00D04FD6"/>
    <w:rsid w:val="00D056B7"/>
    <w:rsid w:val="00D05E01"/>
    <w:rsid w:val="00D076C4"/>
    <w:rsid w:val="00D1052F"/>
    <w:rsid w:val="00D10684"/>
    <w:rsid w:val="00D10A76"/>
    <w:rsid w:val="00D20D54"/>
    <w:rsid w:val="00D223D7"/>
    <w:rsid w:val="00D23D55"/>
    <w:rsid w:val="00D25F18"/>
    <w:rsid w:val="00D2756E"/>
    <w:rsid w:val="00D27694"/>
    <w:rsid w:val="00D278B9"/>
    <w:rsid w:val="00D27D10"/>
    <w:rsid w:val="00D371BD"/>
    <w:rsid w:val="00D37584"/>
    <w:rsid w:val="00D40635"/>
    <w:rsid w:val="00D4163E"/>
    <w:rsid w:val="00D41AAE"/>
    <w:rsid w:val="00D43453"/>
    <w:rsid w:val="00D5007B"/>
    <w:rsid w:val="00D507B6"/>
    <w:rsid w:val="00D510D3"/>
    <w:rsid w:val="00D51789"/>
    <w:rsid w:val="00D54BB7"/>
    <w:rsid w:val="00D557A2"/>
    <w:rsid w:val="00D56697"/>
    <w:rsid w:val="00D636E3"/>
    <w:rsid w:val="00D646AA"/>
    <w:rsid w:val="00D66886"/>
    <w:rsid w:val="00D7004A"/>
    <w:rsid w:val="00D7153B"/>
    <w:rsid w:val="00D75FBF"/>
    <w:rsid w:val="00D771D4"/>
    <w:rsid w:val="00D80946"/>
    <w:rsid w:val="00D82511"/>
    <w:rsid w:val="00D83998"/>
    <w:rsid w:val="00D870C9"/>
    <w:rsid w:val="00D8773A"/>
    <w:rsid w:val="00D90399"/>
    <w:rsid w:val="00D907EB"/>
    <w:rsid w:val="00D92180"/>
    <w:rsid w:val="00D927A6"/>
    <w:rsid w:val="00D933DE"/>
    <w:rsid w:val="00D9383C"/>
    <w:rsid w:val="00D94284"/>
    <w:rsid w:val="00D94BDB"/>
    <w:rsid w:val="00D94E8F"/>
    <w:rsid w:val="00D96375"/>
    <w:rsid w:val="00D97B1D"/>
    <w:rsid w:val="00DA2BCE"/>
    <w:rsid w:val="00DA61AF"/>
    <w:rsid w:val="00DB05C9"/>
    <w:rsid w:val="00DB0E71"/>
    <w:rsid w:val="00DB443D"/>
    <w:rsid w:val="00DB62D0"/>
    <w:rsid w:val="00DB724F"/>
    <w:rsid w:val="00DB7E7A"/>
    <w:rsid w:val="00DC0A4F"/>
    <w:rsid w:val="00DC10F2"/>
    <w:rsid w:val="00DC1F94"/>
    <w:rsid w:val="00DC314F"/>
    <w:rsid w:val="00DC519E"/>
    <w:rsid w:val="00DC5841"/>
    <w:rsid w:val="00DC7314"/>
    <w:rsid w:val="00DD0DD1"/>
    <w:rsid w:val="00DD13EB"/>
    <w:rsid w:val="00DD4A5F"/>
    <w:rsid w:val="00DD7EA8"/>
    <w:rsid w:val="00DE0282"/>
    <w:rsid w:val="00DE0E5E"/>
    <w:rsid w:val="00DE120B"/>
    <w:rsid w:val="00DE4E49"/>
    <w:rsid w:val="00DE5F1A"/>
    <w:rsid w:val="00DE623B"/>
    <w:rsid w:val="00DE67CD"/>
    <w:rsid w:val="00DE795B"/>
    <w:rsid w:val="00DF10AC"/>
    <w:rsid w:val="00DF41E6"/>
    <w:rsid w:val="00DF4AEC"/>
    <w:rsid w:val="00E00C04"/>
    <w:rsid w:val="00E01206"/>
    <w:rsid w:val="00E067F4"/>
    <w:rsid w:val="00E070A5"/>
    <w:rsid w:val="00E15500"/>
    <w:rsid w:val="00E16882"/>
    <w:rsid w:val="00E17420"/>
    <w:rsid w:val="00E209A6"/>
    <w:rsid w:val="00E20E35"/>
    <w:rsid w:val="00E2304A"/>
    <w:rsid w:val="00E23C8E"/>
    <w:rsid w:val="00E248DD"/>
    <w:rsid w:val="00E257D2"/>
    <w:rsid w:val="00E25B50"/>
    <w:rsid w:val="00E25BFC"/>
    <w:rsid w:val="00E25FEA"/>
    <w:rsid w:val="00E27159"/>
    <w:rsid w:val="00E2729B"/>
    <w:rsid w:val="00E2782D"/>
    <w:rsid w:val="00E32A76"/>
    <w:rsid w:val="00E32C87"/>
    <w:rsid w:val="00E33947"/>
    <w:rsid w:val="00E33BE1"/>
    <w:rsid w:val="00E34129"/>
    <w:rsid w:val="00E34A8C"/>
    <w:rsid w:val="00E3565F"/>
    <w:rsid w:val="00E35CAA"/>
    <w:rsid w:val="00E37F50"/>
    <w:rsid w:val="00E40219"/>
    <w:rsid w:val="00E40577"/>
    <w:rsid w:val="00E408C1"/>
    <w:rsid w:val="00E41DA1"/>
    <w:rsid w:val="00E42FCE"/>
    <w:rsid w:val="00E4705E"/>
    <w:rsid w:val="00E47060"/>
    <w:rsid w:val="00E47ADB"/>
    <w:rsid w:val="00E510D5"/>
    <w:rsid w:val="00E51774"/>
    <w:rsid w:val="00E55F6F"/>
    <w:rsid w:val="00E579EB"/>
    <w:rsid w:val="00E57BB5"/>
    <w:rsid w:val="00E628EE"/>
    <w:rsid w:val="00E6499C"/>
    <w:rsid w:val="00E65275"/>
    <w:rsid w:val="00E67B08"/>
    <w:rsid w:val="00E701D8"/>
    <w:rsid w:val="00E71238"/>
    <w:rsid w:val="00E714CB"/>
    <w:rsid w:val="00E717B5"/>
    <w:rsid w:val="00E75BD6"/>
    <w:rsid w:val="00E772CE"/>
    <w:rsid w:val="00E77768"/>
    <w:rsid w:val="00E815C9"/>
    <w:rsid w:val="00E845C6"/>
    <w:rsid w:val="00E87898"/>
    <w:rsid w:val="00E9204A"/>
    <w:rsid w:val="00E922FA"/>
    <w:rsid w:val="00E930E6"/>
    <w:rsid w:val="00E93135"/>
    <w:rsid w:val="00E93A94"/>
    <w:rsid w:val="00E94215"/>
    <w:rsid w:val="00E94BB6"/>
    <w:rsid w:val="00E961EB"/>
    <w:rsid w:val="00E9702B"/>
    <w:rsid w:val="00E972D7"/>
    <w:rsid w:val="00EA055F"/>
    <w:rsid w:val="00EA0C41"/>
    <w:rsid w:val="00EA16D0"/>
    <w:rsid w:val="00EA2127"/>
    <w:rsid w:val="00EA37C0"/>
    <w:rsid w:val="00EA4982"/>
    <w:rsid w:val="00EA6635"/>
    <w:rsid w:val="00EA6732"/>
    <w:rsid w:val="00EA765B"/>
    <w:rsid w:val="00EB07F9"/>
    <w:rsid w:val="00EB0D33"/>
    <w:rsid w:val="00EB33D1"/>
    <w:rsid w:val="00EB467A"/>
    <w:rsid w:val="00EB6CC8"/>
    <w:rsid w:val="00EB7AAB"/>
    <w:rsid w:val="00EB7D31"/>
    <w:rsid w:val="00EC01BA"/>
    <w:rsid w:val="00EC34A0"/>
    <w:rsid w:val="00ED09CC"/>
    <w:rsid w:val="00ED51BA"/>
    <w:rsid w:val="00ED5F62"/>
    <w:rsid w:val="00ED7DF1"/>
    <w:rsid w:val="00EE1D51"/>
    <w:rsid w:val="00EE3272"/>
    <w:rsid w:val="00EE6C6D"/>
    <w:rsid w:val="00EE7D45"/>
    <w:rsid w:val="00EF07E8"/>
    <w:rsid w:val="00EF0F37"/>
    <w:rsid w:val="00EF55BB"/>
    <w:rsid w:val="00EF5C72"/>
    <w:rsid w:val="00EF6803"/>
    <w:rsid w:val="00F00C81"/>
    <w:rsid w:val="00F01BDF"/>
    <w:rsid w:val="00F02ECF"/>
    <w:rsid w:val="00F04D20"/>
    <w:rsid w:val="00F05C2A"/>
    <w:rsid w:val="00F05DA8"/>
    <w:rsid w:val="00F06759"/>
    <w:rsid w:val="00F100B0"/>
    <w:rsid w:val="00F1277C"/>
    <w:rsid w:val="00F162B5"/>
    <w:rsid w:val="00F16603"/>
    <w:rsid w:val="00F16641"/>
    <w:rsid w:val="00F20AC6"/>
    <w:rsid w:val="00F20F9A"/>
    <w:rsid w:val="00F229F3"/>
    <w:rsid w:val="00F244C7"/>
    <w:rsid w:val="00F2539D"/>
    <w:rsid w:val="00F261A1"/>
    <w:rsid w:val="00F27A74"/>
    <w:rsid w:val="00F30EA8"/>
    <w:rsid w:val="00F31A48"/>
    <w:rsid w:val="00F31E3A"/>
    <w:rsid w:val="00F33469"/>
    <w:rsid w:val="00F33AF6"/>
    <w:rsid w:val="00F35D08"/>
    <w:rsid w:val="00F363DE"/>
    <w:rsid w:val="00F377BA"/>
    <w:rsid w:val="00F41EFC"/>
    <w:rsid w:val="00F45CE6"/>
    <w:rsid w:val="00F467B3"/>
    <w:rsid w:val="00F62E01"/>
    <w:rsid w:val="00F645D5"/>
    <w:rsid w:val="00F64D7E"/>
    <w:rsid w:val="00F70B03"/>
    <w:rsid w:val="00F7469A"/>
    <w:rsid w:val="00F75333"/>
    <w:rsid w:val="00F756F2"/>
    <w:rsid w:val="00F76475"/>
    <w:rsid w:val="00F766AF"/>
    <w:rsid w:val="00F773F1"/>
    <w:rsid w:val="00F83E99"/>
    <w:rsid w:val="00F84CCD"/>
    <w:rsid w:val="00F86A43"/>
    <w:rsid w:val="00F87E15"/>
    <w:rsid w:val="00F91CAE"/>
    <w:rsid w:val="00F91EE6"/>
    <w:rsid w:val="00F946FD"/>
    <w:rsid w:val="00FA1A48"/>
    <w:rsid w:val="00FA2C27"/>
    <w:rsid w:val="00FA35B8"/>
    <w:rsid w:val="00FA629D"/>
    <w:rsid w:val="00FA63D7"/>
    <w:rsid w:val="00FA6A22"/>
    <w:rsid w:val="00FB0684"/>
    <w:rsid w:val="00FB0F62"/>
    <w:rsid w:val="00FB6F3E"/>
    <w:rsid w:val="00FC18AD"/>
    <w:rsid w:val="00FC5669"/>
    <w:rsid w:val="00FC78B4"/>
    <w:rsid w:val="00FC7F44"/>
    <w:rsid w:val="00FD0B44"/>
    <w:rsid w:val="00FD281E"/>
    <w:rsid w:val="00FD2894"/>
    <w:rsid w:val="00FD465D"/>
    <w:rsid w:val="00FD5E74"/>
    <w:rsid w:val="00FD64AE"/>
    <w:rsid w:val="00FE065D"/>
    <w:rsid w:val="00FE0999"/>
    <w:rsid w:val="00FE4BCC"/>
    <w:rsid w:val="00FE5184"/>
    <w:rsid w:val="00FE6A24"/>
    <w:rsid w:val="00FE6B3A"/>
    <w:rsid w:val="00FE7C44"/>
    <w:rsid w:val="00FF0AAC"/>
    <w:rsid w:val="00FF2EF8"/>
    <w:rsid w:val="00FF46AD"/>
    <w:rsid w:val="00FF7992"/>
    <w:rsid w:val="012859EF"/>
    <w:rsid w:val="014A7512"/>
    <w:rsid w:val="01983BE5"/>
    <w:rsid w:val="026E3B28"/>
    <w:rsid w:val="0289EDC7"/>
    <w:rsid w:val="029A023B"/>
    <w:rsid w:val="02D152D0"/>
    <w:rsid w:val="02DCB578"/>
    <w:rsid w:val="03411E88"/>
    <w:rsid w:val="034C9256"/>
    <w:rsid w:val="03583F38"/>
    <w:rsid w:val="03E42939"/>
    <w:rsid w:val="03FFEE87"/>
    <w:rsid w:val="04232647"/>
    <w:rsid w:val="04532EC8"/>
    <w:rsid w:val="047E0D7A"/>
    <w:rsid w:val="0494B5FF"/>
    <w:rsid w:val="0531F39C"/>
    <w:rsid w:val="059AB103"/>
    <w:rsid w:val="05A8E12F"/>
    <w:rsid w:val="05AFC6A4"/>
    <w:rsid w:val="05CDF1C6"/>
    <w:rsid w:val="06089A99"/>
    <w:rsid w:val="063AA1BD"/>
    <w:rsid w:val="06705D62"/>
    <w:rsid w:val="06E44E26"/>
    <w:rsid w:val="0782D977"/>
    <w:rsid w:val="07E57DA0"/>
    <w:rsid w:val="08462E65"/>
    <w:rsid w:val="0877F211"/>
    <w:rsid w:val="08937010"/>
    <w:rsid w:val="090320A5"/>
    <w:rsid w:val="09265A84"/>
    <w:rsid w:val="098F30F9"/>
    <w:rsid w:val="09DB3945"/>
    <w:rsid w:val="0A64EC03"/>
    <w:rsid w:val="0A72F656"/>
    <w:rsid w:val="0A8B97F8"/>
    <w:rsid w:val="0A9AF8DA"/>
    <w:rsid w:val="0AFB0AC3"/>
    <w:rsid w:val="0B099824"/>
    <w:rsid w:val="0B3F4778"/>
    <w:rsid w:val="0B6FB6B1"/>
    <w:rsid w:val="0BBE1C2B"/>
    <w:rsid w:val="0BE9D96D"/>
    <w:rsid w:val="0C090816"/>
    <w:rsid w:val="0C334E4D"/>
    <w:rsid w:val="0C6202B8"/>
    <w:rsid w:val="0C8AF929"/>
    <w:rsid w:val="0C9732B9"/>
    <w:rsid w:val="0CF2868D"/>
    <w:rsid w:val="0D284993"/>
    <w:rsid w:val="0D52DB62"/>
    <w:rsid w:val="0D7CDA85"/>
    <w:rsid w:val="0DAA2663"/>
    <w:rsid w:val="0DE3BF87"/>
    <w:rsid w:val="0E077028"/>
    <w:rsid w:val="0E1C6075"/>
    <w:rsid w:val="0EACB4F7"/>
    <w:rsid w:val="0F2878AE"/>
    <w:rsid w:val="1014FEB3"/>
    <w:rsid w:val="1020339E"/>
    <w:rsid w:val="102B5820"/>
    <w:rsid w:val="102BAE5F"/>
    <w:rsid w:val="1052BDFC"/>
    <w:rsid w:val="105A32D6"/>
    <w:rsid w:val="10A3031D"/>
    <w:rsid w:val="10D39A18"/>
    <w:rsid w:val="115A2BD7"/>
    <w:rsid w:val="1187DD88"/>
    <w:rsid w:val="11921179"/>
    <w:rsid w:val="11CC1820"/>
    <w:rsid w:val="124624C2"/>
    <w:rsid w:val="12884A96"/>
    <w:rsid w:val="146D738C"/>
    <w:rsid w:val="14ACC56C"/>
    <w:rsid w:val="154DBB65"/>
    <w:rsid w:val="1581E344"/>
    <w:rsid w:val="15A66E94"/>
    <w:rsid w:val="1631025A"/>
    <w:rsid w:val="16902694"/>
    <w:rsid w:val="169A982F"/>
    <w:rsid w:val="178C8BA0"/>
    <w:rsid w:val="18159AEE"/>
    <w:rsid w:val="1828A0D7"/>
    <w:rsid w:val="18710508"/>
    <w:rsid w:val="18DE1A7C"/>
    <w:rsid w:val="18F83F56"/>
    <w:rsid w:val="191C383A"/>
    <w:rsid w:val="191E10C5"/>
    <w:rsid w:val="195338FC"/>
    <w:rsid w:val="19C484E4"/>
    <w:rsid w:val="19CE6A74"/>
    <w:rsid w:val="19D86237"/>
    <w:rsid w:val="19ECCCBF"/>
    <w:rsid w:val="1A075926"/>
    <w:rsid w:val="1A3A99C0"/>
    <w:rsid w:val="1A7C0D3C"/>
    <w:rsid w:val="1AC439F4"/>
    <w:rsid w:val="1AE6A9D3"/>
    <w:rsid w:val="1B0DD7DB"/>
    <w:rsid w:val="1C45DFA0"/>
    <w:rsid w:val="1CAFE577"/>
    <w:rsid w:val="1D37E763"/>
    <w:rsid w:val="1D60410C"/>
    <w:rsid w:val="1DC85D51"/>
    <w:rsid w:val="1DE3D346"/>
    <w:rsid w:val="1E07BF92"/>
    <w:rsid w:val="1E1A0138"/>
    <w:rsid w:val="1E464CD9"/>
    <w:rsid w:val="1E4722C3"/>
    <w:rsid w:val="1E71CD53"/>
    <w:rsid w:val="1EC3444F"/>
    <w:rsid w:val="1EEDD4C0"/>
    <w:rsid w:val="1EFD4CFA"/>
    <w:rsid w:val="1F8DA239"/>
    <w:rsid w:val="1FB0F4C9"/>
    <w:rsid w:val="1FF4AA9E"/>
    <w:rsid w:val="203792E6"/>
    <w:rsid w:val="207D6AEF"/>
    <w:rsid w:val="209E2CB3"/>
    <w:rsid w:val="20BC8287"/>
    <w:rsid w:val="20BF7DAA"/>
    <w:rsid w:val="21609867"/>
    <w:rsid w:val="21830D50"/>
    <w:rsid w:val="21A1EF8B"/>
    <w:rsid w:val="228716D5"/>
    <w:rsid w:val="22F873E1"/>
    <w:rsid w:val="23074A77"/>
    <w:rsid w:val="232E0730"/>
    <w:rsid w:val="2354D5D6"/>
    <w:rsid w:val="23654A6C"/>
    <w:rsid w:val="2422B0F6"/>
    <w:rsid w:val="24446C91"/>
    <w:rsid w:val="247161CA"/>
    <w:rsid w:val="253CEDD3"/>
    <w:rsid w:val="257549C1"/>
    <w:rsid w:val="2587132F"/>
    <w:rsid w:val="25A43F9D"/>
    <w:rsid w:val="25AA97A3"/>
    <w:rsid w:val="26008049"/>
    <w:rsid w:val="260454B4"/>
    <w:rsid w:val="262FEE3B"/>
    <w:rsid w:val="2636380F"/>
    <w:rsid w:val="26814CD3"/>
    <w:rsid w:val="26CE9770"/>
    <w:rsid w:val="272FECD2"/>
    <w:rsid w:val="27985469"/>
    <w:rsid w:val="284FA2BB"/>
    <w:rsid w:val="2853A215"/>
    <w:rsid w:val="2872CB40"/>
    <w:rsid w:val="29235304"/>
    <w:rsid w:val="297B738C"/>
    <w:rsid w:val="299BFAE4"/>
    <w:rsid w:val="29D84777"/>
    <w:rsid w:val="2A02493F"/>
    <w:rsid w:val="2AB97267"/>
    <w:rsid w:val="2AD02A13"/>
    <w:rsid w:val="2B6DDDD5"/>
    <w:rsid w:val="2B90B675"/>
    <w:rsid w:val="2BE9126F"/>
    <w:rsid w:val="2C140298"/>
    <w:rsid w:val="2C98D2C9"/>
    <w:rsid w:val="2CAFB60D"/>
    <w:rsid w:val="2CB16229"/>
    <w:rsid w:val="2CED92A4"/>
    <w:rsid w:val="2D88B5BC"/>
    <w:rsid w:val="2E4F9A35"/>
    <w:rsid w:val="2E937EC6"/>
    <w:rsid w:val="2ECCF476"/>
    <w:rsid w:val="2F484F9E"/>
    <w:rsid w:val="2F57DEFE"/>
    <w:rsid w:val="2F5906F1"/>
    <w:rsid w:val="2F9CDB9B"/>
    <w:rsid w:val="2FC8573A"/>
    <w:rsid w:val="30458221"/>
    <w:rsid w:val="30FC103C"/>
    <w:rsid w:val="31007537"/>
    <w:rsid w:val="313BACA1"/>
    <w:rsid w:val="313CD1B2"/>
    <w:rsid w:val="31D8A2AE"/>
    <w:rsid w:val="31E134F3"/>
    <w:rsid w:val="32702EA0"/>
    <w:rsid w:val="332F9B4A"/>
    <w:rsid w:val="33D6AB55"/>
    <w:rsid w:val="33EAD0E1"/>
    <w:rsid w:val="343B42D7"/>
    <w:rsid w:val="34C7330A"/>
    <w:rsid w:val="350A1864"/>
    <w:rsid w:val="35620E67"/>
    <w:rsid w:val="35935760"/>
    <w:rsid w:val="35984729"/>
    <w:rsid w:val="35A5ACA6"/>
    <w:rsid w:val="35FFC4F0"/>
    <w:rsid w:val="36483829"/>
    <w:rsid w:val="36ABE115"/>
    <w:rsid w:val="3718C047"/>
    <w:rsid w:val="37317CC9"/>
    <w:rsid w:val="3760B733"/>
    <w:rsid w:val="3783CC6A"/>
    <w:rsid w:val="37E6A8E2"/>
    <w:rsid w:val="387364FD"/>
    <w:rsid w:val="38E21667"/>
    <w:rsid w:val="38F12ACD"/>
    <w:rsid w:val="3919B465"/>
    <w:rsid w:val="3953ECCA"/>
    <w:rsid w:val="39B27562"/>
    <w:rsid w:val="3A4334CF"/>
    <w:rsid w:val="3B39712E"/>
    <w:rsid w:val="3B463627"/>
    <w:rsid w:val="3B6D2F37"/>
    <w:rsid w:val="3BABD14E"/>
    <w:rsid w:val="3BBBE742"/>
    <w:rsid w:val="3BE9CC65"/>
    <w:rsid w:val="3C4373A4"/>
    <w:rsid w:val="3C5306EB"/>
    <w:rsid w:val="3C54029D"/>
    <w:rsid w:val="3CBF8A59"/>
    <w:rsid w:val="3CD5F491"/>
    <w:rsid w:val="3CE9D7BC"/>
    <w:rsid w:val="3D508697"/>
    <w:rsid w:val="3DA6259E"/>
    <w:rsid w:val="3E2806FC"/>
    <w:rsid w:val="3ECFD46B"/>
    <w:rsid w:val="3FBD1914"/>
    <w:rsid w:val="3FC358EB"/>
    <w:rsid w:val="3FE198F6"/>
    <w:rsid w:val="404B75A2"/>
    <w:rsid w:val="408A2129"/>
    <w:rsid w:val="40D15044"/>
    <w:rsid w:val="41D72207"/>
    <w:rsid w:val="42014963"/>
    <w:rsid w:val="4233C071"/>
    <w:rsid w:val="4279C3D2"/>
    <w:rsid w:val="4289B0BD"/>
    <w:rsid w:val="4305C887"/>
    <w:rsid w:val="436CF933"/>
    <w:rsid w:val="439B60B1"/>
    <w:rsid w:val="43C53D4E"/>
    <w:rsid w:val="43E4A2EA"/>
    <w:rsid w:val="44042A78"/>
    <w:rsid w:val="4598CC68"/>
    <w:rsid w:val="45F80100"/>
    <w:rsid w:val="46010930"/>
    <w:rsid w:val="46ACB87C"/>
    <w:rsid w:val="4702F656"/>
    <w:rsid w:val="470C5383"/>
    <w:rsid w:val="47222D48"/>
    <w:rsid w:val="486D8364"/>
    <w:rsid w:val="487023B0"/>
    <w:rsid w:val="48884C3C"/>
    <w:rsid w:val="4905A8CF"/>
    <w:rsid w:val="49A77C20"/>
    <w:rsid w:val="49B83C3D"/>
    <w:rsid w:val="4A06D654"/>
    <w:rsid w:val="4A167710"/>
    <w:rsid w:val="4ACC85E9"/>
    <w:rsid w:val="4B23440B"/>
    <w:rsid w:val="4B3F1A63"/>
    <w:rsid w:val="4B70E703"/>
    <w:rsid w:val="4BADD2EA"/>
    <w:rsid w:val="4BC2A739"/>
    <w:rsid w:val="4C2D9731"/>
    <w:rsid w:val="4C6B3E17"/>
    <w:rsid w:val="4CC81754"/>
    <w:rsid w:val="4CCFCF73"/>
    <w:rsid w:val="4D0CD102"/>
    <w:rsid w:val="4D263FC0"/>
    <w:rsid w:val="4D36BC5C"/>
    <w:rsid w:val="4D4BCE26"/>
    <w:rsid w:val="4D6C51C8"/>
    <w:rsid w:val="4D899F3A"/>
    <w:rsid w:val="4E7DB2C1"/>
    <w:rsid w:val="4F768548"/>
    <w:rsid w:val="4FA73F67"/>
    <w:rsid w:val="4FDA0101"/>
    <w:rsid w:val="4FF13D7C"/>
    <w:rsid w:val="50A9D40D"/>
    <w:rsid w:val="50D637AA"/>
    <w:rsid w:val="51114CBB"/>
    <w:rsid w:val="513735A7"/>
    <w:rsid w:val="51667AC2"/>
    <w:rsid w:val="518DAF3D"/>
    <w:rsid w:val="51B54D79"/>
    <w:rsid w:val="51C79838"/>
    <w:rsid w:val="5266FCD2"/>
    <w:rsid w:val="52E8BFF1"/>
    <w:rsid w:val="52ECB0B6"/>
    <w:rsid w:val="53303E1F"/>
    <w:rsid w:val="537C7213"/>
    <w:rsid w:val="53A1E720"/>
    <w:rsid w:val="53D1C52C"/>
    <w:rsid w:val="53FFAF6C"/>
    <w:rsid w:val="541C3ED4"/>
    <w:rsid w:val="54B8881F"/>
    <w:rsid w:val="54E1452B"/>
    <w:rsid w:val="54FB4F49"/>
    <w:rsid w:val="554AC110"/>
    <w:rsid w:val="56200194"/>
    <w:rsid w:val="562B0A51"/>
    <w:rsid w:val="5688C4C6"/>
    <w:rsid w:val="5745F992"/>
    <w:rsid w:val="578391CE"/>
    <w:rsid w:val="57A4ACEB"/>
    <w:rsid w:val="57A96A45"/>
    <w:rsid w:val="57CA6353"/>
    <w:rsid w:val="58178617"/>
    <w:rsid w:val="586E2CEC"/>
    <w:rsid w:val="58C9847C"/>
    <w:rsid w:val="58D47604"/>
    <w:rsid w:val="5919ADD4"/>
    <w:rsid w:val="595F6E9F"/>
    <w:rsid w:val="598E5B82"/>
    <w:rsid w:val="59B0792B"/>
    <w:rsid w:val="59B832BC"/>
    <w:rsid w:val="59E7421D"/>
    <w:rsid w:val="5A0F90B8"/>
    <w:rsid w:val="5A73E3D5"/>
    <w:rsid w:val="5ADECDB3"/>
    <w:rsid w:val="5B1A5D4F"/>
    <w:rsid w:val="5BA48090"/>
    <w:rsid w:val="5BA9D524"/>
    <w:rsid w:val="5C04A5F5"/>
    <w:rsid w:val="5C4D52F1"/>
    <w:rsid w:val="5C90C654"/>
    <w:rsid w:val="5CAE5E04"/>
    <w:rsid w:val="5DD5D21A"/>
    <w:rsid w:val="5DD76685"/>
    <w:rsid w:val="5E45DFF6"/>
    <w:rsid w:val="5EA39386"/>
    <w:rsid w:val="5F20A9F7"/>
    <w:rsid w:val="5F4203DA"/>
    <w:rsid w:val="5FB999B4"/>
    <w:rsid w:val="60686F4D"/>
    <w:rsid w:val="608CC8EE"/>
    <w:rsid w:val="6099B145"/>
    <w:rsid w:val="60E53E60"/>
    <w:rsid w:val="6144D783"/>
    <w:rsid w:val="61818C39"/>
    <w:rsid w:val="61E3F395"/>
    <w:rsid w:val="629390BF"/>
    <w:rsid w:val="62C329C9"/>
    <w:rsid w:val="630A7118"/>
    <w:rsid w:val="6327430B"/>
    <w:rsid w:val="634AA7E5"/>
    <w:rsid w:val="63B39FB4"/>
    <w:rsid w:val="63EF08A5"/>
    <w:rsid w:val="6466C4AE"/>
    <w:rsid w:val="648DD586"/>
    <w:rsid w:val="6533F934"/>
    <w:rsid w:val="65969787"/>
    <w:rsid w:val="65E97B96"/>
    <w:rsid w:val="66118BA1"/>
    <w:rsid w:val="666A9568"/>
    <w:rsid w:val="6671739E"/>
    <w:rsid w:val="6674E02D"/>
    <w:rsid w:val="67D68D38"/>
    <w:rsid w:val="684D727E"/>
    <w:rsid w:val="68807E5A"/>
    <w:rsid w:val="68AA0B92"/>
    <w:rsid w:val="69407848"/>
    <w:rsid w:val="69604348"/>
    <w:rsid w:val="69759990"/>
    <w:rsid w:val="699D956B"/>
    <w:rsid w:val="69E48BA2"/>
    <w:rsid w:val="6A03BE66"/>
    <w:rsid w:val="6A79C1A9"/>
    <w:rsid w:val="6A7C41DB"/>
    <w:rsid w:val="6A8327C8"/>
    <w:rsid w:val="6B61F4E0"/>
    <w:rsid w:val="6BF7C679"/>
    <w:rsid w:val="6C519D88"/>
    <w:rsid w:val="6C88C14C"/>
    <w:rsid w:val="6CB91B10"/>
    <w:rsid w:val="6CD8E186"/>
    <w:rsid w:val="6D29877C"/>
    <w:rsid w:val="6D3199B7"/>
    <w:rsid w:val="6D8E274C"/>
    <w:rsid w:val="6D904116"/>
    <w:rsid w:val="6E04DFC8"/>
    <w:rsid w:val="6E1C9275"/>
    <w:rsid w:val="6E6D40F5"/>
    <w:rsid w:val="6EAD6D75"/>
    <w:rsid w:val="6EDAD737"/>
    <w:rsid w:val="6F8E6121"/>
    <w:rsid w:val="6FEF6AF4"/>
    <w:rsid w:val="7041B2E4"/>
    <w:rsid w:val="706D64AB"/>
    <w:rsid w:val="709E91E8"/>
    <w:rsid w:val="70BC3C63"/>
    <w:rsid w:val="70C47950"/>
    <w:rsid w:val="7127900F"/>
    <w:rsid w:val="7132AAA5"/>
    <w:rsid w:val="714389C2"/>
    <w:rsid w:val="714A641D"/>
    <w:rsid w:val="71C29C02"/>
    <w:rsid w:val="71DF1B68"/>
    <w:rsid w:val="71EF1D6D"/>
    <w:rsid w:val="726EF241"/>
    <w:rsid w:val="72F700AF"/>
    <w:rsid w:val="73177D90"/>
    <w:rsid w:val="734E6ADB"/>
    <w:rsid w:val="734FE320"/>
    <w:rsid w:val="73A3EE15"/>
    <w:rsid w:val="73BEA515"/>
    <w:rsid w:val="73EBFEB7"/>
    <w:rsid w:val="744FB4AE"/>
    <w:rsid w:val="74650E34"/>
    <w:rsid w:val="746630A6"/>
    <w:rsid w:val="74BC8957"/>
    <w:rsid w:val="75377CF6"/>
    <w:rsid w:val="754729B7"/>
    <w:rsid w:val="756434AD"/>
    <w:rsid w:val="756E6169"/>
    <w:rsid w:val="76358911"/>
    <w:rsid w:val="763FA4A5"/>
    <w:rsid w:val="76B72072"/>
    <w:rsid w:val="76E61252"/>
    <w:rsid w:val="76FAD5EA"/>
    <w:rsid w:val="7743162E"/>
    <w:rsid w:val="77A74DF4"/>
    <w:rsid w:val="784C28C9"/>
    <w:rsid w:val="79994149"/>
    <w:rsid w:val="79ABE969"/>
    <w:rsid w:val="79B4081D"/>
    <w:rsid w:val="7A1FA02C"/>
    <w:rsid w:val="7A585FA8"/>
    <w:rsid w:val="7A916472"/>
    <w:rsid w:val="7B07D972"/>
    <w:rsid w:val="7B7BB281"/>
    <w:rsid w:val="7B840ACF"/>
    <w:rsid w:val="7BA2F6BA"/>
    <w:rsid w:val="7BD37863"/>
    <w:rsid w:val="7C1544D0"/>
    <w:rsid w:val="7C745572"/>
    <w:rsid w:val="7CA1D94E"/>
    <w:rsid w:val="7CE0C895"/>
    <w:rsid w:val="7CE16BFE"/>
    <w:rsid w:val="7E5051D5"/>
    <w:rsid w:val="7E7C5B93"/>
    <w:rsid w:val="7EC6967C"/>
    <w:rsid w:val="7F0A3F87"/>
    <w:rsid w:val="7FDE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B5ADA1A0-2791-436F-BAF6-884C7BFD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s://scrumguides.org/docs/scrumguide/v2020/2020-Scrum-Guide-Portuguese-European.pdf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microsoft.com/office/2020/10/relationships/intelligence" Target="intelligence2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openxmlformats.org/officeDocument/2006/relationships/hyperlink" Target="https://trello.com/b/U448eKZC/dailygreen" TargetMode="External" Id="R6a58284ffc4847d2" /><Relationship Type="http://schemas.openxmlformats.org/officeDocument/2006/relationships/hyperlink" Target="https://github.com/Garudaakuma/DailyGreen-Project" TargetMode="External" Id="R0fae4392407e4dc9" /><Relationship Type="http://schemas.openxmlformats.org/officeDocument/2006/relationships/image" Target="/media/image6.png" Id="Rbbfbb6a3d6ef47c0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9e206d-d410-4006-a2aa-4cbf0c69a73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414655E278548BAD3860451D5000C" ma:contentTypeVersion="10" ma:contentTypeDescription="Create a new document." ma:contentTypeScope="" ma:versionID="ddb79a5e6a10fcafe14c2ec47b502445">
  <xsd:schema xmlns:xsd="http://www.w3.org/2001/XMLSchema" xmlns:xs="http://www.w3.org/2001/XMLSchema" xmlns:p="http://schemas.microsoft.com/office/2006/metadata/properties" xmlns:ns3="289e206d-d410-4006-a2aa-4cbf0c69a731" targetNamespace="http://schemas.microsoft.com/office/2006/metadata/properties" ma:root="true" ma:fieldsID="b2a85ed4010f23f7511249cf8987c38c" ns3:_="">
    <xsd:import namespace="289e206d-d410-4006-a2aa-4cbf0c69a7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e206d-d410-4006-a2aa-4cbf0c69a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289e206d-d410-4006-a2aa-4cbf0c69a731"/>
  </ds:schemaRefs>
</ds:datastoreItem>
</file>

<file path=customXml/itemProps4.xml><?xml version="1.0" encoding="utf-8"?>
<ds:datastoreItem xmlns:ds="http://schemas.openxmlformats.org/officeDocument/2006/customXml" ds:itemID="{86DE35D8-18E6-4B26-8A40-89A146469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e206d-d410-4006-a2aa-4cbf0c69a7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Lucas Serpa</lastModifiedBy>
  <revision>299</revision>
  <lastPrinted>2025-03-13T17:31:00.0000000Z</lastPrinted>
  <dcterms:created xsi:type="dcterms:W3CDTF">2025-02-27T18:16:00.0000000Z</dcterms:created>
  <dcterms:modified xsi:type="dcterms:W3CDTF">2025-03-27T14:21:32.93003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414655E278548BAD3860451D5000C</vt:lpwstr>
  </property>
</Properties>
</file>